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6133E" w:rsidRPr="00F250B6" w14:paraId="72F84793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2D19330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08757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9079E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A17AF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rt Application</w:t>
            </w:r>
          </w:p>
        </w:tc>
      </w:tr>
      <w:tr w:rsidR="00F6133E" w:rsidRPr="00F250B6" w14:paraId="772DD13A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DEC26C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571F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82DF0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B42EB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7134B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01261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1EAAE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9021E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70C880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C8917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818090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3A9B3F53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C091C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4AAB2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356C1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80B14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1CF0F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55123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A8A3B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CA3B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41FC1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7129B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5A3B2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549B338C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D920E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D112C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C9CDF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EFFBC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6133E" w:rsidRPr="00F250B6" w14:paraId="36A0F036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15606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0CB8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2DC28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C9AD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1E311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DC4D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4B67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87E3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F0054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6B50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5BB7A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5B81E2B3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2C1518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3217F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CEBEF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6133E" w:rsidRPr="00F250B6" w14:paraId="44AE6A53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E2D15C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86723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DK 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D87FE0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306258A0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2C568C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0E8A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EA974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955C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1BAF5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22A1D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A71A5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AAF4D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7ED50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BE9AD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46561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5047E4A8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7EEAD8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A8488E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851D3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DFD1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3A48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EC10A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29979C15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BE2E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C00D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94B5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C1F8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22622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DA0A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8BFE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77C62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B5F3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6FBF5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CD6C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24B2DCD0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4B8FAC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D37C3F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5250A8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ED19B8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0075C5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6133E" w:rsidRPr="00F250B6" w14:paraId="6B562514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CCDCDA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E57ABC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65D3F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181D9D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D8ED38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6133E" w:rsidRPr="00F250B6" w14:paraId="5918F473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D96946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A889C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applica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B99D7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ff Selectio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DA845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14F572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3CEA5419" w14:textId="77777777" w:rsidR="0064624B" w:rsidRDefault="0064624B" w:rsidP="00F6133E">
      <w:pPr>
        <w:rPr>
          <w:rFonts w:cstheme="minorHAnsi"/>
        </w:rPr>
      </w:pPr>
    </w:p>
    <w:p w14:paraId="6446583E" w14:textId="77777777" w:rsidR="0064624B" w:rsidRDefault="0064624B" w:rsidP="00F6133E">
      <w:pPr>
        <w:rPr>
          <w:rFonts w:cstheme="minorHAnsi"/>
        </w:rPr>
      </w:pPr>
    </w:p>
    <w:p w14:paraId="131D4EFF" w14:textId="77777777" w:rsidR="0064624B" w:rsidRDefault="0064624B" w:rsidP="00F6133E">
      <w:pPr>
        <w:rPr>
          <w:rFonts w:cstheme="minorHAnsi"/>
        </w:rPr>
      </w:pPr>
    </w:p>
    <w:p w14:paraId="6DF12033" w14:textId="666C4428" w:rsidR="00F6133E" w:rsidRDefault="0064624B" w:rsidP="00F6133E">
      <w:pPr>
        <w:rPr>
          <w:rFonts w:cstheme="minorHAnsi"/>
        </w:rPr>
      </w:pPr>
      <w:r w:rsidRPr="0064624B">
        <w:rPr>
          <w:rFonts w:cstheme="minorHAnsi"/>
        </w:rPr>
        <w:lastRenderedPageBreak/>
        <w:drawing>
          <wp:inline distT="0" distB="0" distL="0" distR="0" wp14:anchorId="09793F4B" wp14:editId="0B7DCD22">
            <wp:extent cx="6258798" cy="2000529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258798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FA339" w14:textId="55A5A2BD" w:rsidR="0064624B" w:rsidRDefault="0064624B" w:rsidP="00F6133E">
      <w:pPr>
        <w:rPr>
          <w:rFonts w:cstheme="minorHAnsi"/>
        </w:rPr>
      </w:pPr>
    </w:p>
    <w:p w14:paraId="4E610F1E" w14:textId="7C8DBF4C" w:rsidR="0064624B" w:rsidRDefault="0064624B" w:rsidP="00F6133E">
      <w:pPr>
        <w:rPr>
          <w:rFonts w:cstheme="minorHAnsi"/>
        </w:rPr>
      </w:pPr>
    </w:p>
    <w:p w14:paraId="64F0B8CC" w14:textId="01EE636C" w:rsidR="0064624B" w:rsidRDefault="0064624B" w:rsidP="00F6133E">
      <w:pPr>
        <w:rPr>
          <w:rFonts w:cstheme="minorHAnsi"/>
        </w:rPr>
      </w:pPr>
    </w:p>
    <w:p w14:paraId="3168DCA2" w14:textId="1EE507C0" w:rsidR="0064624B" w:rsidRDefault="0064624B" w:rsidP="00F6133E">
      <w:pPr>
        <w:rPr>
          <w:rFonts w:cstheme="minorHAnsi"/>
        </w:rPr>
      </w:pPr>
    </w:p>
    <w:p w14:paraId="53671383" w14:textId="34645C5C" w:rsidR="0064624B" w:rsidRDefault="0064624B" w:rsidP="00F6133E">
      <w:pPr>
        <w:rPr>
          <w:rFonts w:cstheme="minorHAnsi"/>
        </w:rPr>
      </w:pPr>
    </w:p>
    <w:p w14:paraId="0938121D" w14:textId="471B8A19" w:rsidR="0064624B" w:rsidRDefault="0064624B" w:rsidP="00F6133E">
      <w:pPr>
        <w:rPr>
          <w:rFonts w:cstheme="minorHAnsi"/>
        </w:rPr>
      </w:pPr>
    </w:p>
    <w:p w14:paraId="068DB754" w14:textId="05BEC79E" w:rsidR="0064624B" w:rsidRDefault="0064624B" w:rsidP="00F6133E">
      <w:pPr>
        <w:rPr>
          <w:rFonts w:cstheme="minorHAnsi"/>
        </w:rPr>
      </w:pPr>
    </w:p>
    <w:p w14:paraId="02FCB16C" w14:textId="332F387A" w:rsidR="0064624B" w:rsidRDefault="0064624B" w:rsidP="00F6133E">
      <w:pPr>
        <w:rPr>
          <w:rFonts w:cstheme="minorHAnsi"/>
        </w:rPr>
      </w:pPr>
    </w:p>
    <w:p w14:paraId="35967BA9" w14:textId="6912DCFB" w:rsidR="0064624B" w:rsidRDefault="0064624B" w:rsidP="00F6133E">
      <w:pPr>
        <w:rPr>
          <w:rFonts w:cstheme="minorHAnsi"/>
        </w:rPr>
      </w:pPr>
    </w:p>
    <w:p w14:paraId="13B47A2E" w14:textId="0DBFE6E5" w:rsidR="0064624B" w:rsidRDefault="0064624B" w:rsidP="00F6133E">
      <w:pPr>
        <w:rPr>
          <w:rFonts w:cstheme="minorHAnsi"/>
        </w:rPr>
      </w:pPr>
    </w:p>
    <w:p w14:paraId="16098ACD" w14:textId="77777777" w:rsidR="0064624B" w:rsidRPr="00F250B6" w:rsidRDefault="0064624B" w:rsidP="00F6133E">
      <w:pPr>
        <w:rPr>
          <w:rFonts w:cstheme="minorHAnsi"/>
        </w:rPr>
      </w:pPr>
    </w:p>
    <w:p w14:paraId="566D3691" w14:textId="1611748F" w:rsidR="00F6133E" w:rsidRDefault="00F6133E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6133E" w:rsidRPr="00F250B6" w14:paraId="65247233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B5BF9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843D15" w14:textId="1BB72901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2802B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FC9672" w14:textId="171E1840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lect Staff 1</w:t>
            </w:r>
          </w:p>
        </w:tc>
      </w:tr>
      <w:tr w:rsidR="00F6133E" w:rsidRPr="00F250B6" w14:paraId="65F5E9BE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DF6C1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3016F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EECFA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A25C5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BE5C4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E74A1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11371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7AF05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6390B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B3F5E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EE747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7BB3663D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14FDE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5E807C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73D38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71B5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0BA0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CE40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4995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9B6C50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96EB0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3BE6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BE16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288E5376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661DFC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990EB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D61E8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D1227" w14:textId="0D332863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6133E" w:rsidRPr="00F250B6" w14:paraId="7EC9557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4A1E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649C3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CA074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852C9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B9C5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7A1530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8BD33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33AE4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B232A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D6452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E4DB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7587707E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E03569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6DB0C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23552C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6133E" w:rsidRPr="00F250B6" w14:paraId="2F5BCBDD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F3871C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932866" w14:textId="76F842A1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8181C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0442BB3F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A8B5B3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4F7AC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25192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79868065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161DB5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E7E569C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CD7EC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5EF31850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F8A18C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5A3F4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39F18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568C66F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F89A3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1121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EC0BC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14CCBA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FEF30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D5BE2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7AC3D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B9028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A2B794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698DF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79325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73998A9E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567F72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642C5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56C4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17D0D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4656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4212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756D28FB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7D658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6CD0D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558D1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D35B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3C8E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F7B65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DA8FB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89679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1925F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92E70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7560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6133E" w:rsidRPr="00F250B6" w14:paraId="2F132AD6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7CA137A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5A178C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4622D1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B24DF1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65023A" w14:textId="77777777" w:rsidR="00F6133E" w:rsidRPr="00F250B6" w:rsidRDefault="00F6133E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6133E" w:rsidRPr="00F250B6" w14:paraId="1589DD40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5F1D5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F4BADE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BB19597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6C48B83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D28E946" w14:textId="77777777" w:rsidR="00F6133E" w:rsidRPr="00F250B6" w:rsidRDefault="00F6133E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638EFB09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F9AA47" w14:textId="555E8505" w:rsidR="0005646B" w:rsidRPr="00F250B6" w:rsidRDefault="0005646B" w:rsidP="0005646B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065150" w14:textId="20CDD297" w:rsidR="0005646B" w:rsidRPr="00F250B6" w:rsidRDefault="003C43CA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gramStart"/>
            <w:r>
              <w:rPr>
                <w:rFonts w:eastAsia="Times New Roman" w:cstheme="minorHAnsi"/>
                <w:lang w:eastAsia="en-GB"/>
              </w:rPr>
              <w:t>Input  ‘</w:t>
            </w:r>
            <w:proofErr w:type="gramEnd"/>
            <w:r w:rsidR="0005646B">
              <w:rPr>
                <w:rFonts w:eastAsia="Times New Roman" w:cstheme="minorHAnsi"/>
                <w:lang w:eastAsia="en-GB"/>
              </w:rPr>
              <w:t>1</w:t>
            </w:r>
            <w:r>
              <w:rPr>
                <w:rFonts w:eastAsia="Times New Roman" w:cstheme="minorHAnsi"/>
                <w:lang w:eastAsia="en-GB"/>
              </w:rPr>
              <w:t>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6A5D00" w14:textId="2EFF21C1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how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7EBB45" w14:textId="542FBAC8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="003C43CA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E2F99F" w14:textId="0972C88C" w:rsidR="0005646B" w:rsidRPr="00F250B6" w:rsidRDefault="0005646B" w:rsidP="0005646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2E6EFE85" w14:textId="77777777" w:rsidR="00F6133E" w:rsidRPr="00F250B6" w:rsidRDefault="00F6133E" w:rsidP="00F6133E">
      <w:pPr>
        <w:rPr>
          <w:rFonts w:cstheme="minorHAnsi"/>
        </w:rPr>
      </w:pPr>
    </w:p>
    <w:p w14:paraId="73270875" w14:textId="7F5726F1" w:rsidR="00F6133E" w:rsidRDefault="0064624B" w:rsidP="00F6133E">
      <w:r w:rsidRPr="0064624B">
        <w:lastRenderedPageBreak/>
        <w:drawing>
          <wp:inline distT="0" distB="0" distL="0" distR="0" wp14:anchorId="4D7DF172" wp14:editId="73A49307">
            <wp:extent cx="5548630" cy="573151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4863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5646B" w:rsidRPr="00F250B6" w14:paraId="66BB5707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8716E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871AE5" w14:textId="0B83CB2F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1FC81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4CE35D" w14:textId="01BFF0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Input</w:t>
            </w:r>
          </w:p>
        </w:tc>
      </w:tr>
      <w:tr w:rsidR="0005646B" w:rsidRPr="00F250B6" w14:paraId="445C3A55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068547" w14:textId="77777777" w:rsidR="0005646B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133D78C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E0FF2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A89D0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E1CE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C74BF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B932B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DB925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89D0B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1A119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22B95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2CD10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166419A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36B69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7349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9631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C3CB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1B84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680E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1C48A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1D138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3E80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6A472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37F2B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A848644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EF677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622F9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C922A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43363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4418913E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1FE32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B149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16CC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27B1A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8962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04977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3315B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D48F0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80ECAB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7043B22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85D5E1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F08BC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F13D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6977373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88E092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1C343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0B8FC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401F2F13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4D86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5F725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1413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7B9BA7D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5DB4D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EE38E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0A99C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6DD05F5E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40F6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407D0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0A14E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E24A1DF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E7929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F02F1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4B0C5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FE7E1C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62BA0E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C88A751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87AE9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407F8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689D1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5F016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6816C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5FE95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8B2E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436BF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925AE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5D8F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52149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EBAA0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55B9C6C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CE97C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9A124A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08DEF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5E3C3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39C4D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40DC9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0BD162D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C8F9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6E2C3E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2A3EE9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5B75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6F77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17EC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49889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AAD4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73AB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44CD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5474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B25F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5189EB7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08B03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5BF462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BB305E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3B34AF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60C954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5646B" w:rsidRPr="00F250B6" w14:paraId="63FC065F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8DAE6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6913D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2AF83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806EE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D2A89F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3C43CA" w:rsidRPr="00F250B6" w14:paraId="61B49925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8D6086" w14:textId="77777777" w:rsidR="003C43CA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BCD1BF" w14:textId="32AAAACF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C7306D" w14:textId="6BF4C747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99AD99" w14:textId="71DC42CB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A5A4EC" w14:textId="3B78C7EB" w:rsidR="003C43CA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C613DA7" w14:textId="4A8F5678" w:rsidR="0005646B" w:rsidRDefault="0064624B" w:rsidP="00F6133E">
      <w:r>
        <w:rPr>
          <w:noProof/>
        </w:rPr>
        <w:lastRenderedPageBreak/>
        <w:drawing>
          <wp:inline distT="0" distB="0" distL="0" distR="0" wp14:anchorId="77F52317" wp14:editId="12501FF8">
            <wp:extent cx="6381750" cy="2076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8175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A81FE1" w14:textId="26E73540" w:rsidR="0005646B" w:rsidRDefault="0005646B" w:rsidP="00F6133E"/>
    <w:p w14:paraId="0EF2AF05" w14:textId="0F311355" w:rsidR="0064624B" w:rsidRDefault="0064624B" w:rsidP="00F6133E"/>
    <w:p w14:paraId="68BF666A" w14:textId="11C8D5BD" w:rsidR="0064624B" w:rsidRDefault="0064624B" w:rsidP="00F6133E"/>
    <w:p w14:paraId="60BC7658" w14:textId="39150122" w:rsidR="0064624B" w:rsidRDefault="0064624B" w:rsidP="00F6133E"/>
    <w:p w14:paraId="75D95628" w14:textId="2DCB3072" w:rsidR="0064624B" w:rsidRDefault="0064624B" w:rsidP="00F6133E"/>
    <w:p w14:paraId="670E5F40" w14:textId="2D691249" w:rsidR="0064624B" w:rsidRDefault="0064624B" w:rsidP="00F6133E"/>
    <w:p w14:paraId="32EF53E9" w14:textId="2272DFDF" w:rsidR="0064624B" w:rsidRDefault="0064624B" w:rsidP="00F6133E"/>
    <w:p w14:paraId="2C0339C4" w14:textId="12CBE02F" w:rsidR="0064624B" w:rsidRDefault="0064624B" w:rsidP="00F6133E"/>
    <w:p w14:paraId="32642598" w14:textId="47030CBD" w:rsidR="0064624B" w:rsidRDefault="0064624B" w:rsidP="00F6133E"/>
    <w:p w14:paraId="5B0C844D" w14:textId="0A3C6F6B" w:rsidR="0064624B" w:rsidRDefault="0064624B" w:rsidP="00F6133E"/>
    <w:p w14:paraId="4B8B0F7F" w14:textId="30DE5ABF" w:rsidR="0064624B" w:rsidRDefault="0064624B" w:rsidP="00F6133E"/>
    <w:p w14:paraId="5D4C2288" w14:textId="77777777" w:rsidR="0064624B" w:rsidRDefault="0064624B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5646B" w:rsidRPr="00F250B6" w14:paraId="06D1E005" w14:textId="77777777" w:rsidTr="0005646B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8F09C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77D152" w14:textId="788F1742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1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A5F41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91936F" w14:textId="401A914D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ew</w:t>
            </w:r>
            <w:r w:rsidR="0044163D">
              <w:rPr>
                <w:rFonts w:eastAsia="Times New Roman" w:cstheme="minorHAnsi"/>
                <w:lang w:eastAsia="en-GB"/>
              </w:rPr>
              <w:t xml:space="preserve"> Food</w:t>
            </w:r>
            <w:r>
              <w:rPr>
                <w:rFonts w:eastAsia="Times New Roman" w:cstheme="minorHAnsi"/>
                <w:lang w:eastAsia="en-GB"/>
              </w:rPr>
              <w:t xml:space="preserve"> Menu</w:t>
            </w:r>
          </w:p>
        </w:tc>
      </w:tr>
      <w:tr w:rsidR="0005646B" w:rsidRPr="00F250B6" w14:paraId="26247D4B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8BD95D" w14:textId="77777777" w:rsidR="0005646B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C1E8B71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D852E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F1547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4320D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4ED0D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AF671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126CB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E18B6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AD25D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90760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CBFB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EF26B6C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E7729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2434F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0FE7D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3D878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854C3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CAA63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574E9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6EE30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094EA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1B29D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2120C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68344FB7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0FE9D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8BEF7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6EB85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1E0A8" w14:textId="5FE39E6B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3671F2E1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E312A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4F24B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1A74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BC0EB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8E335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5546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2956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7A88E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E2F9C3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1945A6D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35DBE0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4EB48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70978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48B0B2C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7F7DAD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052AD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86D0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2B3EE665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384CDC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E95E66" w14:textId="5FCD7498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D75E0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97E50A1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197ED8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23E94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B832B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F3B228F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E7E22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DC4F8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E2F76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E56E383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A99B7E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BF1EE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11F7A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B2982B5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62FF9E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EF520DF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CFAE7F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30B7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A8D7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112C6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E0302D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8A4E4E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E080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B6980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F4550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6F0F1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2B08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5A4C2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0E8E0D1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2885F9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4C7742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BED4C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F5CF6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21841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56DF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32C07E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05995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7F878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E63DBF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ACB2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F8B8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7978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CCA5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9B639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47841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3856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2985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DB111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1EE645F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392E79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B898D9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CC7BD8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B80475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8FC11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5646B" w:rsidRPr="00F250B6" w14:paraId="037E1478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8D570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65031B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D90C7B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4BCB0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4B94AF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4871CC81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E3E33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8F66A1" w14:textId="6DBF5C54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60FF2F" w14:textId="04FB9861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isplay food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2A9FF7" w14:textId="77265E20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3C43CA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47A42B" w14:textId="1A523C65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3BE47C0A" w14:textId="071EA960" w:rsidR="0005646B" w:rsidRDefault="0005646B" w:rsidP="00F6133E"/>
    <w:p w14:paraId="2FBEF61E" w14:textId="680C7299" w:rsidR="0005646B" w:rsidRDefault="0064624B" w:rsidP="00F6133E">
      <w:r>
        <w:rPr>
          <w:noProof/>
        </w:rPr>
        <w:lastRenderedPageBreak/>
        <w:drawing>
          <wp:inline distT="0" distB="0" distL="0" distR="0" wp14:anchorId="59681C09" wp14:editId="0A08706C">
            <wp:extent cx="4429760" cy="5731510"/>
            <wp:effectExtent l="0" t="0" r="889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2976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5646B" w:rsidRPr="00F250B6" w14:paraId="63115939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15B0E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bookmarkStart w:id="0" w:name="_Hlk6096778"/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2FD67A" w14:textId="2E17D651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1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43A9E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DA3433" w14:textId="039C2051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 Menu</w:t>
            </w:r>
          </w:p>
        </w:tc>
      </w:tr>
      <w:tr w:rsidR="0005646B" w:rsidRPr="00F250B6" w14:paraId="26566A31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98D199" w14:textId="77777777" w:rsidR="0005646B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0ADB805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795EB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2CC6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D92B7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64709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3FD87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16E3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CDBA9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7B72A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E9E43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E57F6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28CFCB43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49B5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39162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13A81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235C1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1600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1E062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DEA13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DBAAC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3481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60A1B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28FF1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FC9B682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B5870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091E0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D11B1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098F42" w14:textId="48F62708" w:rsidR="0005646B" w:rsidRPr="00F250B6" w:rsidRDefault="00BB3E08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1444C31A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6B89D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93FD9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7510E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74A5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8B90D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092D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4F5E2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DB387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2C9BC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6D1FF39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3903F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595DB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6DFB0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D3E263E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FD7872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027BB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50364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4E94D67F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4DEF11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D93126" w14:textId="34EC7A45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3F4DB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EEE097E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F59363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24213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1B3C8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F181F68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EF09C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5608E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167C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3B415E7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799CE3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84B4F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1E3A6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E06AED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9227F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F6D4B56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EEFFCF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C901C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54F10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0527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7A745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EB8E35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F5B82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6713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51CB3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ED78A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39CA8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B513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A1C2C8B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16DAF5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EB880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E209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5864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BDB6A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13FEA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8621BDC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5CA5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FDFD7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98B277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559C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2939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5EA3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632D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84DA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89FD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18EBB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7F25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9078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F8088F2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D396A6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471BF8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908E5BE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626C3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DD2FD4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5646B" w:rsidRPr="00F250B6" w14:paraId="286B8DCD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11276D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66088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161BE2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C9480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DDCBDD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15D6AE25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2BC58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4637B1" w14:textId="3C35E829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D3651A" w14:textId="29438DC6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DA948D" w14:textId="77EC523A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3C43CA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81B3AD" w14:textId="67EE69B0" w:rsidR="0005646B" w:rsidRPr="00F250B6" w:rsidRDefault="00BB3E08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0841DD27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3810E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DAD81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0DAA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F1DD0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B9997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574C98E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DCFFF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B157A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BAE3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D6DE4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19238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9F6F7A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552C9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5A8C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8F09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C305C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C2A31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7A3D888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897A4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2E48B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A8820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910F7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0A7E8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6EBD1C35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B69FB1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90B5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D3D6E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E72EE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FF787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bookmarkEnd w:id="0"/>
    </w:tbl>
    <w:p w14:paraId="045E55FE" w14:textId="67F0192F" w:rsidR="0005646B" w:rsidRDefault="0005646B" w:rsidP="00F6133E"/>
    <w:p w14:paraId="01030AB4" w14:textId="1D5F130E" w:rsidR="0005646B" w:rsidRDefault="0005646B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5646B" w:rsidRPr="00F250B6" w14:paraId="007AFD06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F82EC7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B68080" w14:textId="4B789F5B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1-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6C7E3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3334BD" w14:textId="02FEA69C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Input</w:t>
            </w:r>
          </w:p>
        </w:tc>
      </w:tr>
      <w:tr w:rsidR="0005646B" w:rsidRPr="00F250B6" w14:paraId="5B36988E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4971CD" w14:textId="77777777" w:rsidR="0005646B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19F75CD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7724E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CEC75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C3561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CB5EC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F62F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8373F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03CDD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FBF96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CF2B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19073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81BEC5C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755A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EED05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BCB66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ADC0B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C6202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BD6C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FA5D2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D3FC4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3081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DA265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FD6BC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29DECBC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475B1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7D664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C8A59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85E48E" w14:textId="35AAC348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57E3481B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8FB74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76BD2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42D74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49D0D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D2F8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5381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4BED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4A0FD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EFEA2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28B3790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DF575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25AD9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82758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2D2A977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521717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4C9AA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D6F07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19C64D7D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BC1D97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C7D7F0" w14:textId="04653759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3E0D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F7FAA6D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9767A9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70A18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1776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DBBB941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B9EDEA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E90D7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B55CF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5D1CC35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BEF0C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28711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754E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A7B9C92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93EB5D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B92E06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8274A9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643A8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25163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D2346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0B632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DCA7C2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098B6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36DBB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7024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3E08C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35E4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A3EB0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29992091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3255A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0C752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74DA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6BF75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D548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A052E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E7AB23E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31A7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A2AA2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7624AB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91B5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B59F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B7EFE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BB60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40CF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1CCA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3E3B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51D7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8E4B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6DF7B15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14E118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0C3733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E856F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41A801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D6D613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5646B" w:rsidRPr="00F250B6" w14:paraId="7725001D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681A8D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7376CF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5C1B4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C8FE4B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46EDF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2ED4DA0C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24674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D5BBF6" w14:textId="739CD8DD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98B4D1" w14:textId="665F8D69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5D97B5" w14:textId="209C4404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3C43CA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91D63F" w14:textId="2E3C65BE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0EDA6230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BDC9D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F4070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BE88E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9725A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8CCE7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21BCAEC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57791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F8F55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96B5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C6D24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7E9F9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355481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8AFDF5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3D9A2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F0D6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C1F65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14643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2D3AE5D2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BB06A6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AF0E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F8F5F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01882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D0543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D76A893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8F7318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3F365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145A2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D487D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6C9AA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36AB3DC" w14:textId="4C2E056A" w:rsidR="0005646B" w:rsidRDefault="0005646B" w:rsidP="00F6133E"/>
    <w:p w14:paraId="1C9290A5" w14:textId="3DC3DB50" w:rsidR="0005646B" w:rsidRDefault="0005646B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5646B" w:rsidRPr="00F250B6" w14:paraId="3FC5F553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F04F4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E1D8798" w14:textId="267A3F8F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DE7AC4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C92CBD" w14:textId="05E99D93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new</w:t>
            </w:r>
            <w:r w:rsidR="0044163D">
              <w:rPr>
                <w:rFonts w:eastAsia="Times New Roman" w:cstheme="minorHAnsi"/>
                <w:lang w:eastAsia="en-GB"/>
              </w:rPr>
              <w:t xml:space="preserve"> ala-carte</w:t>
            </w:r>
            <w:r>
              <w:rPr>
                <w:rFonts w:eastAsia="Times New Roman" w:cstheme="minorHAnsi"/>
                <w:lang w:eastAsia="en-GB"/>
              </w:rPr>
              <w:t xml:space="preserve"> item</w:t>
            </w:r>
          </w:p>
        </w:tc>
      </w:tr>
      <w:tr w:rsidR="0005646B" w:rsidRPr="00F250B6" w14:paraId="5E1001EA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14081" w14:textId="77777777" w:rsidR="0005646B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5F4560D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960B9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8462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B8F26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8534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DEA56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7D250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1927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5CF02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757A4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1EB6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05E83E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65CC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C11D6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9292B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14936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67FDC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80BFF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0875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5326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4B87F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AD8F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51EF8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5131EC9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F8074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3CAD2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4CC72E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612D49" w14:textId="5C07B96D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19CF8490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90F9F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300C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D1B00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5ADF4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354FE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4672E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B2238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9498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55CFCE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E11C190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3BA63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63DA2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4EC0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C5E79D9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1D4EBF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462C55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946D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4C4A3077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753CF7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B0C657" w14:textId="68C29C92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5E62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CDB8D19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323313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DE44A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FDACD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780D099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C0A0E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EA30F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6616A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9C3DFF1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CF710C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30AFC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D3432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3C2E9D9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732A44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296D82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35B094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7F44E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832B8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29E38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AE487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8EDB5C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638FF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9726E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BBADC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77B7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1991E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FE16F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13A2474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9222E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C52593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35E75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F8528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8252F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6A73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296083D1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53B7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6854B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0451E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70BF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2148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79C38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E59A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10B3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830B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2DB3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09FE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423D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62131198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ADBB0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ED9833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F4921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95C46A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9D069A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5646B" w:rsidRPr="00F250B6" w14:paraId="7EAAF9DD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096D14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E7819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6232F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49729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6BEBED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38259C2B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409E5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07C154" w14:textId="36744DA9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909D2B" w14:textId="1A3517E1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item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EA40D5" w14:textId="06E063D8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3C43CA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C5E66B" w14:textId="4A1138A1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4D068683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4FCDC" w14:textId="6963063F" w:rsidR="0005646B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C5323B" w14:textId="56EF700D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4BEA7" w14:textId="62810194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rompt to enter item pric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B2CF82" w14:textId="7A10690F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3C43CA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CF629A" w14:textId="20E0328B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0AD5D841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631DE5" w14:textId="16F3823F" w:rsidR="0005646B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7E868D" w14:textId="20A025E2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’10.5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C9715" w14:textId="6779B41C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item category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3CBB85" w14:textId="42FF85BE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3C43CA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F2D4AC" w14:textId="53FFB664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027EAF65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D5DC33" w14:textId="16D858D2" w:rsidR="0005646B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6D7F45" w14:textId="45B63146" w:rsidR="0005646B" w:rsidRPr="00F250B6" w:rsidRDefault="003C43CA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</w:t>
            </w:r>
            <w:r w:rsidR="00F400B4">
              <w:rPr>
                <w:rFonts w:eastAsia="Times New Roman" w:cstheme="minorHAnsi"/>
                <w:lang w:eastAsia="en-GB"/>
              </w:rPr>
              <w:t>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B865BD" w14:textId="6F35F0F5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23DE2C" w14:textId="0369E317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3C43CA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0F2803" w14:textId="14050780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53C5545A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1B60ED" w14:textId="04D43108" w:rsidR="0005646B" w:rsidRPr="00F250B6" w:rsidRDefault="003C43CA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623686" w14:textId="6EA6F4F0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275AB" w14:textId="50DC72CF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ood menu shown with newly added item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F8E36F" w14:textId="096AFD7C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39E9A7" w14:textId="1FFD85EE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67B1D892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41F2BC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0A01A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EE21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65B9C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949F5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DC16FF2" w14:textId="6BD8C9CF" w:rsidR="0005646B" w:rsidRDefault="0064624B" w:rsidP="00F6133E">
      <w:r>
        <w:rPr>
          <w:noProof/>
        </w:rPr>
        <w:lastRenderedPageBreak/>
        <w:drawing>
          <wp:inline distT="0" distB="0" distL="0" distR="0" wp14:anchorId="76C305AE" wp14:editId="32BDCB3D">
            <wp:extent cx="5499735" cy="5731510"/>
            <wp:effectExtent l="0" t="0" r="5715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9973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31F3B" w14:textId="4D12237A" w:rsidR="0005646B" w:rsidRDefault="0005646B" w:rsidP="00F6133E">
      <w:bookmarkStart w:id="1" w:name="_Hlk6096753"/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05646B" w:rsidRPr="00F250B6" w14:paraId="26E1E74C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CA7CD3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237A9B" w14:textId="58BF334E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2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423388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3C003C" w14:textId="559CB078" w:rsidR="0005646B" w:rsidRPr="00F250B6" w:rsidRDefault="008E277E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05646B" w:rsidRPr="00F250B6" w14:paraId="23D22358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731EDC" w14:textId="77777777" w:rsidR="0005646B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273A601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4442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A7C3E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12EA5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5677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4E57B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785B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2056A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A81FF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F8A3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C65C5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28D397D0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A2AC5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BADA2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50D64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38304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A154F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51F3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CA225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5574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4120B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901C7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A0C5D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A945888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73C90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F3C97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83BAD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A4566C" w14:textId="1A71B3D1" w:rsidR="0005646B" w:rsidRPr="00F250B6" w:rsidRDefault="00BB3E08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05646B" w:rsidRPr="00F250B6" w14:paraId="188EE9BD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15377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CC25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B7763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3EFF2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09AC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CF4D1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CD420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BA64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66BB9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8EF7D10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69D950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6AC23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A9E3A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C5F9240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A9C55C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05422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6881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10996F5E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7A8E6D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DB691A9" w14:textId="36B219A3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FEE4B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D44A574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521AAD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D63B2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A8655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2B82F6F0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8C2DE1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C8E94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AB23A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D8D6E12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481D0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8F104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F5E9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317783F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C49BDB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29BE903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2470AB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737E54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C2208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67985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4D0B37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CB4183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12E58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FB5DA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45B18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B96A2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2A44C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9DE56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6283D424" w14:textId="77777777" w:rsidTr="003C43CA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0DFD0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0B204F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761DE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65DF0B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A5E5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723C6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6FBDCF1E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E670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7384B6" w14:textId="77777777" w:rsidR="0005646B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EB6F5A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C23E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AFD6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8757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F4BA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5DBA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7451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1830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B9170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72185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0BBC7511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BFB00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CFE4D0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89E038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D6BAA53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71EDC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5646B" w:rsidRPr="00F250B6" w14:paraId="0EB79637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7E3CB7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90085B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16AB41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4B4940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EA0ED2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5646B" w:rsidRPr="00F250B6" w14:paraId="147C1E7B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0A7EA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AA32ED" w14:textId="2029DA13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400B4"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70688B" w14:textId="32363A39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676A0B" w14:textId="0201770C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5C2820" w14:textId="6CA90AFF" w:rsidR="0005646B" w:rsidRPr="00F250B6" w:rsidRDefault="00F400B4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</w:t>
            </w:r>
            <w:r w:rsidR="001F4113">
              <w:rPr>
                <w:rFonts w:eastAsia="Times New Roman" w:cstheme="minorHAnsi"/>
                <w:lang w:eastAsia="en-GB"/>
              </w:rPr>
              <w:t>s</w:t>
            </w:r>
          </w:p>
        </w:tc>
      </w:tr>
      <w:tr w:rsidR="0005646B" w:rsidRPr="00F250B6" w14:paraId="5ECD5A2D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A19C4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B602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956E7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BAEBE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F994C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46CDD476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95FEC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B1969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EBA926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C505C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7B5737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55B3241B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5C99E4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8B6A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D474B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8F86D2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34126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73AF3059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CF11B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3A75B8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C2F6AC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7E14BA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EE0129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5646B" w:rsidRPr="00F250B6" w14:paraId="11D9FB8C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EB7DA" w14:textId="77777777" w:rsidR="0005646B" w:rsidRPr="00F250B6" w:rsidRDefault="0005646B" w:rsidP="003C43C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3FE0DD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A260BF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66266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DCEF6E" w14:textId="77777777" w:rsidR="0005646B" w:rsidRPr="00F250B6" w:rsidRDefault="0005646B" w:rsidP="003C43C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bookmarkEnd w:id="1"/>
    </w:tbl>
    <w:p w14:paraId="4BE7E1B3" w14:textId="7293E041" w:rsidR="0005646B" w:rsidRDefault="0005646B" w:rsidP="00F6133E"/>
    <w:p w14:paraId="2E0F18DF" w14:textId="362AB3B6" w:rsidR="0005646B" w:rsidRDefault="0005646B" w:rsidP="00F6133E"/>
    <w:p w14:paraId="1F3D0AB6" w14:textId="03D0A770" w:rsidR="0064624B" w:rsidRDefault="0064624B" w:rsidP="00F6133E"/>
    <w:p w14:paraId="76B41374" w14:textId="755B49F0" w:rsidR="0064624B" w:rsidRDefault="0064624B" w:rsidP="00F6133E"/>
    <w:p w14:paraId="4A3085AE" w14:textId="42854A0A" w:rsidR="0064624B" w:rsidRDefault="0064624B" w:rsidP="00F6133E"/>
    <w:p w14:paraId="0E7635B5" w14:textId="67F70C96" w:rsidR="0064624B" w:rsidRDefault="0064624B" w:rsidP="00F6133E"/>
    <w:p w14:paraId="0BAABA4D" w14:textId="2FB9CD5A" w:rsidR="0064624B" w:rsidRDefault="0064624B" w:rsidP="00F6133E"/>
    <w:p w14:paraId="0607C413" w14:textId="72F9C03A" w:rsidR="0064624B" w:rsidRDefault="0064624B" w:rsidP="00F6133E"/>
    <w:p w14:paraId="72505B2B" w14:textId="0FC66242" w:rsidR="0064624B" w:rsidRDefault="0064624B" w:rsidP="00F6133E"/>
    <w:p w14:paraId="48B4252A" w14:textId="42029606" w:rsidR="0064624B" w:rsidRDefault="0064624B" w:rsidP="00F6133E"/>
    <w:p w14:paraId="78422EE1" w14:textId="1E0D719D" w:rsidR="0064624B" w:rsidRDefault="0064624B" w:rsidP="00F6133E"/>
    <w:p w14:paraId="04CC61E4" w14:textId="2FD410BE" w:rsidR="0064624B" w:rsidRDefault="0064624B" w:rsidP="00F6133E"/>
    <w:p w14:paraId="7593033D" w14:textId="23F04089" w:rsidR="0064624B" w:rsidRDefault="0064624B" w:rsidP="00F6133E"/>
    <w:p w14:paraId="52E88788" w14:textId="3DA45C59" w:rsidR="0064624B" w:rsidRDefault="0064624B" w:rsidP="00F6133E"/>
    <w:p w14:paraId="6577AA68" w14:textId="3AD13D16" w:rsidR="0064624B" w:rsidRDefault="0064624B" w:rsidP="00F6133E"/>
    <w:p w14:paraId="08213EA7" w14:textId="7E6D2EFB" w:rsidR="0064624B" w:rsidRDefault="0064624B" w:rsidP="00F6133E"/>
    <w:p w14:paraId="3DB05ABB" w14:textId="3195820A" w:rsidR="0064624B" w:rsidRDefault="0064624B" w:rsidP="00F6133E"/>
    <w:p w14:paraId="4FAA85C2" w14:textId="5BDA524B" w:rsidR="0064624B" w:rsidRDefault="0064624B" w:rsidP="00F6133E"/>
    <w:p w14:paraId="6193F9E2" w14:textId="04E64FDC" w:rsidR="0064624B" w:rsidRDefault="0064624B" w:rsidP="00F6133E"/>
    <w:p w14:paraId="12926EF6" w14:textId="16B78426" w:rsidR="0064624B" w:rsidRDefault="0064624B" w:rsidP="00F6133E"/>
    <w:p w14:paraId="195562CD" w14:textId="77777777" w:rsidR="0064624B" w:rsidRDefault="0064624B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2A781D90" w14:textId="77777777" w:rsidTr="003C43CA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A0D530" w14:textId="077A095F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1F872D" w14:textId="5D1F170C" w:rsidR="00F400B4" w:rsidRPr="00F250B6" w:rsidRDefault="0044163D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91A330" w14:textId="24EB1D0E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2E3A1D" w14:textId="5CE7B589" w:rsidR="00F400B4" w:rsidRPr="00F250B6" w:rsidRDefault="0044163D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new promotional package</w:t>
            </w:r>
          </w:p>
        </w:tc>
      </w:tr>
      <w:tr w:rsidR="00F400B4" w:rsidRPr="00F250B6" w14:paraId="2F2B1E65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C66166" w14:textId="77777777" w:rsidR="00F400B4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9E2D8E3" w14:textId="77777777" w:rsidR="00F400B4" w:rsidRPr="00F250B6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74871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92F7F0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3E6058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6D556" w14:textId="77777777" w:rsidR="00F400B4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302E59E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2F9A1E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3841D3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420CBA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D75F1" w14:textId="77777777" w:rsidR="00F400B4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FEF0393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90D99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3B6F57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1522DB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39CE9A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7AF7A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D3CABE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59251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9B2F93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7D07E0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A3DE62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9756C8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E8EFD3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456231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D4EB42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B8006B7" w14:textId="77777777" w:rsidTr="003C43CA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B1F272" w14:textId="4E9E65A9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AED522" w14:textId="29F20590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334B66" w14:textId="6954FBB6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E05DED" w14:textId="1EFC3E30" w:rsidR="00F400B4" w:rsidRPr="00F250B6" w:rsidRDefault="001F4113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6534E40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8E8E78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FC7253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BAC71A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74E7F8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F3DF6B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CF1343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22FA3C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E6A43E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85542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8BAF14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C84D89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FAB3C2C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ED99AF" w14:textId="255DE80C" w:rsidR="00F400B4" w:rsidRPr="00F250B6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2D9D66" w14:textId="5A67E1BD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FC2F30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3E4A409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304803" w14:textId="23F006A7" w:rsidR="00F400B4" w:rsidRPr="00F250B6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4787BD" w14:textId="28D3BCD5" w:rsidR="00F400B4" w:rsidRPr="00F250B6" w:rsidRDefault="001F4113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F1FD2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7E029F6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75EAED" w14:textId="7AEEBAF3" w:rsidR="00F400B4" w:rsidRPr="00F250B6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C2511A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AE2578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164C819" w14:textId="77777777" w:rsidTr="003C43CA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B69325" w14:textId="5C62CE80" w:rsidR="00F400B4" w:rsidRPr="00F250B6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379E93" w14:textId="63F2A8A6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CB46B7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DC370D7" w14:textId="77777777" w:rsidTr="003C43CA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5D5D52" w14:textId="0994AFBF" w:rsidR="00F400B4" w:rsidRPr="00F250B6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D1DE8B" w14:textId="7689A9C0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53467A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B897E5F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420FD5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3661333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ECF1FA4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FDD6EE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B4825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7B8BA2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30E20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1B198D8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6CF88D0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C0598C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381C5D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A4E0B8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628534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A9CEFE4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F4DD0E1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532001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FF9F27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F4113" w:rsidRPr="00F250B6" w14:paraId="2FF8B745" w14:textId="77777777" w:rsidTr="001F4113">
        <w:trPr>
          <w:gridAfter w:val="1"/>
          <w:wAfter w:w="1298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C1EF3B" w14:textId="267FB2DB" w:rsidR="001F4113" w:rsidRPr="00F250B6" w:rsidRDefault="001F4113" w:rsidP="00F400B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0399D9" w14:textId="77777777" w:rsidR="001F4113" w:rsidRPr="00F250B6" w:rsidRDefault="001F4113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321DDB" w14:textId="77777777" w:rsidR="001F4113" w:rsidRPr="00F250B6" w:rsidRDefault="001F4113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0367F" w14:textId="77777777" w:rsidR="001F4113" w:rsidRPr="00F250B6" w:rsidRDefault="001F4113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AA93E6" w14:textId="77777777" w:rsidR="001F4113" w:rsidRPr="00F250B6" w:rsidRDefault="001F4113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108C507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BAE4D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D5088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BDE0AAF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C9D5D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DBEB2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97833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71F52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1150596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402C9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BDB2B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3EE18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BA2B1" w14:textId="77777777" w:rsidR="00F400B4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C91D0A9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E90E0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F4113" w:rsidRPr="00F250B6" w14:paraId="40FB54DA" w14:textId="77777777" w:rsidTr="003C43CA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7B8DB6" w14:textId="7D020510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F855BD" w14:textId="186C6210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FDE63C" w14:textId="00F2DF10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767CF0" w14:textId="19EC0816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A3E7AB" w14:textId="4B8E109F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F4113" w:rsidRPr="00F250B6" w14:paraId="5211ACE5" w14:textId="77777777" w:rsidTr="003C43CA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F2FED9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9278187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BA108CF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BDBD546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B91C3CE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F4113" w:rsidRPr="00F250B6" w14:paraId="3F2A9F49" w14:textId="77777777" w:rsidTr="003C43C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22BF29" w14:textId="66EF7275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0C45EF" w14:textId="7BDC3B7A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3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3CAF3" w14:textId="49DFACDF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package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EDA00C" w14:textId="7B2E28EF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21C90C" w14:textId="16D46165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F4113" w:rsidRPr="00F250B6" w14:paraId="25B2D7AB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2D89C3" w14:textId="2C17D864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ADA4E" w14:textId="171E3ABE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Test Package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659B5B" w14:textId="4B4ED053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item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05D4AB" w14:textId="43E7FF9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BC5919" w14:textId="46D47ACF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F4113" w:rsidRPr="00F250B6" w14:paraId="1C25166C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088ED1" w14:textId="60782233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BBDA5" w14:textId="1AD63202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734FD" w14:textId="500B1323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added, Prompt to add another item or en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08A3C8" w14:textId="237A2845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7FE947" w14:textId="1FD85675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F4113" w:rsidRPr="00F250B6" w14:paraId="4F8AB0E4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D9E79A" w14:textId="54FE7BB5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96EBE5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E467B6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6BA1D0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2B633B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F4113" w:rsidRPr="00F250B6" w14:paraId="17C6A8D9" w14:textId="77777777" w:rsidTr="003C43CA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B0E83B" w14:textId="77777777" w:rsidR="001F4113" w:rsidRPr="00F250B6" w:rsidRDefault="001F4113" w:rsidP="001F41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C9EB43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33C49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3C9949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D1340C" w14:textId="77777777" w:rsidR="001F4113" w:rsidRPr="00F250B6" w:rsidRDefault="001F4113" w:rsidP="001F41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325F666" w14:textId="77777777" w:rsidTr="001F4113">
        <w:trPr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8434E" w14:textId="77777777" w:rsidR="00F400B4" w:rsidRPr="00F250B6" w:rsidRDefault="00F400B4" w:rsidP="00F400B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4AE332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FAE986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DDBD41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B23EF4" w14:textId="77777777" w:rsidR="00F400B4" w:rsidRPr="00F250B6" w:rsidRDefault="00F400B4" w:rsidP="00F400B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E80D610" w14:textId="5F84A2D3" w:rsidR="0005646B" w:rsidRDefault="0064624B" w:rsidP="00F6133E">
      <w:r>
        <w:rPr>
          <w:noProof/>
        </w:rPr>
        <w:lastRenderedPageBreak/>
        <w:drawing>
          <wp:inline distT="0" distB="0" distL="0" distR="0" wp14:anchorId="39F3D80A" wp14:editId="5AB3DCC9">
            <wp:extent cx="4317365" cy="5731510"/>
            <wp:effectExtent l="0" t="0" r="6985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1736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581405" wp14:editId="6504C800">
            <wp:extent cx="4057650" cy="20574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8B06F" w14:textId="09358ABD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15373A46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7331F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F3D650B" w14:textId="0D2AAD7C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3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5A11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676916" w14:textId="7F9E1621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multiple items</w:t>
            </w:r>
          </w:p>
        </w:tc>
      </w:tr>
      <w:tr w:rsidR="00F400B4" w:rsidRPr="00F250B6" w14:paraId="208D883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C35BA3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B9F254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65DC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DA44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15E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3681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0CF2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171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560D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5FC4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F90F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D12B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5288F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B098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8E92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A55B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BFB1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AD07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1B8B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7FC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3FB3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E431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4529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5E7F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B025104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45D71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CE98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B61C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A4DA9" w14:textId="0931D881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E811B4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AF3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96CD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5172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9713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DAA5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FE595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B6B4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3868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E037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A77F55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70C40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175C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1D9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05AC78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01558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3A0B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D285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41147DE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A5FE5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1BC13F" w14:textId="6B69F5FF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186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1E5BD8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FED5B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5954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00F5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D3C93F7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A41F5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52EA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83C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C7B2DA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5196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ACB1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16EC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5DE739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93735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BD1E2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539E1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8931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3F58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4525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769F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D698C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2F1F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A20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2210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D888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F5D2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8EC9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2728315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2051B1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EDBD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C85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CB3B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C4B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BBE5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0EDC3B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B9F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6FB7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0AABF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B24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B11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244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1CC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AF5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729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57F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054C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23B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45DA5E5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7A59D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D63C0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1CA33D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344BC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4CB8E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10DED40A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7B21C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6F5B0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A701E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5748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187C6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1DC8789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7945A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71A5C0" w14:textId="4EBBE6F7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Y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F0BCA5" w14:textId="246DEE92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add item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81F68F" w14:textId="09AD5BB9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DCA616" w14:textId="18529CE6" w:rsidR="001F4113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471E7A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8820B" w14:textId="3459E0B2" w:rsidR="00F400B4" w:rsidRPr="00F250B6" w:rsidRDefault="001F4113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1895B" w14:textId="617F6AF1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EF4C18" w14:textId="33FEC264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added, Prompt to add another item or en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46D4A3" w14:textId="61D695FF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1F4113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585998" w14:textId="45366E96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4D1B223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D187F4" w14:textId="543D4BD4" w:rsidR="00F400B4" w:rsidRPr="00F250B6" w:rsidRDefault="001F4113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5966A5" w14:textId="571B9013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N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C39AF7" w14:textId="4585BF1D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1CB318" w14:textId="7FA06D2A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1F4113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0F96DC" w14:textId="326B92D4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752E48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C0C25" w14:textId="63ECB01F" w:rsidR="00F400B4" w:rsidRPr="00F250B6" w:rsidRDefault="001F4113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AA674" w14:textId="4B128994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80A721" w14:textId="38D5C332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has been add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98618B" w14:textId="39D69174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E3196B" w14:textId="36E2865E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44B41A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5F3E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3A84C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040E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A645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CC72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CE3A9E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23946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094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F9E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9351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BA37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618243D" w14:textId="64F962EC" w:rsidR="00F400B4" w:rsidRDefault="00F400B4" w:rsidP="00F6133E"/>
    <w:p w14:paraId="4E54E26F" w14:textId="297F88FA" w:rsidR="00F400B4" w:rsidRDefault="00F400B4" w:rsidP="00F6133E">
      <w:bookmarkStart w:id="2" w:name="_Hlk6096799"/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40D8B72A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7CBA9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B22D6BC" w14:textId="7B4DA604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3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94BC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FED25A" w14:textId="43A6BB16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single item</w:t>
            </w:r>
          </w:p>
        </w:tc>
      </w:tr>
      <w:tr w:rsidR="00F400B4" w:rsidRPr="00F250B6" w14:paraId="19028F9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F79275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8BA884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B6D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0DF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EF4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7F7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525E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03167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812C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A5FA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8548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485C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E7F71F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C540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049C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5B9B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6A7F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A597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AA1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999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AF2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B6A0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8D0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CEBE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68299B3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4347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218D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4C45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7C7A4" w14:textId="4C62E682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BBFE49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F27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ADC0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C6FA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6FD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C21C6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C93B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F760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5FE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456E0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199F33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13FFC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4993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BD8C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680AA0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B1764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1290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006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D2DF7B6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07AF0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D35DC3" w14:textId="0EBF953B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C0EC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53C085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84D44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D0E6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1B87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9C0F08D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8C3F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2233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C16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2A17F7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D923D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41E2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AA76E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99E98A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3235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58F7BC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C8D2DF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29CD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AE2C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FD2D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D7A3AF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3AF3F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1489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F3C6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731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C1AC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71A3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855F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179F8BB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45407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A069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DC8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DCB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BE45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8543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C76AA5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809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9DA6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E5CEF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45B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1DD7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C0E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7D9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CAD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121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75A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0EAC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AEE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C3EC6AA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70F2D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200C6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788820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F1A36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179F1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4423DEE4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F5840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79CFE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EE53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E0157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47B2A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326BA6F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2AB42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F435F" w14:textId="1C8C55BF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N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85440" w14:textId="325F2003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24F2B0" w14:textId="3F690F41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1F4113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7F492A" w14:textId="4FDEA907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2C2E69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CAF68F" w14:textId="2C074B4F" w:rsidR="00F400B4" w:rsidRPr="00F250B6" w:rsidRDefault="001F4113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1BBAB" w14:textId="4705BDCE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69625E" w14:textId="39B9E2B1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has been add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DEF826C" w14:textId="0EAD5F95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1F4113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6B2DA5" w14:textId="23738559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404FB5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3F10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3C8F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121AD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9C02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092C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5104FF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BEFE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A072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0E7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91BF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6112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A9F897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93DF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2A977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100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7D13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67CF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6F7F07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6A5F9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E131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3E07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AD3D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51378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bookmarkEnd w:id="2"/>
    </w:tbl>
    <w:p w14:paraId="1CB6B1B2" w14:textId="40D18D5A" w:rsidR="00F400B4" w:rsidRDefault="00F400B4" w:rsidP="00F6133E"/>
    <w:p w14:paraId="42289A66" w14:textId="2AB819B1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083C7CB3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3F7E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EB9920" w14:textId="1073E78D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3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05E38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9C9CE9" w14:textId="43B41BE9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</w:t>
            </w:r>
          </w:p>
        </w:tc>
      </w:tr>
      <w:tr w:rsidR="00F400B4" w:rsidRPr="00F250B6" w14:paraId="0DBCA48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8A1CB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BB3962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432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FC9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94502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40D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C96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B84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188B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D77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EB46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478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501503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0061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AE12C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12A2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E927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10D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B7BA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F53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343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B26A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B4B3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4848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713235C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6E8B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FC81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127E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852CC5" w14:textId="0AFD4654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2CDB38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4057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5DB3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4EC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F37E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C76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6201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E82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F90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642D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70F6FE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644A8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F062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ED75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9CCEDE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6C613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DB20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AED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00BDEC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D05C0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67C0C1" w14:textId="552C6D46" w:rsidR="00F400B4" w:rsidRPr="00F250B6" w:rsidRDefault="001F4113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5A6C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B6FC13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6DE23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8B35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890AC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8EEFD3B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54796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C157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4B89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E2C6145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75B2C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5836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B9E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B849BD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C858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BAA63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5876B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3751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2B62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868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76B4A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7FC70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64CF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7AA8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EF37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E3F7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5BD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8F03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80BD99F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95A3B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59C10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3877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53A5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F38E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A7F9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295F32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882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A9FF7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4BB33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A68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3BBC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8387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BA9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016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DBD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B565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C63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4F12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F2888C2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9EE08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18C3C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1BAB9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92BB3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23F98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3B02DD00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11356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F274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97DC9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9BA2F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6C3A7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3472036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5191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00B497" w14:textId="65FB1E4D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-back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1CDCE5" w14:textId="2D1117EC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532770" w14:textId="36A2185A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1CE341" w14:textId="31F7D042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4499F65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B8B2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692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1D64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94E9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D24B2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3787C6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BC23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A69F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48BF0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D59A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961A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52AC21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49861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AC2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EDE8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F9BA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64FC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06DEDE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5606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2FF3B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457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AEEB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9BA7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415F6C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D2C0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9E28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87C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52C3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23AF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3BE5E95" w14:textId="79A80B5F" w:rsidR="00F400B4" w:rsidRDefault="00F400B4" w:rsidP="00F6133E"/>
    <w:p w14:paraId="3EC943BB" w14:textId="2411F32E" w:rsidR="00F400B4" w:rsidRDefault="00F400B4" w:rsidP="00F6133E"/>
    <w:p w14:paraId="5FAAF045" w14:textId="3BD068A0" w:rsidR="0064624B" w:rsidRDefault="0064624B" w:rsidP="00F6133E"/>
    <w:p w14:paraId="454A88A2" w14:textId="576885C4" w:rsidR="0064624B" w:rsidRDefault="0064624B" w:rsidP="00F6133E"/>
    <w:p w14:paraId="5FE0A504" w14:textId="48276B1C" w:rsidR="0064624B" w:rsidRDefault="0064624B" w:rsidP="00F6133E"/>
    <w:p w14:paraId="2B44F727" w14:textId="0FCA4ED0" w:rsidR="0064624B" w:rsidRDefault="0064624B" w:rsidP="00F6133E"/>
    <w:p w14:paraId="5F3E4B84" w14:textId="73E3EB81" w:rsidR="0064624B" w:rsidRDefault="0064624B" w:rsidP="00F6133E"/>
    <w:p w14:paraId="09CEAAEE" w14:textId="588011B3" w:rsidR="0064624B" w:rsidRDefault="0064624B" w:rsidP="00F6133E"/>
    <w:p w14:paraId="4433E46E" w14:textId="15CF3917" w:rsidR="0064624B" w:rsidRDefault="0064624B" w:rsidP="00F6133E"/>
    <w:p w14:paraId="49CDD4C3" w14:textId="78681986" w:rsidR="0064624B" w:rsidRDefault="0064624B" w:rsidP="00F6133E"/>
    <w:p w14:paraId="4CA81DF8" w14:textId="68928956" w:rsidR="0064624B" w:rsidRDefault="0064624B" w:rsidP="00F6133E"/>
    <w:p w14:paraId="58AB84B4" w14:textId="470ECCC6" w:rsidR="0064624B" w:rsidRDefault="0064624B" w:rsidP="00F6133E"/>
    <w:p w14:paraId="1DD2AA8A" w14:textId="35E5251C" w:rsidR="0064624B" w:rsidRDefault="0064624B" w:rsidP="00F6133E"/>
    <w:p w14:paraId="32CD66C2" w14:textId="0CEBF42D" w:rsidR="0064624B" w:rsidRDefault="0064624B" w:rsidP="00F6133E"/>
    <w:p w14:paraId="530311B4" w14:textId="37CAF870" w:rsidR="0064624B" w:rsidRDefault="0064624B" w:rsidP="00F6133E"/>
    <w:p w14:paraId="00A9B68F" w14:textId="09CD4593" w:rsidR="0064624B" w:rsidRDefault="0064624B" w:rsidP="00F6133E"/>
    <w:p w14:paraId="22F2BFAB" w14:textId="55AFC8FE" w:rsidR="0064624B" w:rsidRDefault="0064624B" w:rsidP="00F6133E"/>
    <w:p w14:paraId="53BE8D81" w14:textId="50476C1F" w:rsidR="0064624B" w:rsidRDefault="0064624B" w:rsidP="00F6133E"/>
    <w:p w14:paraId="5F0BCE6E" w14:textId="62FB44C0" w:rsidR="0064624B" w:rsidRDefault="0064624B" w:rsidP="00F6133E"/>
    <w:p w14:paraId="5C895E14" w14:textId="1CEB076D" w:rsidR="0064624B" w:rsidRDefault="0064624B" w:rsidP="00F6133E"/>
    <w:p w14:paraId="7F88921F" w14:textId="77777777" w:rsidR="0064624B" w:rsidRDefault="0064624B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1D62A3B4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09B7A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D75511" w14:textId="2688FC99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E727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D0CD5A" w14:textId="2ACF4EEE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nage Ala Carte Item</w:t>
            </w:r>
          </w:p>
        </w:tc>
      </w:tr>
      <w:tr w:rsidR="00F400B4" w:rsidRPr="00F250B6" w14:paraId="5E64759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2EF818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0F0AA6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60A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93B5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ADCE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A82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C452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A2C1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F3C0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30D0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AF2E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9140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433704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0035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046A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68D7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2A81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BAAD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8D3D0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B0F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3FB40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E9CE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7B8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6DFA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4BB3B2F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677D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3568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F74F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A31076" w14:textId="099795E9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4938705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DA5C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16F2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51678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FE12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1935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2D4B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B067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8C09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51A91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1D05D5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19A0D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06BB7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32E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2EA72E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3B17C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0BA9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79F6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46159F4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47426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CBBA52" w14:textId="618CE5BD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B79F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0AF5904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C4EE1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EE92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89DB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5D5BDD2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F6B6D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D0F5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55CE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2395D7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DFFBF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D191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DA3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68D374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C3DCB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DF68E8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6C6A0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FB64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26B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3455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B4312F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BCFAB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F1AE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903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2943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1083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6C5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2E3A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AA107A1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8F00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09867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778C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935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A0B2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F9A7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2681F7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EAF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2F05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61A6A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292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AC0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DB52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3E77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3C2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971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6B0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29A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394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6E5311D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8B5A4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12B43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898E08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EA4B3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549BA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09382F2C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99E3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7B0E8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8C2D2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50B9C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785A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4C6E1BB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76561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D0B507" w14:textId="627CDC9E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4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BD81C6" w14:textId="4F2A5C04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ew all item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282D32" w14:textId="00E1CA6C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BB3E08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BB3E08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5AADB6" w14:textId="0C3D9619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8FD087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E88C3" w14:textId="31B402B1" w:rsidR="00F400B4" w:rsidRPr="00F250B6" w:rsidRDefault="00BB3E08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61AC22" w14:textId="6DAAC27C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15619B" w14:textId="1D98F312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ew management option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4E3533" w14:textId="4FD37D17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BB3E08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BB3E08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5BC0B7" w14:textId="0149EAC8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6CCB5E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3BA5B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510C2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4C60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3045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E2AB2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3EA139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A7A3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F65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377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7513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8199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0CA79D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F91F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900E2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B71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C27B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0924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8F23D8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B165E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9E3F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FFBE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365F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F040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AE78C99" w14:textId="0FFBFC9E" w:rsidR="00F400B4" w:rsidRDefault="0064624B" w:rsidP="00F6133E">
      <w:r>
        <w:rPr>
          <w:noProof/>
        </w:rPr>
        <w:lastRenderedPageBreak/>
        <w:drawing>
          <wp:inline distT="0" distB="0" distL="0" distR="0" wp14:anchorId="5116FA49" wp14:editId="798CA7E5">
            <wp:extent cx="4177665" cy="5731510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7766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2F42D3" w14:textId="1923A479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7EE92D46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AE1C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F8CB317" w14:textId="7F1452B1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BF3D2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9A5CDC" w14:textId="0928B802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ange Name</w:t>
            </w:r>
          </w:p>
        </w:tc>
      </w:tr>
      <w:tr w:rsidR="00F400B4" w:rsidRPr="00F250B6" w14:paraId="30E7B1B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7ACFF6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C89022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259B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CCEE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E677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840D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F556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F908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0500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9B574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6F98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292E7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F48B1E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98AA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E0D3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23A96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2757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49E8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6D8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B18C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54A3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136A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320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630F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F0B3F90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DE56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97BD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494D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231C8E" w14:textId="75BD674D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B19542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9258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E4AC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6D1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E026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2AA56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1922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5476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4FD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8A2DC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E0A676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02DEB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A6FA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D6A7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184809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BF4E7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31F8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0AB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5B2DCF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46228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A88B89" w14:textId="68C2F059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FDDA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E9E071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D3285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BECE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F275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1048BC1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832AD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0E5A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B5EA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E7ED8D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724C8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EE69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489B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6FABBA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51BE3E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1FC405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53C3D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2AA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3182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74CEB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2C0CB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CEFA8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2344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7E3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B643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43D0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B03B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EC29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7E54AE8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BFD05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4BD5D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8A3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7F5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88D8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8AE0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0302C2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784B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A4F0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82743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710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3B2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446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484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375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C01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0EB8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84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2854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1888486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1B073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F1DA5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534A4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56331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F26E9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02CBC2C9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D50C5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EC7AB4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D01FF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C532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4038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0C1007F2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FC3C6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5719E" w14:textId="263CC20A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048819" w14:textId="5766D12E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for new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E60EC9" w14:textId="18077B7B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BB3E08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BB3E08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D1F77B" w14:textId="29B14714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6A6897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0D95B8" w14:textId="60D26F69" w:rsidR="00F400B4" w:rsidRPr="00F250B6" w:rsidRDefault="00BB3E08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2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35A6A2" w14:textId="3C79DB54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</w:t>
            </w:r>
            <w:proofErr w:type="spellStart"/>
            <w:r>
              <w:rPr>
                <w:rFonts w:eastAsia="Times New Roman" w:cstheme="minorHAnsi"/>
                <w:lang w:eastAsia="en-GB"/>
              </w:rPr>
              <w:t>TestChange</w:t>
            </w:r>
            <w:proofErr w:type="spellEnd"/>
            <w:r>
              <w:rPr>
                <w:rFonts w:eastAsia="Times New Roman" w:cstheme="minorHAnsi"/>
                <w:lang w:eastAsia="en-GB"/>
              </w:rPr>
              <w:t>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6792F" w14:textId="443DA440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A3BBDE" w14:textId="6A92A12A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6B0B8A" w14:textId="2362CCE4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8CA4BB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3ABDC" w14:textId="2773F7F7" w:rsidR="00F400B4" w:rsidRPr="00F250B6" w:rsidRDefault="00BB3E08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1501C6" w14:textId="722C4864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F1BD27" w14:textId="566240FD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ame has chang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F27228" w14:textId="5411A3C7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BB3E08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BB3E08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126570" w14:textId="33B45A20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42AB03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C8412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8C8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A6C02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2652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393E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80C1B4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7DA5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4129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40B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9ACC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A611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A8412F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7F57E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5AE1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B5D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C549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953E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7696757" w14:textId="07D7BB3D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BB3E08" w:rsidRPr="00F250B6" w14:paraId="0C3140AD" w14:textId="77777777" w:rsidTr="0011537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6F2353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AAE378" w14:textId="6C6EE538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1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E554E7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F6E163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 Menu</w:t>
            </w:r>
          </w:p>
        </w:tc>
      </w:tr>
      <w:tr w:rsidR="00BB3E08" w:rsidRPr="00F250B6" w14:paraId="73BBF706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AD8AE" w14:textId="77777777" w:rsidR="00BB3E08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1A76F04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5AC431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25808B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C107F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5BAD22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DA461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67EB78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C0FFFC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293287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41F8F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BABD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709322A0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00898F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A9E77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21F37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85BBE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874691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B0FDB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8BFC9B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669B0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572C4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A382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58BE8F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0CA96750" w14:textId="77777777" w:rsidTr="00115370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A45A8C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32819A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A2DB7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CB55DA" w14:textId="755C8E33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B3E08" w:rsidRPr="00F250B6" w14:paraId="6D0F424E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ED16B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8E571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AF953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FC886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9589D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997BA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291F1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9B81E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D2BFF2" w14:textId="77777777" w:rsidR="00BB3E08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71AA8FD" w14:textId="77777777" w:rsidR="00BB3E08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4D1D85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6540C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72A41F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5BF9F95B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6F8CB7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76355A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E994B0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B3E08" w:rsidRPr="00F250B6" w14:paraId="09D5EC78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DFF499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B75191" w14:textId="6BB3EBD9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C12C8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70CD07BE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DD7EA0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4FA17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1DD8C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6ECC7D9B" w14:textId="77777777" w:rsidTr="00115370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EF398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C3D387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6BC8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65A30B2B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FBA456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DC48F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E8F24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7DD42977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F0631D" w14:textId="77777777" w:rsidR="00BB3E08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1717FE" w14:textId="77777777" w:rsidR="00BB3E08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800378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5FF29D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B5B70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1F8878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32097" w14:textId="77777777" w:rsidR="00BB3E08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EC5EEC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69320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7011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61168F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AB51ED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2D31A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197CC3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206C2E6C" w14:textId="77777777" w:rsidTr="0011537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47B842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D74A9E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A6A1F0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9F55AB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A6670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CB2C38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6E9F6E83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DA30C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4FDF1" w14:textId="77777777" w:rsidR="00BB3E08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8AEE6AF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4A323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34E3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C0E9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8675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115CD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E1EE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F578E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C646E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5851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1CCFF35E" w14:textId="77777777" w:rsidTr="0011537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5F8967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273152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9C0F34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4FFED78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45FB8C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BB3E08" w:rsidRPr="00F250B6" w14:paraId="42C48342" w14:textId="77777777" w:rsidTr="0011537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B817E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796F40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ADD9F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A8FD24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824602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B3E08" w:rsidRPr="00F250B6" w14:paraId="1556F6BB" w14:textId="77777777" w:rsidTr="00115370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C4E3A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81B2FB" w14:textId="0A10F3F9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-back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BC0B97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1599D7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3C43CA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3C43CA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BB9BDC" w14:textId="7AC83A4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B3E08" w:rsidRPr="00F250B6" w14:paraId="331E5338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441311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C4753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68EDF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7D895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0A244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42C7A067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6B5141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18F027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1AADD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C4979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F80AEB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6F3DA227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6170BF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2F4DB7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C548E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8AEDE9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D5C043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7A20D7B7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82ADE0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55400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85CAE5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C58D54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CBBD10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B3E08" w:rsidRPr="00F250B6" w14:paraId="23F545F2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007D91" w14:textId="77777777" w:rsidR="00BB3E08" w:rsidRPr="00F250B6" w:rsidRDefault="00BB3E08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E07B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DA710A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2F4EA6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E901C2" w14:textId="77777777" w:rsidR="00BB3E08" w:rsidRPr="00F250B6" w:rsidRDefault="00BB3E0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206BF2B" w14:textId="1387E0DC" w:rsidR="00F400B4" w:rsidRDefault="00F400B4" w:rsidP="00F6133E"/>
    <w:p w14:paraId="5ECA14FD" w14:textId="476C5533" w:rsidR="00F400B4" w:rsidRDefault="00F400B4" w:rsidP="00F6133E"/>
    <w:p w14:paraId="10A9560D" w14:textId="77777777" w:rsidR="00BB3E08" w:rsidRDefault="00BB3E08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0ADE0CEF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413E8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E095634" w14:textId="46B33C02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3CDE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2F18FA" w14:textId="2E3AC631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ange price</w:t>
            </w:r>
          </w:p>
        </w:tc>
      </w:tr>
      <w:tr w:rsidR="00F400B4" w:rsidRPr="00F250B6" w14:paraId="48A4FA6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A2E5B3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B52B25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904A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8553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E8FB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F6F9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D08A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CF9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06E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414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375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8D0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C80CC4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2610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48D1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9C7B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3B80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CF9A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DD3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5B9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664D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B31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7956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020B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9D0520B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2892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8873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4CC171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9D83A7" w14:textId="6BC2DED5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B2D1F5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E848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348A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B67B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B689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BF63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B06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D5B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BCCA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A8817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77ADE3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FAC8C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8D2E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431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8DF3AE0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1782C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01CF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8665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692202D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E2821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A55040" w14:textId="580C8B2B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45A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8A353E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D4589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5741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85BC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42E76ED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D744E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7A0B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1574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0499BD6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951A2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18D2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443F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38F3D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EC623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180D36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63A5D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0F83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3F1F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A9DE7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C7E28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0494A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CD2F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7EE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B5AD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252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EC4A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FFE6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FA7CC04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EF04B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8FAAD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966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0B78E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95F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3148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90A0FF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A5C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279F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DCEBE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445F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D8DA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FB6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18D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A2C6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BC87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54D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629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E73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0113AA9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126FE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5D066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CC854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229E8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29A7A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5CF76148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04377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CFBF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9027A5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F1CC2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6594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0D10BEB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5BE50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EA152" w14:textId="217561F6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2FCE30" w14:textId="05101280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pric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05C39B" w14:textId="652F281E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2DE5AE" w14:textId="5D22F079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45C95C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C309B1" w14:textId="09E86750" w:rsidR="00F400B4" w:rsidRPr="00F250B6" w:rsidRDefault="00BB3E08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2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7A489" w14:textId="4CB92B65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’20.50‘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5028C8" w14:textId="1DE7DDC5" w:rsidR="00F400B4" w:rsidRPr="00F250B6" w:rsidRDefault="00BB3E08" w:rsidP="00BB3E0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397B2A" w14:textId="2EA69B50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36D37F" w14:textId="24288988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0E5E31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B3A60" w14:textId="4230EF29" w:rsidR="00F400B4" w:rsidRPr="00F250B6" w:rsidRDefault="00BB3E08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2B6678" w14:textId="4126F3BC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06CB29" w14:textId="6DE2193E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price has chang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AC94E6" w14:textId="48A12022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D90D73" w14:textId="1C2369F4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1F4204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4511C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C759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B13C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5EFB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D672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26DA9A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85F91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29A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A96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BC07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8821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952B25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11E0C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EA0B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043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C98E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7CA8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F30BFF8" w14:textId="2490E8A2" w:rsidR="00F400B4" w:rsidRDefault="00F400B4" w:rsidP="00F6133E"/>
    <w:p w14:paraId="663962B2" w14:textId="428C2A52" w:rsidR="00F400B4" w:rsidRDefault="00F400B4" w:rsidP="00F6133E"/>
    <w:p w14:paraId="16405599" w14:textId="3D207ED6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66FAA511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BCF4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5F7052D" w14:textId="514F15A5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2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8E59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FC23EA" w14:textId="4F2CFFD7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F400B4" w:rsidRPr="00F250B6" w14:paraId="26F4A94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9B6DF2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DD59E8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065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4EC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EA63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66D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9376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453F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968C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8E5A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FFF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186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F7932E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0F3F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13F1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511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2E45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21E9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021F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7F4A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54BB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BB8E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5A99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C5E1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F35C753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A3117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E240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CA83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1712B7" w14:textId="689FA0CE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A54372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2CBA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E04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084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7C3F2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8F4C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789C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709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C7C0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333D8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DCBA55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892602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FB3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218E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982701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D3F11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D4BB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3377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939A12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1369E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D21E81" w14:textId="630974FD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90A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5C592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E8C9A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8D267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9AD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EE5979A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4E6E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AC60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87E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A2AC94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F5972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B5AE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CC4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583EAF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92BA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18D2EC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047E1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9F22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F013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2579E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C2C68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F46C5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8B4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F63E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C103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A7F64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F54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6D1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745782D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DA06C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74212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BC35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5683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F90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68B7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5F783D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029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FDEE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762E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32A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267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208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E6E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359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52C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366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122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6CC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9E8B7BF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8A556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FC33E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5F0D3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89CB1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413DB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40A746ED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DDEB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9916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EF2E7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7A7E8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F9134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154C0333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58D71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0D497" w14:textId="3A204413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</w:t>
            </w:r>
            <w:proofErr w:type="spellStart"/>
            <w:r>
              <w:rPr>
                <w:rFonts w:eastAsia="Times New Roman" w:cstheme="minorHAnsi"/>
                <w:lang w:eastAsia="en-GB"/>
              </w:rPr>
              <w:t>asd</w:t>
            </w:r>
            <w:proofErr w:type="spellEnd"/>
            <w:r>
              <w:rPr>
                <w:rFonts w:eastAsia="Times New Roman" w:cstheme="minorHAnsi"/>
                <w:lang w:eastAsia="en-GB"/>
              </w:rPr>
              <w:t>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287E17" w14:textId="4BB80989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7A4560" w14:textId="629735D1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C421A9" w14:textId="7F764A01" w:rsidR="00F400B4" w:rsidRPr="00F250B6" w:rsidRDefault="00BB3E08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684D7A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2374D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680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DB52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AA9E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8CF4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D61922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13B6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6047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370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176D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C9C3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E5AE3A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2FFC1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E7D5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FA52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3A37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6A8A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61A35E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BBAE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9E36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91BC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F7B9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8EC4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92007F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92712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0AB7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3967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4CE5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11CE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2AEB0AF" w14:textId="3CDD6FBC" w:rsidR="00F400B4" w:rsidRDefault="00F400B4" w:rsidP="00F6133E"/>
    <w:p w14:paraId="16144834" w14:textId="2322C29E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59C6A1A8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B083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B007E0" w14:textId="297A4404" w:rsidR="00F400B4" w:rsidRPr="00F250B6" w:rsidRDefault="009E464F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E2B1D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1989C1" w14:textId="79ADFCDF" w:rsidR="00F400B4" w:rsidRPr="00F250B6" w:rsidRDefault="009E464F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ange Category</w:t>
            </w:r>
          </w:p>
        </w:tc>
      </w:tr>
      <w:tr w:rsidR="00F400B4" w:rsidRPr="00F250B6" w14:paraId="0FBAE7C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347D21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CB11F5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0B7FC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32D4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16F98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7048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88B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EE04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3411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9E3D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B4C3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C6691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D87E49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5BB0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020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5A72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997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6B31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4AEA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182D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11E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2B8E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0AD8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2D14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6C3FFD1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596C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AA0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E314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A09013" w14:textId="0D0A3AB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E1696D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39E9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8D8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261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FA98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B225D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621E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265D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E8DC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52D93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C635E3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B22DC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6161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599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C3A6B89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A560A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7A3A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173A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028F1E85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3C172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51D9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FB5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7678C06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92970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B7CE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6D19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805F235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739CE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57BBE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D1B4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0BAC78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29AA2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717E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0610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638829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85DB4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23A7DC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8F7F1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EA8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533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69C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1F200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51BE5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3DC51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DEC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2D77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605E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06F2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97C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28604E5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F7D2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E4C75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17D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8361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4E06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5FCE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224469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6B7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31DC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07936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082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53F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494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084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A57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5D8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FB4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37E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CE2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E1A7AAF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4B5742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3535A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58712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FF9E06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2387B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6ACFEE83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E141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8A43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75BD2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89914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ADBA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B358539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FE04C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097958" w14:textId="546B7AD0" w:rsidR="00F400B4" w:rsidRPr="00F250B6" w:rsidRDefault="006C7572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80E9E7" w14:textId="3A7268D0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9A20F3" w14:textId="522BC469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EF08E8" w14:textId="42B95C61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E284F6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44A67C" w14:textId="5C19CE7A" w:rsidR="00F400B4" w:rsidRPr="00F250B6" w:rsidRDefault="008962DC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3C787" w14:textId="177C519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A4FC5" w14:textId="54C45DB9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category chang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D32E94" w14:textId="0C4C5754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AEC0D3" w14:textId="699F483F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10F0283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BA3D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4A805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2AA4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E96E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3B38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8CBA7C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4329B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4D8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1D2F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A3AB3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EC49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FC6FCC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EFA08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EE60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ED09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82E0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FE531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D9903B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DBA96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FE58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91BF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7A11F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112A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790E511" w14:textId="77A33D4F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4FE3AB8B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89BC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013DF8A" w14:textId="68B17AFB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3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5739B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19E7EF" w14:textId="1B7E038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</w:t>
            </w:r>
          </w:p>
        </w:tc>
      </w:tr>
      <w:tr w:rsidR="00F400B4" w:rsidRPr="00F250B6" w14:paraId="087DEB3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38C6BD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92D394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FBDD2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609C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5457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2D6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576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60DE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149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298F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619B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86E7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7C69DF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B45E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ABEA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62F4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C78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29A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5F05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0C1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9CE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10F7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FAA5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A930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91D9813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A794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FDB4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FA3F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63937B" w14:textId="51B619B9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141DA8C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5FC1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BD3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649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832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CA0E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9ADB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EC54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68E1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B470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C012DAF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44297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C365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19E2C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99D460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E00AC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0AF2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E44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092DBF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93BE8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0107ED" w14:textId="027DB21D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99E2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9AE6150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0E0EB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5756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ABB0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2ADB859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D81A4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74AB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7E0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D8282D1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8601A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FA3C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FF76E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001FDD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17D9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F9BF8C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DA2B0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6CF8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95C7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0237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1FE98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84DDB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EBD48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45E2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1B2B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5C6F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2A6E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D471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DE324BD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7737C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477E20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269D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770B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0E9E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D1923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B03C29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561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A469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6C20C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5A2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4FE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2F3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1C6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F64B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D33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C37E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69DC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4D7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CC1C66F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4D081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3CA0D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F3384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C4379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9596A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63427EFC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E65F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F131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FF301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88042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B7219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68DBB6D0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E70E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D075D" w14:textId="08671F4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-back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E020ED" w14:textId="75A61653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5BE909" w14:textId="7FB3737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07B5F1" w14:textId="4863F353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25F468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0148B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4F77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F61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3469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C39C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98BDC2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0CE0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8BE1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8A6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BF10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EA45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EBDF5A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8A2E9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2B4A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E447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8FF2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651A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EE643C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86038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20F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4D60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746F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DD89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AB660C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C2C44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F04D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B12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5A01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F074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1AAD574" w14:textId="77777777" w:rsidR="00F400B4" w:rsidRDefault="00F400B4" w:rsidP="00F400B4"/>
    <w:p w14:paraId="41CBC152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657B5EFF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0C43C2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43B9EB" w14:textId="7DC8A9E9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84056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507A93" w14:textId="7F7BF7E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move</w:t>
            </w:r>
          </w:p>
        </w:tc>
      </w:tr>
      <w:tr w:rsidR="00F400B4" w:rsidRPr="00F250B6" w14:paraId="13987D8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F857BE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A4AFE9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150C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7EB6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46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B670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FF0E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D0C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0AC8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B5A1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FEC6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9D7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171159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1577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A369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0D20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A7657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B89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FA57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EFD6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310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957D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F565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E91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585496E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5598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CAEF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58D8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88933D" w14:textId="5A1CB3E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B91A00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EB24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E9A21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CE9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A92B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648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5AC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83E2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9D0AD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B52F0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BD9C20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BF4B5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F107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E24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B8585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B4A8E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BF50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9922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036BB192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22566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5981DD" w14:textId="1D526A6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7C9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FEAD292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87E14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DAB7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ABD3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17E6277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D015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49E3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A90D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2F5236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94470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766C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350B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665AB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5CC73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F527E4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AC3AE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0697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E4AF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248E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8388C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522F7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83DF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547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5623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949C1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35A9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C4B52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C9F3700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38F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F8D4E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1789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04D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DFA2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5901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F732CD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DF4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676B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0B4C3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5F62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816E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D2B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7A0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262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5A9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7F2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F00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16C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8CF66D7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8C208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C8AE8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DBBEC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C32439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58B2C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5CCB8B03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7A92B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FEA85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30457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9CE9B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BFF2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C45DC56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0D65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4BC928" w14:textId="3B9AC44A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4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0DF8B" w14:textId="19BDDD8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remove Item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3CB36F" w14:textId="23E90E44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BC7E4A" w14:textId="7034419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978B7F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22A7F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923E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A9B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CC1D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A477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14FB0E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35808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17F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D75E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59CD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3BEF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443BFC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42513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3216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85C8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6C51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8221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B1E403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1934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1CF8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52F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83BD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F73E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F83B98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1ED1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429D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92867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3CE2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B861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B71B002" w14:textId="77777777" w:rsidR="00F400B4" w:rsidRDefault="00F400B4" w:rsidP="00F400B4"/>
    <w:p w14:paraId="037A2482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0673A916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D732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B42141" w14:textId="7151695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4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26CA4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DDDCFD" w14:textId="3DCF133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Yes</w:t>
            </w:r>
          </w:p>
        </w:tc>
      </w:tr>
      <w:tr w:rsidR="00F400B4" w:rsidRPr="00F250B6" w14:paraId="7143FAA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2A6CF0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CA1F2A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E6C4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1658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BAD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6A0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1929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56C7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2A3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A5E4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4EB1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05E5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093A6E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F4E8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05F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AF02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F2B97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C294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CE87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2CD9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9C0D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CAF1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AE0E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541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9958433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7728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516B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85FA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E782E7" w14:textId="44F591B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B45963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FD7F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BDA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A688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DFAF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820E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F464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D220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299D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944BDF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52F946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D5D57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A6E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C5B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D2901D9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A0E02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C3EA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0E8C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01C191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38AB2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0C239C" w14:textId="0C854853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EE3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D469924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FB78B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533B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421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2A9DF89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6DEAF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DD08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93B5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515316F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F14C7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0FEF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7686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EB1E6A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6313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369CB5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A9A3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F38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28B9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0E6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5432E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83274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B5F50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8674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2399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C18B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2D1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240A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E0C7FF6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EB28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8B2C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3FCD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B165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99EA6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C2D9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B4F9E4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5F6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0C35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DC2B7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19E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624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3F7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64F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5E1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BEE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637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828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8FB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6CFE159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78620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55D55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E6AEB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C8A3B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3CFD5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3F120A79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04FF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AB7A3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16B2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C6CD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4CEDD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962DC" w:rsidRPr="00F250B6" w14:paraId="658DB838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8964E" w14:textId="2A53117B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1AF9B6" w14:textId="6A153CC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Y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AB0FA" w14:textId="57696D8F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945C4E" w14:textId="029CE656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1F4113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A61559" w14:textId="583D2D7C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962DC" w:rsidRPr="00F250B6" w14:paraId="727E421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E121BA" w14:textId="3E06C963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786D5" w14:textId="2568B58E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5C5DF0" w14:textId="3D09D33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has been add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8CA1BE" w14:textId="3CF8BB86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1F4113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25E2E5" w14:textId="2D3ED5A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962DC" w:rsidRPr="00F250B6" w14:paraId="792FE75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BAFA9F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2D867E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8D7CCA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F95C9A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62464D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30B84F1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C9E545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D4FA0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47282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F9C6B5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48F3A8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08F811A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E339E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CEF238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EFC34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8E10AA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220A75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6C6151B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C9AEB9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40C97E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7EE242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BABEA5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306A0D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C88768D" w14:textId="6681BD15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8962DC" w:rsidRPr="00F250B6" w14:paraId="1988A616" w14:textId="77777777" w:rsidTr="0011537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8066B92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5970E4" w14:textId="4EFEEC66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4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74CC528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343958" w14:textId="6A7FA44D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</w:t>
            </w:r>
          </w:p>
        </w:tc>
      </w:tr>
      <w:tr w:rsidR="008962DC" w:rsidRPr="00F250B6" w14:paraId="4F2A77F5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8478D" w14:textId="77777777" w:rsidR="008962DC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7BDB07C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284AB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C7BEEE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45F84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1277E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4CCC2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40335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DD2F2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22E95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11EB77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82FCD6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508F4426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8C028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008351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BA8A87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1173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3647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F28692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21583F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432E1F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D2ECF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982F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2B179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6961B567" w14:textId="77777777" w:rsidTr="00115370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3653CD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39ABD2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D819B04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4A885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962DC" w:rsidRPr="00F250B6" w14:paraId="230DDFF8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792E5F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F4D951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1B3FF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A300A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5BBC6F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58E50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56732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8BF7C1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AC92A3" w14:textId="77777777" w:rsidR="008962DC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38243DD" w14:textId="77777777" w:rsidR="008962DC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7726E84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6BA4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45CEE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1D8D121F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655E7D6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ABE62C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A9C8E7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962DC" w:rsidRPr="00F250B6" w14:paraId="5B392CEC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FCFEB0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C36E18" w14:textId="325E49A1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63657D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4CFE0E3A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7D42A2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722614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BB65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21EE8B03" w14:textId="77777777" w:rsidTr="00115370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74A7E1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59304B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9E60A6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685B195E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57A93C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045702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8ADD5E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7E5F2260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E90A29" w14:textId="77777777" w:rsidR="008962DC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C3786A8" w14:textId="77777777" w:rsidR="008962DC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935CAF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B89A88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0D38B6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4567C5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AADF9C" w14:textId="77777777" w:rsidR="008962DC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15144D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CB4F97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B9190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017B07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D9ADCE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DB831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BFE92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54DFE336" w14:textId="77777777" w:rsidTr="0011537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B6AE18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4193E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D2EB5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A4E5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BBC66E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8429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45A1CDA4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C8395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0B35C" w14:textId="77777777" w:rsidR="008962DC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91DAE29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F174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D34CC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7F3174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90396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B602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520D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8F1E8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50E0D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78C81D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0B629E0D" w14:textId="77777777" w:rsidTr="0011537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5AD388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720923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FD53997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0F2056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584BD9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8962DC" w:rsidRPr="00F250B6" w14:paraId="4A53EED0" w14:textId="77777777" w:rsidTr="0011537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560082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5E666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F8A40F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5EB70F6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598BC6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962DC" w:rsidRPr="00F250B6" w14:paraId="4980A24D" w14:textId="77777777" w:rsidTr="00115370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FD9122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58A95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N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927009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E0F769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1F4113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8077CC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962DC" w:rsidRPr="00F250B6" w14:paraId="72441C45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F51F7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586373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EBE9C6" w14:textId="4F7D88CA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has been remov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743734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1F4113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1F4113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76C3D9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962DC" w:rsidRPr="00F250B6" w14:paraId="3C9A690D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D6500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18741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295318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658BEC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B5AC29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372CA04E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BCEE7E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6184A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AE916C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0D9B19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03F721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306BA777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0E98B7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059027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7802AF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0BB73D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815376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0738AFEF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0452A7" w14:textId="77777777" w:rsidR="008962DC" w:rsidRPr="00F250B6" w:rsidRDefault="008962DC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3A304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F19BD5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F409E0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2BCBDE" w14:textId="77777777" w:rsidR="008962DC" w:rsidRPr="00F250B6" w:rsidRDefault="008962DC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A3FAE17" w14:textId="77777777" w:rsidR="008962DC" w:rsidRDefault="008962DC" w:rsidP="00F400B4"/>
    <w:p w14:paraId="4A38EB58" w14:textId="77777777" w:rsidR="00F400B4" w:rsidRDefault="00F400B4" w:rsidP="00F400B4"/>
    <w:p w14:paraId="04A96D02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2783ED2A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C797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10D447" w14:textId="65DE35D9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4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AC8B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60254D" w14:textId="6D45D3C8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F400B4" w:rsidRPr="00F250B6" w14:paraId="55603DC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2E3735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708A2A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4B5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C627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E3AA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03C2C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535A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C2D7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354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6703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081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A5DE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25A424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2DD7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A881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7099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AA86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EB7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AC6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9C6D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189F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B443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87B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CCEA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8BFA83A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AC6C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D180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344C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6CDF4F" w14:textId="510740C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1EF7C59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A57A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52F0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EA3E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35FA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90C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E059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27E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592B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1B534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B566C8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D8DAD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199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BC5A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CF6A7B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63960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8088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FCBD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EE4F99F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8DA7B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672DC2" w14:textId="2570EF5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33A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2A3F9E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4950F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B48F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A33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96CF265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B6E65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AE6B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562F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AA14AF2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9C098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2624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5A20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154318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51D0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CF84E3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CDD93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7681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58B3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EF86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9B86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EC324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5747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05E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4E15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36C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9810A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C3B7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49E0777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FC83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346CF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A5CAC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211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D70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1B4E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58822D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151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00EA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09F2B4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B4F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4625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6A0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11C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E2C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BA9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E5CE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F5A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AAE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9C6053E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AE032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BBAF9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4CAF3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EBA08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7983E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4DED3AF7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C3EA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0AD5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19D4BA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6B91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B1C5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962DC" w:rsidRPr="00F250B6" w14:paraId="3936F912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C047A" w14:textId="6D9A9C98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4481A0" w14:textId="5F7677EA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400B4"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2DD801" w14:textId="5EE34038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C46206" w14:textId="4F2399FB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F15AD9" w14:textId="23D712C5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962DC" w:rsidRPr="00F250B6" w14:paraId="4692F86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FDF0E6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F545E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243F17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951DE2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A860B6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273E479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FD8BE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3A9E49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6FEE8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FDE073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987145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223067E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4C8E46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FACBEC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E1B4A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19B7B3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A95BB7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2F9223B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0EDC64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29A923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4AA87D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2E9827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8FFAB7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962DC" w:rsidRPr="00F250B6" w14:paraId="5C2C62A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70BFE2" w14:textId="77777777" w:rsidR="008962DC" w:rsidRPr="00F250B6" w:rsidRDefault="008962DC" w:rsidP="008962D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7DEE82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3CDEA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6F57F0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8D4212" w14:textId="77777777" w:rsidR="008962DC" w:rsidRPr="00F250B6" w:rsidRDefault="008962DC" w:rsidP="008962D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DD0E69A" w14:textId="77777777" w:rsidR="00F400B4" w:rsidRDefault="00F400B4" w:rsidP="00F400B4"/>
    <w:p w14:paraId="422B5E30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0459EE0C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4C932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5ADBFE2" w14:textId="0D8BC1D3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5A6EE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15EE0B" w14:textId="75BA5C9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</w:t>
            </w:r>
          </w:p>
        </w:tc>
      </w:tr>
      <w:tr w:rsidR="00F400B4" w:rsidRPr="00F250B6" w14:paraId="136ABFC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0DF1DE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7048B4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5FA3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79E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1685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19DA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D022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674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B2A6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9D31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12FB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54E1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8D21FF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CB2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5683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DC6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933B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5D7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101B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E8EB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A61E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ECAF0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035E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4F64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3C28E0D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2101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53A7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51BC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AECB84" w14:textId="065BC190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C30E6E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04F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8221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3C5BE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F74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4557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460C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180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C5C6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6C74BE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FC77B4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2D166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F70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CB1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84B5D5F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16B71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7A7D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ADA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10B0536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4A06E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F80D15" w14:textId="5615F22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1AC2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940ED4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7D100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DBD1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149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5F6B83F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DB012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EC7F8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638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146F11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0719D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75FA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1CE9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9B19CA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C61B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F5D794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00283C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86C4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CE1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91C7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3BA7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B64E6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DBD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8C21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FF86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C676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C05E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32BB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20534CB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DD430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480E7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5F3A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4C84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8C84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C9AD2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503D09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738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977B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9016E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CD3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4D8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BE1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7AA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663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C58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6F5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9F8E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3597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4852489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661EE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BD3D6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CEA0B1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B917D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D3CDA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623EB52C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2D75D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B245D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D1A0B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B42FC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3EEFB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0C73500A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940B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F36266" w14:textId="0EDCEDE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0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12C150" w14:textId="5FBEF0C1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8F073C" w14:textId="15F26B99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155539" w14:textId="7A73F1AB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CABA88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D24B6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A46C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2D3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E131A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3ABE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6DE896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DA73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B42D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30A6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6FB2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1BB4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25A3F4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4A67A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711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E1F0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CAD4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57E7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A6C192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3A257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BB1E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95577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48A6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36BF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687597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0D646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D193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17EF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4B23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9F47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C73E7A0" w14:textId="217FDACA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45708CA9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1F0EB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860981" w14:textId="228E5F4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-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B2742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1FA7AD" w14:textId="1FF4BC63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F400B4" w:rsidRPr="00F250B6" w14:paraId="4B4283C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D1100E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461A8B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1BD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DCC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08B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CB5A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4FBCF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119E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0CED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EF25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74E9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1DB2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4E3798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C5C0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8661C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6276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C9A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7DA4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0EE67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AC91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4E9B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BDB7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26A0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F603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AA4F253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B94C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C2BB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9425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673D3B" w14:textId="10859E7B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7E2EA0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137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EE62B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EC0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AB9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1354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A82A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983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B53F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53DD7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063E9F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41434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2FD9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BA3D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E4235C1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38B34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41C4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E17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533E13E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14FC2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1AA2EF" w14:textId="4637DBFF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E996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59E9DD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54E2A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875C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EB30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BFFB89A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1B03E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7155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A5D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EC8C63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59A48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093B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2D95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2BB083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69F2E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69801C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088E6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BAA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8F60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7B7C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63025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D5D18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CD5C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1B7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8BF6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8497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B245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2BD5E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4654477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3710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77C30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8F3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85FF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B390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D09F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0E0B14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078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5D67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5D218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434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05B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71E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A80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EB2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131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E3B7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CC0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391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0A25A3A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FEFAC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E70D9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01324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F267C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F84B1B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693C158E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F6C25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D491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FE171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6D383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B67693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66C047D1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13D9B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94990D" w14:textId="140C25DD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400B4"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05174" w14:textId="301068D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019ECA" w14:textId="43D01481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358871" w14:textId="4BA11DF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9F900A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9004F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1CB6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A97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F5B3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0578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9E7A40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9BFEB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3E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E0E3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7BF4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679C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3E5305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8CC2D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1B76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92FA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9123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0F38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8A762E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D7F7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8F88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6B6D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5858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4FCE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3F298F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8B38F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1593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C71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2783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E485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CE3C4C0" w14:textId="77777777" w:rsidR="00F400B4" w:rsidRDefault="00F400B4" w:rsidP="00F400B4"/>
    <w:p w14:paraId="48FFE559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7FE68C7E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0E5A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C13184" w14:textId="13932EDD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79595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993081" w14:textId="7026742A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nage promo items</w:t>
            </w:r>
          </w:p>
        </w:tc>
      </w:tr>
      <w:tr w:rsidR="00F400B4" w:rsidRPr="00F250B6" w14:paraId="08C0D4F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A8B07D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48788D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9B3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9046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BDF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BD39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59DC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9F2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63B1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AF8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F93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BBA5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D77E4A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B79D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300A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7E9B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6F01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865B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64C9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81F3B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7018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605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0DAF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20F5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8C75993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8BC5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2DD32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0A63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A360D9" w14:textId="16338291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4B75DAE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C40FB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9C3C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D04D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43B2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271D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A95E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9AE4E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4C900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3DCD5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9FB149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051AF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B79F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4A7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8C14014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9F4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F9DB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5D27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6E63E74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C40C4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186898" w14:textId="703E1CF0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7176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619600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F6CEB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6535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D07B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F0534CD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868E3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0ACD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54C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A30482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C775E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0458E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2AC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6EA5BD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4DA4F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2BF520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0BBBC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31C3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15E2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616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ADF54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1A73C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DBCF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C03C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CA92E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1BB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32D7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7C2D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8FD5B88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D341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8D03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F3B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5A5D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FC2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5BEF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B2C21A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D1A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1F6CF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0C6490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C65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30A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C5D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1C4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BA0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137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B18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E0B2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E7F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8EFA4BB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141C5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91496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5B97C3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DEF94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0D4A7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3759D111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8F75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9E41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438E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AC6B3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3DAAE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7038C0C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63A4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E6FCCD" w14:textId="13548F1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5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D2F1A" w14:textId="513E4D9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item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8497C4" w14:textId="1392F98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BF1132" w14:textId="74D049D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E5F63D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07CE2" w14:textId="5B0D38FD" w:rsidR="00F400B4" w:rsidRPr="00F250B6" w:rsidRDefault="008962DC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639961" w14:textId="7DB7F00B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00FAF" w14:textId="688B662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management op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666034" w14:textId="433DB35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856423" w14:textId="74E199F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0FB7EC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86E44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FA3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54B2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544D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320B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FFD2F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C7BA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189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C30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FD54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ADAE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2C1850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4DD0D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159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5CF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59AB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103B5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0119AB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8F9F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3966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1A14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8B64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8D69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E683EF4" w14:textId="5497BAEE" w:rsidR="00F400B4" w:rsidRDefault="0064624B" w:rsidP="00F400B4">
      <w:r>
        <w:rPr>
          <w:noProof/>
        </w:rPr>
        <w:lastRenderedPageBreak/>
        <w:drawing>
          <wp:inline distT="0" distB="0" distL="0" distR="0" wp14:anchorId="5BEB10C1" wp14:editId="63EEA336">
            <wp:extent cx="4040505" cy="573151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4050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421DD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50C53FF7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D3BB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5C48223" w14:textId="5493245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C15DC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380FDD" w14:textId="3C217E3F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ange Name</w:t>
            </w:r>
          </w:p>
        </w:tc>
      </w:tr>
      <w:tr w:rsidR="00F400B4" w:rsidRPr="00F250B6" w14:paraId="3546AB6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33C6CA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F5E07F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64DE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B60F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517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1425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BC3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118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F291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357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FDB8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917B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92DB75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98E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4D357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091C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467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5934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3773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6995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A626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775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070F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DB2B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79787DF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DE5A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464D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1B61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06460" w14:textId="5124A58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A3CBBE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445D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078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A0F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87CF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327B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BA27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943A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093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7A3D7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C9456D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1D37B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F7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116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03F667E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00600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471F7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3340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8B39D11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4BB58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80005E" w14:textId="3048270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9AE7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A42A8C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9D6FC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D57CD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22CDE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4E6F11E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51D68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9FB2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BB1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781DE14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BCD33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90055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44C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4F7949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186C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30B334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BB78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1AC3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6D7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1195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AAEE1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D7C04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352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6021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6F3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F9C9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A124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E76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0AA3995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90B2B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C847F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2A40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F8B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97B4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C98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85F1ED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FD1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6932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3D6F4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B4C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F6A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1E0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B4F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1FE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7BE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4CB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FE8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5AD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7D066CD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2F9D6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1B722F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C5677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1E7B3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6A086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40C9245F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104A0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7E4F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DAE3E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8DF8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7216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46F228B8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5258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FE98A5" w14:textId="7DAC0933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2C6B0" w14:textId="7712A6B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input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FD1220" w14:textId="2FD65F50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AD1456" w14:textId="1F2B9169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C20450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0EFE3" w14:textId="65761E31" w:rsidR="00F400B4" w:rsidRPr="00F250B6" w:rsidRDefault="008962DC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CFB786" w14:textId="66BDB07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C06445" w14:textId="2F3EBC1D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D3AE0B" w14:textId="4EDABC8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C8A2F3" w14:textId="4322D24D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A9B945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041399" w14:textId="72B5475A" w:rsidR="00F400B4" w:rsidRPr="00F250B6" w:rsidRDefault="008962DC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0C56E" w14:textId="4D539C7D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52AF35" w14:textId="187878E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name has been chang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18381B" w14:textId="3F5855DD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2D3D76" w14:textId="3B04D31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FF9869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96711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7E8F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14C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C94D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B65C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7E05E0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ACA9C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9A1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B237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155F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0103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6F59B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83EFC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91CE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29D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545C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5C85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5D06C15" w14:textId="77777777" w:rsidR="00F400B4" w:rsidRDefault="00F400B4" w:rsidP="00F400B4"/>
    <w:p w14:paraId="37CF55D8" w14:textId="77777777" w:rsidR="00F400B4" w:rsidRDefault="00F400B4" w:rsidP="00F400B4"/>
    <w:p w14:paraId="281D0EBF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414198D6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DCB6F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856C52" w14:textId="774BD59F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9945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0E222B" w14:textId="2F99C7C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move</w:t>
            </w:r>
          </w:p>
        </w:tc>
      </w:tr>
      <w:tr w:rsidR="00F400B4" w:rsidRPr="00F250B6" w14:paraId="32DC250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11755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538E1E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F6C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DE7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E399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812B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B7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45C2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842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34A1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013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DBB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6D5AEE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8452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89E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84E3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08DF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6B16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A95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646B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78E4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DB12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72B7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46C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6C6B9B5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A3A5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22CA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C32F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49B4E" w14:textId="28C2D96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</w:t>
            </w:r>
          </w:p>
        </w:tc>
      </w:tr>
      <w:tr w:rsidR="00F400B4" w:rsidRPr="00F250B6" w14:paraId="5EE7EB5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CF1B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5890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E0C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4B60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C04A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88CC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D2D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934EA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3C9FF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1D20EB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28B54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974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41F8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B6FD85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3B7CF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34B5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368A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9DC83BE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CB436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E53F9A" w14:textId="21FBA3B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C5BC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42F0771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B6C75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0970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30A4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A6229FB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3D520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8046B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2667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453880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F17F9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B986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66B5A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3EBDB5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675DE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E34B31E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6C86E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86E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EF162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3239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D1E13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FB9D3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03CF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3CB9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9A71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E47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39B0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461D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94863BA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4B87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E8FB3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E08A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2DD4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4B50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ED0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972C79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699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C860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93EF0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9646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EEF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D1A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4722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1F9E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DE23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E68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C2FF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A03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990AEDE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5EEBC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89076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EE559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561A6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40DDF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49554B46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E9135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3C2C6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240C11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93B76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3DF7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65140B97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3598D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346257" w14:textId="0A950C6A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AD8A55" w14:textId="0AA1896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onfirm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A0B9EB" w14:textId="1274F3A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093A73" w14:textId="4CACC4D0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</w:t>
            </w:r>
          </w:p>
        </w:tc>
      </w:tr>
      <w:tr w:rsidR="00F400B4" w:rsidRPr="00F250B6" w14:paraId="17C08CE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0D9A7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EA9A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4245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7E94B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1AEB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AD78FB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EA8E2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5B46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A8C3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4E7C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051A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F71668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18E8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B51D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3665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F1A0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B0A3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9DA7BE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77B0E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934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F7A1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ED2A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7AF37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EAA848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D1750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82D1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16F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4005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2B64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EAA998A" w14:textId="77777777" w:rsidR="00F400B4" w:rsidRDefault="00F400B4" w:rsidP="00F400B4"/>
    <w:p w14:paraId="11D11808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2D1B63B3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9396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207D498" w14:textId="24D0B9F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2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73A7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DD9EA2" w14:textId="7FFD8C5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Yes</w:t>
            </w:r>
          </w:p>
        </w:tc>
      </w:tr>
      <w:tr w:rsidR="00F400B4" w:rsidRPr="00F250B6" w14:paraId="62B716E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CA25F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B7DCFE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9DD6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59A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8395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D77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AA65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19E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00E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A987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3796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A799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197B0C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F5E6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CDC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04B5B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AD3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5F99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80B0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0E00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2C7B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0B5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B1D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D392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34C3F3E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64AB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12B56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C6A4C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B8CFA" w14:textId="11F15A0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1442B8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2301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ECD7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D3F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39B7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3D11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A1D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C435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70BD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2276E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6380D2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F5D62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974C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50E3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6A4915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46914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3FB2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B089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8F59A7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686BB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F9B675" w14:textId="08C41BE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D971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0163870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33DEF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FD56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E7F7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D74E45D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7FF32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A12B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0A62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43F310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69B5C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6E6B2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1A0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581511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48432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448A1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271FE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3C66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3B412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F54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90085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69D03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A744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B61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9927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7CAF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72F2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DF02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A48BD66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D0FA7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961D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272A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2524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FC90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3AE3F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141B93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96A1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96A8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E093E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10D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11A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DA02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22AC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0F3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96BD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FF8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5E5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AF6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32E41BA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6C442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7F9B0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6C50D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165F90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0FA4B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2EB8723C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9C64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D522E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DA81A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50719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6020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47496AB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33BE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1DF5C8" w14:textId="6146631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Y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6AC841" w14:textId="7E43EB5B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915436" w14:textId="72FBCDC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5852FE" w14:textId="2C7937C7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14DD7D9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C4E108" w14:textId="415DA9C1" w:rsidR="00F400B4" w:rsidRPr="00F250B6" w:rsidRDefault="008962DC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9DD1D" w14:textId="70879D66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proofErr w:type="gramStart"/>
            <w:r>
              <w:rPr>
                <w:rFonts w:eastAsia="Times New Roman" w:cstheme="minorHAnsi"/>
                <w:lang w:eastAsia="en-GB"/>
              </w:rPr>
              <w:t>‘ 1</w:t>
            </w:r>
            <w:proofErr w:type="gramEnd"/>
            <w:r>
              <w:rPr>
                <w:rFonts w:eastAsia="Times New Roman" w:cstheme="minorHAnsi"/>
                <w:lang w:eastAsia="en-GB"/>
              </w:rPr>
              <w:t>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A484AA" w14:textId="4407A13E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tem has been remov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825383" w14:textId="73C1A628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CA95B1" w14:textId="2038222C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D469D8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8F9D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515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0E27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18AE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F4AA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ECE11F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5221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CAEB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B20C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A377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2ABE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0CF19F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53B1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08472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9DA7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22B8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0CA9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FEA763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3243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314E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9E7F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867E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B279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0F92AEF" w14:textId="00C5E770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4E087B1F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9D2D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CF0FD3B" w14:textId="3C5F4654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2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2FC2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45DBA7" w14:textId="30BC2302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</w:t>
            </w:r>
          </w:p>
        </w:tc>
      </w:tr>
      <w:tr w:rsidR="00F400B4" w:rsidRPr="00F250B6" w14:paraId="1AA843B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682C01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56CF0B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5C5C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4FAC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96D9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2669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B1A4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04D1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3643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888A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37B4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01B5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61C71A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3B10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F9FD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7C31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686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A979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A80AE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B832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7F3C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05F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8CF5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A925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90D9308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4207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C7F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5946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052947" w14:textId="327667D4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151EA6B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CE9F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8AD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E065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A335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53A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D348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82A2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90CA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C03B9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DBBD18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961D3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F03D5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6E2F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5693FD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EDA75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38D8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737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C9A1A5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C3678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66D3D8" w14:textId="3F4ACAA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D9FB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427A28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F1F97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FC0C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8B40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58A4156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93EB6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BA31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1AE9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80FE2CE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F964B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99D6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D784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E19716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7CCEB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313F15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F1E77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E64A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C189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CB31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3E6BE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DBF63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5432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22C7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1A4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4EF2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C085F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0AB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D4D9360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1F9B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9BD6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FCF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6F71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5DF5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A6BA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617A3A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B79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97E5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041147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A137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8A4D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D66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EEDA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F6D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8F4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F46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D8F2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9BE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C397BF3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EF647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EEE94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770DE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5DF02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D1C9D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3D0B95F5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54E5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7EBCF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C840FA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5975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0439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D005057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84B37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E6C827" w14:textId="264AAA48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N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998924" w14:textId="1E872627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2EEA98" w14:textId="41CF5C1E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EA8BC1" w14:textId="2189A495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3426BC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702A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CDB3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8D3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4D85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151E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07860B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2CA51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6B6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308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9FB4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E6D4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3E180A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22E46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A05B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DD0D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55C2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19912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72BBEF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10213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D7F3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6CC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DF9E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C0F9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45A66C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A544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8F67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77201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15EE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6838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B24C63E" w14:textId="77777777" w:rsidR="00F400B4" w:rsidRDefault="00F400B4" w:rsidP="00F400B4"/>
    <w:p w14:paraId="6CD600FA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57293F36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8F069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0AAA68" w14:textId="46FC60CA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2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63850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665DCD" w14:textId="5A96194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F400B4" w:rsidRPr="00F250B6" w14:paraId="7B56060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6AEE3B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54231A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7908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398F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B1C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7EE3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D85D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4EA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6527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A40D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A6C4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DB12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4A2445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32B3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29B2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A3FF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7B4A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F4F2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9CC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4316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B844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19E4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2C5A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4560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1458DF1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23DA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8707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4A42E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5D052" w14:textId="0ABF6E15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6C0374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631A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164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A0EF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A91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E07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73D5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C9D4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210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9ADF2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46FE8C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44226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9F7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67D0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E10316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16985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DFBFE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D23A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D0EE96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4381E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DB33B7" w14:textId="669DC065" w:rsidR="00F400B4" w:rsidRPr="00F250B6" w:rsidRDefault="008962DC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5-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BC1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E26F98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1D49F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AB8D5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5AA2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F0B3EEA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3FE34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FEBA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520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1C01435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79756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9A5E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2C97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E8D73F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4105E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284BB3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90E26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F59A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3596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DFF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A4C44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0B2E0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10E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D3419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8754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C0A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EB38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ECE1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F234504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A593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227FD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2E55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8E70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820F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8AEF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6646FE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B96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E042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9D266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E1D4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72E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0A7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2CE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11D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523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126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F70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930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D5D0C7D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26F32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4BC68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0C50A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7F238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8304D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1B1F0282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5B4D8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D7E1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E410A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5F4E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84506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56E1D9B5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AFE3E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71B56" w14:textId="34129438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0AD34" w14:textId="2A5E569F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B15A23" w14:textId="19494164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DBDE09" w14:textId="4C85D200" w:rsidR="00F400B4" w:rsidRPr="00F250B6" w:rsidRDefault="00B300A6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 Pass</w:t>
            </w:r>
          </w:p>
        </w:tc>
      </w:tr>
      <w:tr w:rsidR="00F400B4" w:rsidRPr="00F250B6" w14:paraId="1C79FD5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69D7C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88FE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AADAC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978D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1C9B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B7FC9A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F9C7D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73F1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F8FB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D762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DB98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2DC092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67E59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DF5D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D23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F4975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5ED3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E80C36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573BF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A51C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3788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76A4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92EC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537747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D445E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8B0E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B845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477E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BAB1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B7C6062" w14:textId="77777777" w:rsidR="00F400B4" w:rsidRDefault="00F400B4" w:rsidP="00F400B4"/>
    <w:p w14:paraId="4D8A774D" w14:textId="54F84C6C" w:rsidR="00F400B4" w:rsidRDefault="00F400B4" w:rsidP="00F400B4"/>
    <w:p w14:paraId="5498A419" w14:textId="7EDC3D40" w:rsidR="0064624B" w:rsidRDefault="0064624B" w:rsidP="00F400B4"/>
    <w:p w14:paraId="6226CF36" w14:textId="05E83A57" w:rsidR="0064624B" w:rsidRDefault="0064624B" w:rsidP="00F400B4"/>
    <w:p w14:paraId="3912C86A" w14:textId="209F55D0" w:rsidR="0064624B" w:rsidRDefault="0064624B" w:rsidP="00F400B4"/>
    <w:p w14:paraId="1BABD518" w14:textId="2A1ACCF7" w:rsidR="0064624B" w:rsidRDefault="0064624B" w:rsidP="00F400B4"/>
    <w:p w14:paraId="6135F200" w14:textId="6D91D4C5" w:rsidR="0064624B" w:rsidRDefault="0064624B" w:rsidP="00F400B4"/>
    <w:p w14:paraId="0E9C838E" w14:textId="256F86F9" w:rsidR="0064624B" w:rsidRDefault="0064624B" w:rsidP="00F400B4"/>
    <w:p w14:paraId="4299D4A0" w14:textId="227ED39F" w:rsidR="0064624B" w:rsidRDefault="0064624B" w:rsidP="00F400B4"/>
    <w:p w14:paraId="768937E6" w14:textId="09327B27" w:rsidR="0064624B" w:rsidRDefault="0064624B" w:rsidP="00F400B4"/>
    <w:p w14:paraId="70AB3FBC" w14:textId="74B914D1" w:rsidR="0064624B" w:rsidRDefault="0064624B" w:rsidP="00F400B4"/>
    <w:p w14:paraId="7B608A23" w14:textId="41A0566D" w:rsidR="0064624B" w:rsidRDefault="0064624B" w:rsidP="00F400B4"/>
    <w:p w14:paraId="3F207B39" w14:textId="5C241B90" w:rsidR="0064624B" w:rsidRDefault="0064624B" w:rsidP="00F400B4"/>
    <w:p w14:paraId="704245B1" w14:textId="39788419" w:rsidR="0064624B" w:rsidRDefault="0064624B" w:rsidP="00F400B4"/>
    <w:p w14:paraId="5F708307" w14:textId="7A5F9C79" w:rsidR="0064624B" w:rsidRDefault="0064624B" w:rsidP="00F400B4"/>
    <w:p w14:paraId="4102D49A" w14:textId="24A30185" w:rsidR="0064624B" w:rsidRDefault="0064624B" w:rsidP="00F400B4"/>
    <w:p w14:paraId="1C7E2289" w14:textId="2DFFA5BB" w:rsidR="0064624B" w:rsidRDefault="0064624B" w:rsidP="00F400B4"/>
    <w:p w14:paraId="4385C71B" w14:textId="7E343E48" w:rsidR="0064624B" w:rsidRDefault="0064624B" w:rsidP="00F400B4"/>
    <w:p w14:paraId="35464A71" w14:textId="64A2954F" w:rsidR="0064624B" w:rsidRDefault="0064624B" w:rsidP="00F400B4"/>
    <w:p w14:paraId="4C46E3BF" w14:textId="569BED61" w:rsidR="0064624B" w:rsidRDefault="0064624B" w:rsidP="00F400B4"/>
    <w:p w14:paraId="36EE77A8" w14:textId="77777777" w:rsidR="0064624B" w:rsidRDefault="0064624B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79A5C82D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40FAD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88B495E" w14:textId="17A87FF3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8A88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9C7E4A" w14:textId="386788A9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ew tables</w:t>
            </w:r>
          </w:p>
        </w:tc>
      </w:tr>
      <w:tr w:rsidR="00F400B4" w:rsidRPr="00F250B6" w14:paraId="0E54380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FD6ABE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FF4F9B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1D34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D59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18EF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A89F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4F1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FAC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C669C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3ED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39E0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6DBF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533712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F6DA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1EFA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43E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8AA9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C8A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9F4B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2011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089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67CB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F857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3D13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A423031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8996C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6B0C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DC44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3EDA1B" w14:textId="71A0B7AB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78F539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3F72A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1E935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0731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F714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E0C5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FB2B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0706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A585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EF95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ADFD3A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7C844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EF32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89E5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F8655F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857AC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C3F85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1BD9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ADEADBF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9DA2A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75AF0A" w14:textId="3064620D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912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89FDEA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C60F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E193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DB6A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7D2E404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2E81B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3429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200E5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57E373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82411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0744A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E190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CBB09E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19DC4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925583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8B5A1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0B1A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1561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4560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0DE2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77C4C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C5DA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60B9B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C075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6F0E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7B803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26F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E3A24D4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E7753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2B946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D757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64D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DB3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A021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26AB43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387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298C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82B19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4DB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420F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2BC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215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CF3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DCE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7D3B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27C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EBC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C5B3812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8F6B0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08EFD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E5C2D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71046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C3C4A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288C6288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82CD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F0DB6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237D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8964B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8D182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48D293D7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CB64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DA78F8" w14:textId="45B4B86F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6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5FA97E" w14:textId="493C34A7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able status is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F63A17" w14:textId="25BCC868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1F4CD0" w14:textId="3C6CCA05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42A6093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7E757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6E73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5325E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E23F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9A972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24A3DB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BD40F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28C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77FC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2DF4F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1CB4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F1BFB4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2F267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E2B2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E26B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3127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CF48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82F59D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8300E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C63C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1CA4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EBD9C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0E07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BC3DAF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95D0C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77A6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451E2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A237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409C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3B32F15" w14:textId="642F0E39" w:rsidR="00F400B4" w:rsidRDefault="0064624B" w:rsidP="00F400B4">
      <w:r>
        <w:rPr>
          <w:noProof/>
        </w:rPr>
        <w:lastRenderedPageBreak/>
        <w:drawing>
          <wp:inline distT="0" distB="0" distL="0" distR="0" wp14:anchorId="7C41984A" wp14:editId="7B7C4B30">
            <wp:extent cx="4991735" cy="5731510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9173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22940" w14:textId="77777777" w:rsidR="00F400B4" w:rsidRDefault="00F400B4" w:rsidP="00F400B4"/>
    <w:p w14:paraId="65952FF3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7B248511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75D63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4CC9596" w14:textId="2156BD4A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936AD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76A1A7" w14:textId="464C2379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 by ID</w:t>
            </w:r>
          </w:p>
        </w:tc>
      </w:tr>
      <w:tr w:rsidR="00F400B4" w:rsidRPr="00F250B6" w14:paraId="1F3414B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11D1B0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DA6382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C553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32E0C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E524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B735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6A1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285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83E4C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CA0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491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F03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302D32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CA6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012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BE06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9A0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1EF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D37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A043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045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882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BA61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3428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5CF7175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6C37F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ACF2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E0E4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99E4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77A8AC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09D6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E4254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613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5A8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BF61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0E77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8C2D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912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32F81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864771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13903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413E7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59D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A3CB15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2B02F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1D44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E71C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687C79B8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6D215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A4D74F" w14:textId="144A0267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E496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6EC50B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56752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D9A6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D9FD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596E8C5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E2338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DEDB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9EEA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740AF32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6CB73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BD97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62CC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2FA7B2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8DF5F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C21042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9A931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E458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1965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369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FA61E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C8A62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E8768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1849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B64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CDAD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4E4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0E4F0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468772C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E54AA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119A2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A88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B4ABB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2D6D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C3C4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79479D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0B0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CE61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C4E07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33D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261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C7E2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05F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158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1CEE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2C6D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FAD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8B5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12D9349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1434A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35DAC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D17609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E10ED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04333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3AF092F8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7803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33996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53267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F7E7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C71F5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1670BCFA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2FC8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DF7980" w14:textId="78EC372D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44F9E5" w14:textId="540B574A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ist is sor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338A3B" w14:textId="522085F4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4AAA36" w14:textId="725D0851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5B7F24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E70B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85C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DEEE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75BC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BD357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723353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D6CA3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1964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269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C839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58C8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D921D8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BCD49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3C6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4842B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3511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F971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94C3AB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84842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CE0B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9677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6CA01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47672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EC1450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5ADF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9F9F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BC38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CAFC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5548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781AA21" w14:textId="127A8E2A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115370" w:rsidRPr="00F250B6" w14:paraId="73BA770E" w14:textId="77777777" w:rsidTr="0011537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8D300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878D6CF" w14:textId="63879BD1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ED5A19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A5B26A" w14:textId="139A5A89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 by occupancy</w:t>
            </w:r>
          </w:p>
        </w:tc>
      </w:tr>
      <w:tr w:rsidR="00115370" w:rsidRPr="00F250B6" w14:paraId="2B86B30C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6392A" w14:textId="77777777" w:rsidR="00115370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97BDB71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E806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B1B18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F4A9B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2090C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5DEE7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2277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00F12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00E6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4755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360C6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45358F3A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8F8ED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68239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29AB3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99937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BB81E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2E81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3F63A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DF8DB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4D2D6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2B20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4EE4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520F436D" w14:textId="77777777" w:rsidTr="00115370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C48CD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5B2B9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A3BE0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BF1181" w14:textId="20017694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5370" w:rsidRPr="00F250B6" w14:paraId="39ECB61F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9A83F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C56CA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5246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3051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D75CF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160AC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A8641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47A2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9E3189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ADF2924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E3A11C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C91F5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C425D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07EA29BB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139742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9EA13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B4D1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5370" w:rsidRPr="00F250B6" w14:paraId="5822D5F4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4F9664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4961A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34300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194D4C40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76DCF0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06C139" w14:textId="0C0D54DA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t least one occupied tabl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2F7FF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53E3693" w14:textId="77777777" w:rsidTr="00115370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72F017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718F1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8ABB3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4F3ACFFF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C0ABAC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86D28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683C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E347BA8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4A4DF8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39DDEE3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A7C825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A1B96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5142F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829BD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1D4F0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72AD6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72A3A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FC2A3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C217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CD003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8E0EF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E1743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EA6EBEE" w14:textId="77777777" w:rsidTr="0011537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78CAC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B07F9C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05233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243D4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50DB1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F2B21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27950678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B5DF8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E191C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F262EC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E2A0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FAB0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227C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DDD0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4610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B386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0F3E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AEA1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3857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08C46E9" w14:textId="77777777" w:rsidTr="0011537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25FF50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C0721D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0E6720A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B1C99D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908006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15370" w:rsidRPr="00F250B6" w14:paraId="26D434F8" w14:textId="77777777" w:rsidTr="0011537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89459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D3F8FB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A7A365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D84073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162D4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5370" w:rsidRPr="00F250B6" w14:paraId="7E1DA099" w14:textId="77777777" w:rsidTr="00115370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00D3B4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C6706A" w14:textId="32F370EC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D36C0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ist is sor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E4E48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1FAC3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5370" w:rsidRPr="00F250B6" w14:paraId="26F19C89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A714D4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D6DD9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00864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2C657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3DD3C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9298E3A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0EEC31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87E50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9ED2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BAA53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60F87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545A338D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23776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56956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DE9E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F3352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4C25F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9F22C86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87D7E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73195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1401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25298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B79C4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7C02F50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2F264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9946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FF4ED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7F9D7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C99E0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2AC9410" w14:textId="62E3CF73" w:rsidR="00115370" w:rsidRDefault="00115370" w:rsidP="00F400B4"/>
    <w:p w14:paraId="1720E1E4" w14:textId="63869947" w:rsidR="00115370" w:rsidRDefault="00115370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115370" w:rsidRPr="00F250B6" w14:paraId="1E7D4EB2" w14:textId="77777777" w:rsidTr="0011537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F1E81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60BEA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77EC46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41F5BF" w14:textId="6091370F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 by reservation</w:t>
            </w:r>
          </w:p>
        </w:tc>
      </w:tr>
      <w:tr w:rsidR="00115370" w:rsidRPr="00F250B6" w14:paraId="7EEAF90D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40BFE1" w14:textId="77777777" w:rsidR="00115370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70E03EF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B9E8E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29A4B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A1BC0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647E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25FF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5731E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237D0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17D1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A9CB7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EFF08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24505826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6166A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ABE31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34D68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7EB9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B4D56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B549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9EB7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EB2BA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F7072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D945D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58520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BA96340" w14:textId="77777777" w:rsidTr="00115370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526FB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94850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BFB38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65FE3" w14:textId="50826021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5370" w:rsidRPr="00F250B6" w14:paraId="6C9CB864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517BA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14A4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8B376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D900F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071DC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0E6CE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73CAC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81D3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C5EC1F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00047FD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5D68FE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5A4B7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E95F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D0F18C8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5AB7FB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51088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BFFB0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5370" w:rsidRPr="00F250B6" w14:paraId="75645321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36A29F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09923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C1E5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281FA904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D6184B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6EC019" w14:textId="49A88A61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t least one reserved tabl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CC6A8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591F0280" w14:textId="77777777" w:rsidTr="00115370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A3CE7A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434F7D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158F1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2B9A93A2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AFDB98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8809B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E8C35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D7643B9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E7C26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08DB6E5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7AE10A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2EAD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B7C9D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C71C7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9CCA04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EFED6C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82ED5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7A9B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701D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2F451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7A5A0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DD5E4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D37574D" w14:textId="77777777" w:rsidTr="0011537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D10F50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E962D2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4FBA0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A0EF4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8EC0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53DC4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A97CC05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D234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02467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0E15EA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A1C3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85B9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F91B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6FB9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EBA5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F06A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E075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D291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E3AE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5824DE66" w14:textId="77777777" w:rsidTr="0011537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C7ADCEB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79FBEF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C2F47E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C2A3234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D4EA14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15370" w:rsidRPr="00F250B6" w14:paraId="3A0A64AE" w14:textId="77777777" w:rsidTr="0011537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974E6C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C6B74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671640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71810F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15020E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5370" w:rsidRPr="00F250B6" w14:paraId="3646090A" w14:textId="77777777" w:rsidTr="00115370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C5343D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1D783" w14:textId="65BBA48D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3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57DC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ist is sor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97162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3AC93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5370" w:rsidRPr="00F250B6" w14:paraId="53CA4FFA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5981B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3904A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73262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8C3AB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B5DC1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5692238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6B1BF0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B922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C3362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00D79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5BDE3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0141AF78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52C5AA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75E66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4902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EAEB6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54BF7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C5D8C72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F543DE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397B1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34AFD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4AE70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8DF78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0A6BA95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1D72A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0859B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66E49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5CABF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3E935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DB33480" w14:textId="77777777" w:rsidR="00115370" w:rsidRDefault="00115370" w:rsidP="00F400B4"/>
    <w:p w14:paraId="2468A19C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3DDBF1A5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0CAD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A6A9F76" w14:textId="7C870FE1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-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7456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51E7E31" w14:textId="3B28DE27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</w:t>
            </w:r>
          </w:p>
        </w:tc>
      </w:tr>
      <w:tr w:rsidR="00F400B4" w:rsidRPr="00F250B6" w14:paraId="4456D6B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D22A99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EB8F96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4421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C92A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5FBF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3B6A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8110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01E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385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5601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930F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CDFC5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E0C0E8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7747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0D34B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AC30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373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28FE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BCDF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CC4F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1E17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98E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64D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B7AA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1E78622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9730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22E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65D4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A76557" w14:textId="2C772796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395C29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11A3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C543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B25B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5DAE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42F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CBC9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C847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1DCD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0D16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72E7C5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D63FA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96A0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96C8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4664AC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5705A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7FC5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BC71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1F8096C9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50239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731E04" w14:textId="77A1FD82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3737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27BE9C9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25639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6AE8D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72FD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AF43838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C4A67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3363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857C0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6D2B29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1D72B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C7B7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E784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B608EB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1AE68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F0AE3C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FD0D9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3F7FA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1049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7A4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A3771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F1CE6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B16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6384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DD60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D5CD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3FCE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F17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DE9C9CD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5028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838038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ECFBB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8228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4648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5B9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4E8552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F8B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F1DC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0B64D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000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40A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BA36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7DA7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D40AD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112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30F8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DFD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910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9BF2D66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17A96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CAFEE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A0E07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D12B3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730CC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6F7623E4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63D97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F701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6062D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1B6A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DF24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199F162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4BCBA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CFA53F" w14:textId="71C3B3AF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033FD9" w14:textId="065E6B3D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B53922" w14:textId="66B6A4DC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5D83E6" w14:textId="54738C68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9E6F6E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E2CE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9E18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0B8FA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935A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04CAD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188A2D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9B7A8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B848C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CC31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A0C6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E126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8359AB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BAD4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9460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4EAB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0E14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4175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7B7841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C600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7BC8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D424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9BCBC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E4C71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AC7D48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451E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D717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9E0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1F01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D810C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34C63CB" w14:textId="72368014" w:rsidR="00F400B4" w:rsidRDefault="00F400B4" w:rsidP="00F6133E"/>
    <w:p w14:paraId="2FDC7042" w14:textId="77777777" w:rsidR="00115370" w:rsidRDefault="00115370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44D0BB3B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B8D6F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BF801A3" w14:textId="1416DFC3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-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46392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FE9CC2" w14:textId="4D956C4A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F400B4" w:rsidRPr="00F250B6" w14:paraId="2CFFC16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ABB0E9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3AE926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32E5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9D99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2915E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A82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805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AA82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C964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EFE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B29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192D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870049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AA9C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3920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967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328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CB3D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D7C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AE4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C21F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E6F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0838C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76A3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61148A0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6D226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CD5B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2CC9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2F20FC" w14:textId="7AB19CE1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7B8B1E2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1BFD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D1C21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0F2E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84C3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3C88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60511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2B6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DDA4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F01B5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1553C5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DF95C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6DEED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70C81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DCB3FF6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8D064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3720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F5CD2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71A21CC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61731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89386F" w14:textId="4F5D68D1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6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46D69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55ADEA9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37605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7836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E236B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DEF6F76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1C9F6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1B4F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776A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71D969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93BB5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86B8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58FE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04125E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27F10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855A9C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95E04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D767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8FA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D09B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B718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8CE0D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DC2A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5273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1678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E08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91D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A6FC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EB0CE26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E58C0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DD438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D24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FD1E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FC0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F92FE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F4F066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158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BD92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2C716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3F1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2BA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D12B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48D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8A4C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67F1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5BD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F75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436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51E6E76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B5D5E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DB6D7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C03155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D56A3E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DB24C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23422315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B8076F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A61A4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EFA0F3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A27D8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9FEC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04D77C2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891E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22A60" w14:textId="1BA0897F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F08E73" w14:textId="7DD142BB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95A8FF" w14:textId="35954944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810298" w14:textId="1109A6F6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5001DA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80EB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5A4A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E98C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B985A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4A0D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A3E44F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7F7C7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7D7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A68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3EA3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0B44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5C1DB9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E9ACC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96F6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892D3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9861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F0F3B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5FB06E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12073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ABE7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E0ED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FA25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7913D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667949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3D58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639C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96E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7F64E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4EC1A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EBCEAF4" w14:textId="77777777" w:rsidR="00F400B4" w:rsidRDefault="00F400B4" w:rsidP="00F400B4"/>
    <w:p w14:paraId="708E7B03" w14:textId="6A5D5776" w:rsidR="00F400B4" w:rsidRDefault="00F400B4" w:rsidP="00F400B4"/>
    <w:p w14:paraId="19F140C8" w14:textId="574EF63F" w:rsidR="0064624B" w:rsidRDefault="0064624B" w:rsidP="00F400B4"/>
    <w:p w14:paraId="0B49B491" w14:textId="25A0E4D0" w:rsidR="0064624B" w:rsidRDefault="0064624B" w:rsidP="00F400B4"/>
    <w:p w14:paraId="2876B3A4" w14:textId="6CD65745" w:rsidR="0064624B" w:rsidRDefault="0064624B" w:rsidP="00F400B4"/>
    <w:p w14:paraId="75DED0D9" w14:textId="7FFF0C7D" w:rsidR="0064624B" w:rsidRDefault="0064624B" w:rsidP="00F400B4"/>
    <w:p w14:paraId="768F1AC2" w14:textId="6B026E59" w:rsidR="0064624B" w:rsidRDefault="0064624B" w:rsidP="00F400B4"/>
    <w:p w14:paraId="57503F7F" w14:textId="3CA0CC05" w:rsidR="0064624B" w:rsidRDefault="0064624B" w:rsidP="00F400B4"/>
    <w:p w14:paraId="7FBFB055" w14:textId="77DCA8E2" w:rsidR="0064624B" w:rsidRDefault="0064624B" w:rsidP="00F400B4"/>
    <w:p w14:paraId="6747D79E" w14:textId="4A27A96E" w:rsidR="0064624B" w:rsidRDefault="0064624B" w:rsidP="00F400B4"/>
    <w:p w14:paraId="6E9BC36A" w14:textId="68A4AD45" w:rsidR="0064624B" w:rsidRDefault="0064624B" w:rsidP="00F400B4"/>
    <w:p w14:paraId="10982256" w14:textId="3769F0CB" w:rsidR="0064624B" w:rsidRDefault="0064624B" w:rsidP="00F400B4"/>
    <w:p w14:paraId="76477462" w14:textId="2E48CF3C" w:rsidR="0064624B" w:rsidRDefault="0064624B" w:rsidP="00F400B4"/>
    <w:p w14:paraId="3A42FF8C" w14:textId="37527407" w:rsidR="0064624B" w:rsidRDefault="0064624B" w:rsidP="00F400B4"/>
    <w:p w14:paraId="713A0609" w14:textId="5A066AC6" w:rsidR="0064624B" w:rsidRDefault="0064624B" w:rsidP="00F400B4"/>
    <w:p w14:paraId="433B1029" w14:textId="4BE7D3C1" w:rsidR="0064624B" w:rsidRDefault="0064624B" w:rsidP="00F400B4"/>
    <w:p w14:paraId="17B36B4F" w14:textId="59286128" w:rsidR="0064624B" w:rsidRDefault="0064624B" w:rsidP="00F400B4"/>
    <w:p w14:paraId="7D2422DB" w14:textId="6E5A17E7" w:rsidR="0064624B" w:rsidRDefault="0064624B" w:rsidP="00F400B4"/>
    <w:p w14:paraId="1153EBF0" w14:textId="5B8F02C5" w:rsidR="0064624B" w:rsidRDefault="0064624B" w:rsidP="00F400B4"/>
    <w:p w14:paraId="186A1C55" w14:textId="39CD9769" w:rsidR="0064624B" w:rsidRDefault="0064624B" w:rsidP="00F400B4"/>
    <w:p w14:paraId="1F366945" w14:textId="77777777" w:rsidR="0064624B" w:rsidRDefault="0064624B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7CF96ACC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51223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3DFC73D" w14:textId="1C710C2E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7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AEB395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0391B4" w14:textId="3F8D14AC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ew walk in order</w:t>
            </w:r>
          </w:p>
        </w:tc>
      </w:tr>
      <w:tr w:rsidR="00F400B4" w:rsidRPr="00F250B6" w14:paraId="3F9B1FD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830E19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9C07D7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A3AC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CD20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5E40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DBB1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3D212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2CC7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060E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1B7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9D74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342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5E3DAF7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2225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8B97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30AF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BDB0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19FCB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FFAF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005B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B951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77D4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1ED1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68D5E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6933F0D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53EC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B3419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E80D2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4C8B93" w14:textId="04CC71DB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4865666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E695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01A5F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9C2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A22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AAE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FDB3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647C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5BCA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E8F4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F7A58B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3A9ABA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2C3E8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889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C508D7E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15C88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BA67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0ED0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45732C4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50DD8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4FA489" w14:textId="4B2FC1F5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681E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4585C35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76F01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E5A10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609C4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AFEF870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D6466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56CB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6E8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700E6B0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8D909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EFE7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3091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96AEA1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9EC94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E9C6C61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1F698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5DE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474C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5046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A83DC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E567C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744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3D025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9014B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822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C4D7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8521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E9581B7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5A2EC7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574E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6A7A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F24A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143A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0F434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D7DFC1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E31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8998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155A7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D533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DEAB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3A1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6D0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0702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C2A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ED8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671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2DF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163F4FA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3C099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49CC8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38915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2B995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A6219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36CB5AE2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2B9E1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FD8A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C3751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17045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B3978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7D602F8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6A547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361957" w14:textId="06D51735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7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76F17B" w14:textId="2F909830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rompt to enter amt of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pax</w:t>
            </w:r>
            <w:proofErr w:type="spell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1AAB1D" w14:textId="2A4B8922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23508C" w14:textId="23B01512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63AC4F1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3CC487" w14:textId="6F268B89" w:rsidR="00F400B4" w:rsidRPr="00F250B6" w:rsidRDefault="00115370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4C401E" w14:textId="1E25975A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4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486E8" w14:textId="2B7FA5FF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F83B1C" w14:textId="49537521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00904A" w14:textId="79131034" w:rsidR="00115370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7E8C7F8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63B20C" w14:textId="1C312654" w:rsidR="00F400B4" w:rsidRPr="00F250B6" w:rsidRDefault="00115370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3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B25E22" w14:textId="2E2D2EB1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6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D22E25" w14:textId="6A3E1919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ppropriate table is occupi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411B95" w14:textId="3440DDD5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CBEA4F" w14:textId="11439F2C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0C9941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C44D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F8E9F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3422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1712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37BF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A1455C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43701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307A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382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31186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81B5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B2D1FA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2BD69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D324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3D36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7294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A68A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255824" w14:textId="7A3BB9E9" w:rsidR="00F400B4" w:rsidRDefault="0064624B" w:rsidP="00F400B4">
      <w:r>
        <w:rPr>
          <w:noProof/>
        </w:rPr>
        <w:lastRenderedPageBreak/>
        <w:drawing>
          <wp:inline distT="0" distB="0" distL="0" distR="0" wp14:anchorId="60581FEC" wp14:editId="2FCD7960">
            <wp:extent cx="6180455" cy="5731510"/>
            <wp:effectExtent l="0" t="0" r="0" b="25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8045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30F5A" w14:textId="77777777" w:rsidR="00F400B4" w:rsidRDefault="00F400B4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4E030271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C60EB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30C445" w14:textId="33330CBA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7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E63A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6D5282" w14:textId="1AA2B5D6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oo many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pax</w:t>
            </w:r>
            <w:proofErr w:type="spellEnd"/>
          </w:p>
        </w:tc>
      </w:tr>
      <w:tr w:rsidR="00F400B4" w:rsidRPr="00F250B6" w14:paraId="19A669B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819240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9D47BF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571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FF23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065D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3D25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3F0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81BF5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967A7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43B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516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FD189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40BB28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2AF8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83C4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20C2C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DC7CB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A97C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768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6FC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FF42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A43E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ECFB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8485B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3FA2E45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CD8D9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E70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4007E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07E573" w14:textId="161126A0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CCF186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CDB71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F64D7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0657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8A7F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5FF5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4B19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388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F676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EE5B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71F444B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58BDA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3852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D134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5F3A29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8F40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E66FA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5719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276BC4C9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B17B0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CAC033" w14:textId="1B7624E2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7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3C1E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D1086AA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691F2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DCBD4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557F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D9A656E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0AE7A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66890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A2A4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EEC3873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3215F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805E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A6AA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4FC84F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3E97C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7526F6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088E42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6E5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BF0D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45B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EE4C0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B8A5C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0901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8AF9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7A6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1A78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F30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1C8A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BB0C43E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686AD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7B1A48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01A9E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0F5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48CAC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987A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29A43F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558F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2B86C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739E6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A1F0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C598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B266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E1A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8F15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E4D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FED4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DDAF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4FA7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9AE1334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2DF0D5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7D0BA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C33C76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76735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32D8A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1F52FE12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6235C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A168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C22BA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5CAE8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D9F9C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1E039880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9BC3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E5CB31" w14:textId="1705E098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B0E865" w14:textId="4D75C082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D0637A" w14:textId="35034CB9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8511AB" w14:textId="0F5D70F5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0D05183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E360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6A6D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E9374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FA395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75BD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E2828FC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E3F3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4BB6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771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C4B3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21C8F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5799BB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B949A6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B5A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CD11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275A9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CA285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6E208D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58AC9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E17A9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9B2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B1AD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614D6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66F364E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79AC9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E010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D496D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AC9B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E53A1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272706C" w14:textId="2C7FB09F" w:rsidR="00F400B4" w:rsidRDefault="00F400B4" w:rsidP="00F400B4"/>
    <w:p w14:paraId="39A78014" w14:textId="77777777" w:rsidR="00115370" w:rsidRDefault="00115370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115370" w:rsidRPr="00F250B6" w14:paraId="56D37581" w14:textId="77777777" w:rsidTr="0011537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D6402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670576" w14:textId="244A1C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7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4940A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43319F" w14:textId="22D0FD6A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ables full</w:t>
            </w:r>
          </w:p>
        </w:tc>
      </w:tr>
      <w:tr w:rsidR="00115370" w:rsidRPr="00F250B6" w14:paraId="6F1D5A6F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4FC06A" w14:textId="77777777" w:rsidR="00115370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3956139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BFA2D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6275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FC7F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9616C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F4D34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9C50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E8518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8D1D9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B4C00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37EA1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069962D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2356D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C7ACD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3F283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6E47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7167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16F69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F647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BCE52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F88B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CD13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93D54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58B62E53" w14:textId="77777777" w:rsidTr="00115370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B31B9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5F7C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7030B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8B936" w14:textId="474C2C07" w:rsidR="00115370" w:rsidRPr="00F250B6" w:rsidRDefault="00920B3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115370" w:rsidRPr="00F250B6" w14:paraId="357D9FE0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1BFA9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698E4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83492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9B1CF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2EC7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27A9E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AD5CE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D2ECC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271B9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261A18C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67F3B7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18581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F8FFE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BE87FED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F6B2A3F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406C8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8F84D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5370" w:rsidRPr="00F250B6" w14:paraId="22D1DE17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80941F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BF27D3" w14:textId="0C6A4253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7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67BD3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4067D90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41D14D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07529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F90A2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2781408B" w14:textId="77777777" w:rsidTr="00115370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0BD49A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E8093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B7353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EA60CCB" w14:textId="77777777" w:rsidTr="00115370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95EBF0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892F0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EEFE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50F77090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5911B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EDC659E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83329B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D3BDE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29F74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0031E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86BC2A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DED63E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1EB48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001BE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FD57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BD821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54F6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330299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86A036F" w14:textId="77777777" w:rsidTr="0011537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FA61B0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266D54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0A51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9A21D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1480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5891D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2F3E5BC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2BAB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23FA5" w14:textId="77777777" w:rsidR="00115370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0A0811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6567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08CD1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7097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3D8E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34DD3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8B71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4DB4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CF82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9B7F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061D71A7" w14:textId="77777777" w:rsidTr="0011537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C1370F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6A2B83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0144478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935714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808FE7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15370" w:rsidRPr="00F250B6" w14:paraId="75AF2366" w14:textId="77777777" w:rsidTr="0011537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9DDA4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CCAA722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57AB40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F59EB0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9A4DFF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5370" w:rsidRPr="00F250B6" w14:paraId="2F12E4E1" w14:textId="77777777" w:rsidTr="00115370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EDF252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760DC6" w14:textId="1D810818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4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FB6AE7" w14:textId="6F077951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40F110" w14:textId="1CE74CDE" w:rsidR="00115370" w:rsidRPr="00F250B6" w:rsidRDefault="00A94C98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6CE827" w14:textId="1296F997" w:rsidR="00115370" w:rsidRPr="00F250B6" w:rsidRDefault="00032B09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15370" w:rsidRPr="00F250B6" w14:paraId="546E6351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E354DF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3BAD4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73547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7C114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AFA58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7FDCFBBD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E4FF81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2AD2F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EC95D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3E1F5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4547B6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402BB61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26DB5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278FE5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8278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A1FA27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06915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361BDBF5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B4CFB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2523BB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8A20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CC2833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2F27F0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5370" w:rsidRPr="00F250B6" w14:paraId="6E4612D2" w14:textId="77777777" w:rsidTr="0011537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D22190" w14:textId="77777777" w:rsidR="00115370" w:rsidRPr="00F250B6" w:rsidRDefault="00115370" w:rsidP="00115370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5E902A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CD88F4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0BCF7C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238F88" w14:textId="77777777" w:rsidR="00115370" w:rsidRPr="00F250B6" w:rsidRDefault="00115370" w:rsidP="0011537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B4FA0CD" w14:textId="114CE7E5" w:rsidR="00F400B4" w:rsidRDefault="00F400B4" w:rsidP="00F400B4"/>
    <w:p w14:paraId="4E68FB5B" w14:textId="77777777" w:rsidR="00115370" w:rsidRDefault="00115370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2197590F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61EDF3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662F46" w14:textId="6A1099C8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7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03078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9191E9" w14:textId="1DB1BAEC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F400B4" w:rsidRPr="00F250B6" w14:paraId="4CE8D1C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05DE1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E5E5AE1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D130E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E96A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5E16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D40A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1F5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571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80D29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1C75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8610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0DFE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110348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C5C84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1B3C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7A743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C85DA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DD86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2420F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108D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13A2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F084C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223F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CD0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9906C85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BB16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6A4D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3B29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C52E5C" w14:textId="6FB7393E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5819DB3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FEF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E676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0D60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F59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BEF6F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6177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8FC62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B121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62F892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E6DAF9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F6B457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53E8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13F7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3900DF7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FCA533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5A80E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0FDCA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35582F8D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7491C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0938FC" w14:textId="28CDCBA4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7.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DC168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3AD31AC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25022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D0420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2A2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494DE18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57761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5A2BB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B0F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9C758D4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19225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4886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397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83F21C3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783AD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8734256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8C4C9D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F11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E136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E289B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C99798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CC9723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308E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C6D80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B353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14D4A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2EA6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A6ACC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B4C8BBB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FF1D0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E0900D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72F3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23E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4DD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FC67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CAC999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9707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D74F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EFD87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5A8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006E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4E7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0DCD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5C5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FD26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BDDF3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85C6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EA4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F3DE140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8CBE7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740907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8B244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FB0C9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1DAB34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06898605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3F73BA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EB842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DE0962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BECCEE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6CA361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122DF89F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71EB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35051" w14:textId="40B51DAF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7CFF7A" w14:textId="51921B9E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61D32B" w14:textId="77A6C6EB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EF0F61" w14:textId="5EA5601A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7CFF376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A7B35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9716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3A777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05F62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C0516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B918690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FD4E9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BD17E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9D37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42C6C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CFFFB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D6A25AE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E42AE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4F1C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FFEEF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7EF8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08B73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8662D7D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34567B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E6977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4D372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48955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975A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FC63D2F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EBF7E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2AE3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339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1F4D0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DA17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326206B" w14:textId="77777777" w:rsidR="00F400B4" w:rsidRDefault="00F400B4" w:rsidP="00F400B4"/>
    <w:p w14:paraId="78B69BBC" w14:textId="78B62D24" w:rsidR="00F400B4" w:rsidRDefault="00F400B4" w:rsidP="00F400B4"/>
    <w:p w14:paraId="7FEEB30A" w14:textId="0357754E" w:rsidR="0064624B" w:rsidRDefault="0064624B" w:rsidP="00F400B4"/>
    <w:p w14:paraId="4D3BEFC0" w14:textId="0F697E5B" w:rsidR="0064624B" w:rsidRDefault="0064624B" w:rsidP="00F400B4"/>
    <w:p w14:paraId="5D212839" w14:textId="5C10F144" w:rsidR="0064624B" w:rsidRDefault="0064624B" w:rsidP="00F400B4"/>
    <w:p w14:paraId="1104A063" w14:textId="7989B1E7" w:rsidR="0064624B" w:rsidRDefault="0064624B" w:rsidP="00F400B4"/>
    <w:p w14:paraId="327AF71C" w14:textId="3266C151" w:rsidR="0064624B" w:rsidRDefault="0064624B" w:rsidP="00F400B4"/>
    <w:p w14:paraId="2B131998" w14:textId="16C9958B" w:rsidR="0064624B" w:rsidRDefault="0064624B" w:rsidP="00F400B4"/>
    <w:p w14:paraId="4E7AA73F" w14:textId="526F0D1A" w:rsidR="0064624B" w:rsidRDefault="0064624B" w:rsidP="00F400B4"/>
    <w:p w14:paraId="095689E5" w14:textId="57F4DBCC" w:rsidR="0064624B" w:rsidRDefault="0064624B" w:rsidP="00F400B4"/>
    <w:p w14:paraId="67A1177E" w14:textId="2A0F3CAD" w:rsidR="0064624B" w:rsidRDefault="0064624B" w:rsidP="00F400B4"/>
    <w:p w14:paraId="25979503" w14:textId="433C579A" w:rsidR="0064624B" w:rsidRDefault="0064624B" w:rsidP="00F400B4"/>
    <w:p w14:paraId="7CF97BAB" w14:textId="0A0A4F54" w:rsidR="0064624B" w:rsidRDefault="0064624B" w:rsidP="00F400B4"/>
    <w:p w14:paraId="4891F4E6" w14:textId="226CFBEA" w:rsidR="0064624B" w:rsidRDefault="0064624B" w:rsidP="00F400B4"/>
    <w:p w14:paraId="4A090A1D" w14:textId="57D5C6A9" w:rsidR="0064624B" w:rsidRDefault="0064624B" w:rsidP="00F400B4"/>
    <w:p w14:paraId="3F333037" w14:textId="29CD7A42" w:rsidR="0064624B" w:rsidRDefault="0064624B" w:rsidP="00F400B4"/>
    <w:p w14:paraId="4AD80C5E" w14:textId="5D5F5C8C" w:rsidR="0064624B" w:rsidRDefault="0064624B" w:rsidP="00F400B4"/>
    <w:p w14:paraId="2E6E3E01" w14:textId="564D695B" w:rsidR="0064624B" w:rsidRDefault="0064624B" w:rsidP="00F400B4"/>
    <w:p w14:paraId="72CF9C5A" w14:textId="21AE0FCC" w:rsidR="0064624B" w:rsidRDefault="0064624B" w:rsidP="00F400B4"/>
    <w:p w14:paraId="2DA0DC8D" w14:textId="0F39E617" w:rsidR="0064624B" w:rsidRDefault="0064624B" w:rsidP="00F400B4"/>
    <w:p w14:paraId="3B3CC42B" w14:textId="77777777" w:rsidR="0064624B" w:rsidRDefault="0064624B" w:rsidP="00F400B4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400B4" w:rsidRPr="00F250B6" w14:paraId="296FEA40" w14:textId="77777777" w:rsidTr="0044163D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081669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F49B341" w14:textId="772933AE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96E9CE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853C88" w14:textId="50714CF6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nage orders</w:t>
            </w:r>
          </w:p>
        </w:tc>
      </w:tr>
      <w:tr w:rsidR="00F400B4" w:rsidRPr="00F250B6" w14:paraId="1C7DB5D6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7A5F9C" w14:textId="77777777" w:rsidR="00F400B4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2B2ACA8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9659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EFE5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FE08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5EA1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189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27F93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8F7B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FBE8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ECBB4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D946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2F390D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B58F4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46B45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2539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E833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8D361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FF6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81766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A833B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40B2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BDC38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03918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576546D2" w14:textId="77777777" w:rsidTr="0044163D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0827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3175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02E5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A2760" w14:textId="7143FB68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2E7FA3BB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5AC1E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CE808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26B1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67491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6CA18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7C554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E19F2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4554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67FC54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347E833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8A3C38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909AB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CFAD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242CA0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1B91B6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5DB39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BF418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16647F2E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4DB93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C7A682" w14:textId="1077A5A6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BC22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476DDEB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6FCAD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C5B714" w14:textId="6E54ADFC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t least 1 open or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0D68B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35AD6525" w14:textId="77777777" w:rsidTr="0044163D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2C450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601FE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B4304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77C5782" w14:textId="77777777" w:rsidTr="0044163D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0E033F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9F7A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32232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414D90C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35C7E7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242D32A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8ABE1D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3474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D135C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99AE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87F71F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4200F0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ECF3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45862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38898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076C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88F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143BF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CA13369" w14:textId="77777777" w:rsidTr="0044163D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B7190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647DE0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1CE2F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3C21A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E4E5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332F0E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E0FC47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DF86C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700055" w14:textId="77777777" w:rsidR="00F400B4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EC9801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43C9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8D05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E4FF6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E517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8AF9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5919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E53B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EB733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6F4F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1CF9C9A8" w14:textId="77777777" w:rsidTr="0044163D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DF05622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250E7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0A913AC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646D8D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CB795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400B4" w:rsidRPr="00F250B6" w14:paraId="0C781D2D" w14:textId="77777777" w:rsidTr="0044163D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5B9F27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997C78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CE49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AD47A3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6186A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400B4" w:rsidRPr="00F250B6" w14:paraId="04BB7320" w14:textId="77777777" w:rsidTr="0044163D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3ECA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9AFAC4" w14:textId="1AD3BD27" w:rsidR="00F400B4" w:rsidRPr="00F250B6" w:rsidRDefault="00115370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E76C1">
              <w:rPr>
                <w:rFonts w:eastAsia="Times New Roman" w:cstheme="minorHAnsi"/>
                <w:lang w:eastAsia="en-GB"/>
              </w:rPr>
              <w:t>‘8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931649" w14:textId="6094EFAA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select order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CAA357" w14:textId="1E6FC1CB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E942FA" w14:textId="37C51C8D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1B05A2F5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C414F" w14:textId="0F752367" w:rsidR="00F400B4" w:rsidRPr="00F250B6" w:rsidRDefault="006E76C1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22D64" w14:textId="71FDA494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4504A" w14:textId="6784925D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manage order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78DD34" w14:textId="5E3E9A31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CB082E" w14:textId="648430BC" w:rsidR="00F400B4" w:rsidRPr="00F250B6" w:rsidRDefault="006E76C1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400B4" w:rsidRPr="00F250B6" w14:paraId="360FD49A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49471A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398FD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F9AA0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EBA11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902607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0A164B24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BEDBE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BC44AD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3729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701194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5F24DF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23E5E329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4D6C89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49900B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27F2C1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989A3A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615AD2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400B4" w:rsidRPr="00F250B6" w14:paraId="761EFB81" w14:textId="77777777" w:rsidTr="0044163D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487090" w14:textId="77777777" w:rsidR="00F400B4" w:rsidRPr="00F250B6" w:rsidRDefault="00F400B4" w:rsidP="0044163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1327E5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EE3F0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F4CA48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0104B9" w14:textId="77777777" w:rsidR="00F400B4" w:rsidRPr="00F250B6" w:rsidRDefault="00F400B4" w:rsidP="0044163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142679B" w14:textId="4647D38D" w:rsidR="00F400B4" w:rsidRDefault="0064624B" w:rsidP="00F6133E">
      <w:r>
        <w:rPr>
          <w:noProof/>
        </w:rPr>
        <w:lastRenderedPageBreak/>
        <w:drawing>
          <wp:inline distT="0" distB="0" distL="0" distR="0" wp14:anchorId="4C8BB278" wp14:editId="264A952A">
            <wp:extent cx="4438015" cy="5731510"/>
            <wp:effectExtent l="0" t="0" r="635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3801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05B8E" w14:textId="4BB526D5" w:rsidR="00F400B4" w:rsidRDefault="00F400B4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39EDA1BE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67DA8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DC1487E" w14:textId="583BF6BA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B06CD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181515" w14:textId="0735B1A1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ew</w:t>
            </w:r>
          </w:p>
        </w:tc>
      </w:tr>
      <w:tr w:rsidR="006E76C1" w:rsidRPr="00F250B6" w14:paraId="7A804F0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62CB11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5152B3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2871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98A5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18E9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BA97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3FA0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0430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C800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BB55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BD8E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1E46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4911D8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65EA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E730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301A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CEB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5695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B446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061A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2157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03B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781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7A22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2917DDF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2717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ABC7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1736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9378E3" w14:textId="12B06348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3FD6A7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96B2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BCD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D71F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E43E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428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DCC5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902D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1CA5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F514C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52AF87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C8A2B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BA1B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BB42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5EFC88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EB1EF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60FD6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AE68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9E0C8E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EC515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FA155B" w14:textId="4C77015B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223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673C61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889C9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EC0F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25B3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C02A03B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832F0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B015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686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F3668C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9FF6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F58EC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7637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D7A9D6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DDE6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D2AD06B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E8A64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2C1B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9E9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441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1E4AF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2E95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39DD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F7DC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B51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EFAE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F965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B54D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A6F1D8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F5C7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6E5B5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8022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A23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184C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2BB4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2724FE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98E2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BC78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09254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C606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EA83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716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6A3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A54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370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B0A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B69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01B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FE7E0E5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7008E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11E09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E2629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EE05B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5F024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4C271DE0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DAB8F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9A83C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6159B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6075E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3C4B3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6A06D5B4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B1F53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1811F9" w14:textId="2E7A0A6E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C0B15">
              <w:rPr>
                <w:rFonts w:eastAsia="Times New Roman" w:cstheme="minorHAnsi"/>
                <w:lang w:eastAsia="en-GB"/>
              </w:rPr>
              <w:t>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7647A4" w14:textId="5CD796A3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information is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A70B4F" w14:textId="35C65F5D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69C065" w14:textId="5D451228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5F4685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153B4" w14:textId="3DD670D5" w:rsidR="006E76C1" w:rsidRPr="00F250B6" w:rsidRDefault="004C0B15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34D6CB" w14:textId="48519E0E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0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0D847" w14:textId="7F0C8C64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previous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15EDEA" w14:textId="607F2ED3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5506D8" w14:textId="10AC5B52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0A0C7A3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352E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9F5E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0A68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5C55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3BBE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E8BBF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90FA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9B6A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312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F178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B320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BA3044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8003F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240F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65A2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22B0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CD2F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B6824B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90BE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79DE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409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F1AF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E9E0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F9FA7D2" w14:textId="4EB8AC30" w:rsidR="00F400B4" w:rsidRDefault="001F6BFF" w:rsidP="00F6133E">
      <w:r>
        <w:rPr>
          <w:noProof/>
        </w:rPr>
        <w:lastRenderedPageBreak/>
        <w:drawing>
          <wp:inline distT="0" distB="0" distL="0" distR="0" wp14:anchorId="74A6A990" wp14:editId="38C3E86F">
            <wp:extent cx="5981700" cy="33813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81700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27A51" w14:textId="7D4C24E8" w:rsidR="001F6BFF" w:rsidRDefault="001F6BFF" w:rsidP="00F6133E"/>
    <w:p w14:paraId="6D30C5D3" w14:textId="03221F13" w:rsidR="001F6BFF" w:rsidRDefault="001F6BFF" w:rsidP="00F6133E"/>
    <w:p w14:paraId="4F0ED346" w14:textId="06CC0731" w:rsidR="001F6BFF" w:rsidRDefault="001F6BFF" w:rsidP="00F6133E"/>
    <w:p w14:paraId="5C3C965A" w14:textId="1B60D357" w:rsidR="001F6BFF" w:rsidRDefault="001F6BFF" w:rsidP="00F6133E"/>
    <w:p w14:paraId="6C985F82" w14:textId="2C94F331" w:rsidR="001F6BFF" w:rsidRDefault="001F6BFF" w:rsidP="00F6133E"/>
    <w:p w14:paraId="6942671B" w14:textId="337A5B83" w:rsidR="001F6BFF" w:rsidRDefault="001F6BFF" w:rsidP="00F6133E"/>
    <w:p w14:paraId="78158F39" w14:textId="77777777" w:rsidR="001F6BFF" w:rsidRDefault="001F6BFF" w:rsidP="00F6133E"/>
    <w:p w14:paraId="36DE15D0" w14:textId="00F79D1D" w:rsidR="006E76C1" w:rsidRDefault="006E76C1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D47D42D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DDDF4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6F225EF" w14:textId="41B5175B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2A614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63873C" w14:textId="3E720135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item</w:t>
            </w:r>
          </w:p>
        </w:tc>
      </w:tr>
      <w:tr w:rsidR="006E76C1" w:rsidRPr="00F250B6" w14:paraId="26EF74E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3A8DA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C91794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E586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55BA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EC4F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A8F8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5723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7F5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C32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814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5AC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99E4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673EB9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43C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458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9745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A13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B10B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0923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92F8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6652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7153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A13B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66F2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E7F81D5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217D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E32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8476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C4F1DD" w14:textId="64A46618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513EB9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473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027F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EE0C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AD9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5A33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001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940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B8FE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06306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87AF8B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0A377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19BE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821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7B9C3B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4293D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D2D92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A5C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89EDBF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97679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6E6A65" w14:textId="79A98AC2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F46A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63C27E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6A9F2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695D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352E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8BD045F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40D9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1AC5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2349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0F65C0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5D833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805C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6F53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A95393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5D5E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A5B084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15A83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843B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E673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E1DE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28C2A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4BF79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9C43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DC33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B4CE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6799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7D96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72E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96BAACF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9C10B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DF2B9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B2AF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0B16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860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57DA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867D6E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489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A964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8538F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579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551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3C5D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5F4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2A6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93E7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476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D96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495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10AD34F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AB10F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B59E8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907F7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777FF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75820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589A42A9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7596C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A216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4E91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E3929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0804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AD877D0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FC1FD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5D6745" w14:textId="221F08F6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C0B15">
              <w:rPr>
                <w:rFonts w:eastAsia="Times New Roman" w:cstheme="minorHAnsi"/>
                <w:lang w:eastAsia="en-GB"/>
              </w:rPr>
              <w:t>‘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FB3CF" w14:textId="7DBAFECB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item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B1DBB3" w14:textId="021280AD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463127" w14:textId="1B2AEB46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51B750E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794DD0" w14:textId="5890A782" w:rsidR="006E76C1" w:rsidRPr="00F250B6" w:rsidRDefault="004C0B15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AB09F0" w14:textId="610E1D0E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9333F" w14:textId="73FB5266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amoun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1FE9C7" w14:textId="0B950852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5854BB" w14:textId="15122F60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3C7A4DA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A71532" w14:textId="2B5212E4" w:rsidR="006E76C1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          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4D4E4" w14:textId="0DB00DFA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C7EB5E" w14:textId="6E7B04CF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9D77DD" w14:textId="74BB4C79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0C1B27" w14:textId="0DE7E00B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C0B15" w:rsidRPr="00F250B6" w14:paraId="5265818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2F3FD" w14:textId="0C5398C8" w:rsidR="004C0B15" w:rsidRPr="00F250B6" w:rsidRDefault="004C0B15" w:rsidP="004C0B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56FA56" w14:textId="22775D4E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CEB5BE" w14:textId="58433F78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rder is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1F27A4" w14:textId="26E6B909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40B4D1" w14:textId="7C554AF5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C0B15" w:rsidRPr="00F250B6" w14:paraId="43FAB50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26FC73" w14:textId="37BF55F2" w:rsidR="004C0B15" w:rsidRPr="00F250B6" w:rsidRDefault="004C0B15" w:rsidP="004C0B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F8A8A" w14:textId="5F54153B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62A3E8" w14:textId="2937DE33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36B19C" w14:textId="7164204B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48553B" w14:textId="2DAD6E10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0B15" w:rsidRPr="00F250B6" w14:paraId="0A84BBB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01D2C" w14:textId="73BBFB34" w:rsidR="004C0B15" w:rsidRPr="00F250B6" w:rsidRDefault="004C0B15" w:rsidP="004C0B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6BE0FA" w14:textId="05E3157C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A28EF1" w14:textId="2B2D5A04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528F43" w14:textId="399884D9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4EE3C4" w14:textId="2FF73427" w:rsidR="004C0B15" w:rsidRPr="00F250B6" w:rsidRDefault="004C0B15" w:rsidP="004C0B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6531F21" w14:textId="761271A2" w:rsidR="006E76C1" w:rsidRDefault="00822E21" w:rsidP="00F6133E">
      <w:r>
        <w:rPr>
          <w:noProof/>
        </w:rPr>
        <w:lastRenderedPageBreak/>
        <w:drawing>
          <wp:inline distT="0" distB="0" distL="0" distR="0" wp14:anchorId="3C9E4452" wp14:editId="1EAFC9FE">
            <wp:extent cx="4606925" cy="5731510"/>
            <wp:effectExtent l="0" t="0" r="3175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0692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86B74" w14:textId="53DF2372" w:rsidR="006E76C1" w:rsidRDefault="006E76C1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7F186C35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45C8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2D416A" w14:textId="6F6C0916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F3363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75CBCD" w14:textId="01A36FED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6E76C1" w:rsidRPr="00F250B6" w14:paraId="5AF0EE6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FC2D4E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362F38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24AA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BA50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AA1F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8E47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84B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1C74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BA0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05FE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0D58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0989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657C99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F7B3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BA72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C88C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CF1D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3F5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08B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02D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66A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48F9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8ECF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A879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D4E1A0C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DE33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6E4A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395D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600EB" w14:textId="11ED93E4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DEEC1B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4A47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3BD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D4B9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E05B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1C62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D3F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536E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7CF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A80E2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934896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F87D8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DA8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7C4E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FA811E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8A246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A27F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F29E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5ECA837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C2B4A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9A9695" w14:textId="65C2CA55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8FB9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F90513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231EE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65D2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5A62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5C311F7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879D9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B58D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F165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6C1F85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95079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5059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517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D2BADE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61072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75B81E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C93AA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FA14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EFB2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93A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774E7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A0A5B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F1F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1B65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11DF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BA0E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C441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0E99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9B4C224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BBB8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AEA0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50B9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289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B596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609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FC6AA2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898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5996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61BE4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E97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DABA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2AD1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B9C2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2B8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8D2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37A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D12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B7C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C46E211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79D6D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3401B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31F2B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39236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1121B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7DEF2C6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5B5A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9A50C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D0F5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A5445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0243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0A3D957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43AF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26256A" w14:textId="6C8221B6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C0B15">
              <w:rPr>
                <w:rFonts w:eastAsia="Times New Roman" w:cstheme="minorHAnsi"/>
                <w:lang w:eastAsia="en-GB"/>
              </w:rPr>
              <w:t>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7622A2" w14:textId="49C57226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rror mess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1B737F" w14:textId="0CC88338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2AB663" w14:textId="035EBDCF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18B192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D5D59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6FEC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DB6F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5EC4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AD04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79A23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0A77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353F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DF23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60C9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D1666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80A21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2166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2BD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ADB3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D76C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6A71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E33278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660F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5372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1C3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D574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F258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DCBE38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0CC9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35DF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DB5D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B167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E853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25FB23E" w14:textId="51E48763" w:rsidR="006E76C1" w:rsidRDefault="006E76C1" w:rsidP="00F6133E"/>
    <w:p w14:paraId="60266F2F" w14:textId="77777777" w:rsidR="00822E21" w:rsidRDefault="00822E21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6B267C78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FBFF6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4FBED9" w14:textId="03AC717C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5948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339D4E" w14:textId="6E790A81" w:rsidR="006E76C1" w:rsidRPr="00F250B6" w:rsidRDefault="004C0B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oid order</w:t>
            </w:r>
          </w:p>
        </w:tc>
      </w:tr>
      <w:tr w:rsidR="006E76C1" w:rsidRPr="00F250B6" w14:paraId="56AF06F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1FE35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C01FF6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B035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1112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061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E60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DDBA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10F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E92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77EC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E6D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A2E8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33F4B8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ABCD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0262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991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093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651B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D650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E159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4107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8EF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BDFB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5BCF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CCF5BD7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4252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5220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A650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91ECD" w14:textId="2E599594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3F8702B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0317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B7E5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208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5E07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5DC6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998D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D10D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3D3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080F1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C37755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69C72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DBBC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EC1F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011E3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7EFC8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AB3B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344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F3E9DB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F0D35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E85C4A" w14:textId="4BE4BA59" w:rsidR="006E76C1" w:rsidRPr="00F250B6" w:rsidRDefault="008D3564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2958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750CE3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3602E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1AF8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BADA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E901DCF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049E2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3312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5F99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0BAE5B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D4806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4E4F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40D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61EFAE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AAFD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E096EC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AEC8D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F10E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BF86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AC2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1E771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6CAC3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88B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F44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DA0E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77FB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F5CD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5E0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4AE2DA7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D8B90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E2369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97B3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FE6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E7BF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AD7D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A69E92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A2F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3339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63002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ECFF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D4E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80DC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B70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278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9A4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72C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665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FB8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9D21EE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2244B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B358F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686A4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C1CCF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E1930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5E7B6EC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F94A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AA34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6B110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1DE50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8D386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52BC0D8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61790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6C5CE8" w14:textId="63F11289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4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4EA94" w14:textId="02175CEB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onfirmation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17EF62" w14:textId="4B3F8558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473E40" w14:textId="22754DF6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47257D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91DCA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CB1B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E70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5AB0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3208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56E034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A1750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1278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9D68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D029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DFF9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698B6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80B83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283F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0954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ED83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CA71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B6B093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161F7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C247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2EFB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7060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429C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04E484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4CEA7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CC3B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C42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6406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51C7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A4FBADA" w14:textId="06372CED" w:rsidR="006E76C1" w:rsidRDefault="006E76C1" w:rsidP="00F6133E"/>
    <w:p w14:paraId="0DC339DF" w14:textId="158FD537" w:rsidR="006E76C1" w:rsidRDefault="006E76C1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2D828302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7B66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1839B5" w14:textId="352B6F5C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4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6A9C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F88E93" w14:textId="0FC1CB3E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Yes</w:t>
            </w:r>
          </w:p>
        </w:tc>
      </w:tr>
      <w:tr w:rsidR="006E76C1" w:rsidRPr="00F250B6" w14:paraId="0F79887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E8A2E5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1BDE36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C92F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35C6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362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D3E1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9152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1D5D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A79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F70F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D55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9B1B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0D5C31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75D8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F551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504E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D269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017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03B7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E47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28BA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9926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5BE4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52FD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83F42E0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AA44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0E6D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8D56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46A547" w14:textId="5206B34B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2E1E68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F55A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C73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47FE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F57F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27B7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C1B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85C3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ADCE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D3143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5BB459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C689F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B6D5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1F0A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494198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568F3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C0B1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4E5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35ACAE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A4A10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C20725" w14:textId="4827043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98F7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CD1162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25DF1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ED89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CA23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6806C8B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4B0AC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E9CB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3327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471CC2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D0C5B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3D16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87C3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6E09F5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B0D57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6FA415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9AABF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7580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E02B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E88C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EDD7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6362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C844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F663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954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14A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930B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D1D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06FB49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4E0C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739A5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8887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CE4F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85E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D3F2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BBFAC2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2FD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A895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314C4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045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485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340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0C4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4B7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D4F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619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6A9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FC9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51229A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3BCD6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449B1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FEF9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B1DC4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5C41B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3A72DDC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A95F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B1B3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53EF2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F119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E6F6C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2B3EC91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9734C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D17B43" w14:textId="60CD4871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Y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26445" w14:textId="35E162B9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7DAE58" w14:textId="229536C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96226F" w14:textId="18C4E9A2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B40066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75469" w14:textId="5543A685" w:rsidR="006E76C1" w:rsidRPr="00F250B6" w:rsidRDefault="00665D17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BE22E6" w14:textId="5F66369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8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DBAD5" w14:textId="74DF377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rder has been remov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0538B8" w14:textId="325F25B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5DE5A7" w14:textId="02D9FFF4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F25974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30D0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80E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2C5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F445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0B5E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12CC6A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2999D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FEE0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E49A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1925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C2AB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059D99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CE5D4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C23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BE3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6176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FB22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DCAC7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FCF17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C714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582F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16BB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10A6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9F3511B" w14:textId="49D22E52" w:rsidR="006E76C1" w:rsidRDefault="006E76C1" w:rsidP="00F6133E"/>
    <w:p w14:paraId="1F47E3BF" w14:textId="23F8D5B4" w:rsidR="006E76C1" w:rsidRDefault="006E76C1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5C1E73B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8B8F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DFE54F4" w14:textId="52A391CE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4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0DF3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406DD1" w14:textId="4A70B3EB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</w:t>
            </w:r>
          </w:p>
        </w:tc>
      </w:tr>
      <w:tr w:rsidR="006E76C1" w:rsidRPr="00F250B6" w14:paraId="6D257FF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0A963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1FF047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B50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33CC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747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BC6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B886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FDCE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EF33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86FA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3AD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9891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2CDFE5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ACD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938B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51BC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AC6D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D23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459B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69EF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582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1225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3C0B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96F8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20EE010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A39A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76E8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BF15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BA1D9C" w14:textId="3C88F878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13A384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B678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C5E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C1C2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4C29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6BC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0F8A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4FFF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1742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69E4C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7A4BE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0BEE4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43F3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EBEE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6166C3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8D62B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0FFF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D95E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40414B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429A1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1D47B9" w14:textId="0A24F037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552F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59C07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9C248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31F3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FF4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465F7E1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3A970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C118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0E8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A4F2C6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E364E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A3D1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A55F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A1A807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6CA8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745A7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EC01E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69F9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F61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5F72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B2EEB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F7BC9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F8AA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203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63B8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B517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53E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297F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48B3BF7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5BF77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D4DBA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04E0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23BE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4282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3F2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16F23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843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0DDB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0667A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032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4CC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45F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DBF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1AE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17C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74DA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B93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7BA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CC3C81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56FF5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8ECB3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175E5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8BFE0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9C85F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23F9D71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A3A10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9DD7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547A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DDF8C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41EF2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6D8AADED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87FA5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9C23BD" w14:textId="4832EC6D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N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13E9B7" w14:textId="67B2E52E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FA0C70" w14:textId="550EF3D2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BC014C" w14:textId="7DD78FD7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F39B49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3F5DD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FF43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DC4C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6B1B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FE63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337858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D1530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6B15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3AC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9615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B0E4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0195AB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0B8AA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D207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7678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EBD1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C650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0D1FD9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B936C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7761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4A3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67E9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73FD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919B59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A195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BF5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FAEA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F374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D9C2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C2B2087" w14:textId="4A58CB68" w:rsidR="006E76C1" w:rsidRDefault="006E76C1" w:rsidP="00F6133E"/>
    <w:p w14:paraId="4B80354A" w14:textId="10892FED" w:rsidR="006E76C1" w:rsidRDefault="006E76C1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6A5CE9B2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AAF3E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007376C" w14:textId="1989CFD4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4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E604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53DD48" w14:textId="1093DFA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6E76C1" w:rsidRPr="00F250B6" w14:paraId="24AF3E2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7E4A01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CE9B0E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344B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475F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2D21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F56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8096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2559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E9BA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790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89EE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3EB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3A317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F51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0C04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E01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26B2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A881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0EF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6DF3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216E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8E6C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C1F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71A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54C50E3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8906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BE41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F1AC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395F2" w14:textId="422D8034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BE0A0F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7E4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9568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E80E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7EC8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E109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249E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E059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DB4E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6DDC0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09F3E6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82AD0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988C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45AB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A96AF0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8B509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9E66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E18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52E3D5A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C62A4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513BF1" w14:textId="6D12639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544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00C9F6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894A2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EEA1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7EB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3B4ED7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4B62F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2195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7C7F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AA2A38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4C680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3F60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643D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468F30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6860A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B502AF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D8C8F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580F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4B39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692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7FC1B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8DF40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FD3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23DD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E90B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68F7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DF15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57D3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C91801E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93F15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42F5D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116E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DB29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D745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8B2E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413E8F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CE2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C1EB2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06645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DCA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530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22A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697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51E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6EE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849C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8D5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C6DC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69BB9D1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DE48E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9F2CE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8A0D8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36DB8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91775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512C9D8E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345A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68B1B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1A023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7F2F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542DD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FCCEA1C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A53AF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D4ACB0" w14:textId="65F213C4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1BF4A" w14:textId="5B31A890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44748A" w14:textId="75846E0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37B94E" w14:textId="5849CBC2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5DF95C2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3E08E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8E3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EA3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898B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C7BF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6DE08F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50CC0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B051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212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BBA3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883E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D36886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A414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75E8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55FB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A1E1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4FA3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E06788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1B62B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A78A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6FD6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7757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5C39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E9BAC6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4A98B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D1EE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B9DF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C8E5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1812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A005AFB" w14:textId="7531A0C4" w:rsidR="006E76C1" w:rsidRDefault="006E76C1" w:rsidP="00F6133E"/>
    <w:p w14:paraId="697DF303" w14:textId="3D8434D7" w:rsidR="006E76C1" w:rsidRDefault="006E76C1" w:rsidP="00F6133E"/>
    <w:p w14:paraId="13EC02FC" w14:textId="603B4015" w:rsidR="00822E21" w:rsidRDefault="00822E21" w:rsidP="00F6133E"/>
    <w:p w14:paraId="5C164ADB" w14:textId="5E429C9B" w:rsidR="00822E21" w:rsidRDefault="00822E21" w:rsidP="00F6133E"/>
    <w:p w14:paraId="3C7ED979" w14:textId="6969D7C3" w:rsidR="00822E21" w:rsidRDefault="00822E21" w:rsidP="00F6133E"/>
    <w:p w14:paraId="1C8747C2" w14:textId="0CD890E1" w:rsidR="00822E21" w:rsidRDefault="00822E21" w:rsidP="00F6133E"/>
    <w:p w14:paraId="6B3AD271" w14:textId="4AA81690" w:rsidR="00822E21" w:rsidRDefault="00822E21" w:rsidP="00F6133E"/>
    <w:p w14:paraId="2D76602A" w14:textId="3153FA88" w:rsidR="00822E21" w:rsidRDefault="00822E21" w:rsidP="00F6133E"/>
    <w:p w14:paraId="7DBF13FC" w14:textId="266EAFEC" w:rsidR="00822E21" w:rsidRDefault="00822E21" w:rsidP="00F6133E"/>
    <w:p w14:paraId="7F5FB07F" w14:textId="1502E815" w:rsidR="00822E21" w:rsidRDefault="00822E21" w:rsidP="00F6133E"/>
    <w:p w14:paraId="2B8E2F7E" w14:textId="08C0C1A7" w:rsidR="00822E21" w:rsidRDefault="00822E21" w:rsidP="00F6133E"/>
    <w:p w14:paraId="65D1E514" w14:textId="404E200F" w:rsidR="00822E21" w:rsidRDefault="00822E21" w:rsidP="00F6133E"/>
    <w:p w14:paraId="1030B997" w14:textId="384C9D0A" w:rsidR="00822E21" w:rsidRDefault="00822E21" w:rsidP="00F6133E"/>
    <w:p w14:paraId="6E315189" w14:textId="7511EADB" w:rsidR="00822E21" w:rsidRDefault="00822E21" w:rsidP="00F6133E"/>
    <w:p w14:paraId="4B6BB796" w14:textId="7E6EE236" w:rsidR="00822E21" w:rsidRDefault="00822E21" w:rsidP="00F6133E"/>
    <w:p w14:paraId="7EE920F5" w14:textId="50A25435" w:rsidR="00822E21" w:rsidRDefault="00822E21" w:rsidP="00F6133E"/>
    <w:p w14:paraId="7E85632C" w14:textId="5E3A7ABB" w:rsidR="00822E21" w:rsidRDefault="00822E21" w:rsidP="00F6133E"/>
    <w:p w14:paraId="04833992" w14:textId="39443D27" w:rsidR="00822E21" w:rsidRDefault="00822E21" w:rsidP="00F6133E"/>
    <w:p w14:paraId="09EAD3F8" w14:textId="10D2798F" w:rsidR="00822E21" w:rsidRDefault="00822E21" w:rsidP="00F6133E"/>
    <w:p w14:paraId="758E19B8" w14:textId="677D9F94" w:rsidR="00822E21" w:rsidRDefault="00822E21" w:rsidP="00F6133E"/>
    <w:p w14:paraId="595FD4CB" w14:textId="77777777" w:rsidR="00822E21" w:rsidRDefault="00822E21" w:rsidP="00F6133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D0C696D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B3154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E74F8E9" w14:textId="673F6C8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7DDF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FECD07" w14:textId="5EF0155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int bill</w:t>
            </w:r>
          </w:p>
        </w:tc>
      </w:tr>
      <w:tr w:rsidR="006E76C1" w:rsidRPr="00F250B6" w14:paraId="78C8440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353306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3F3180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E0D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8BB5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C746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F638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D99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2DDB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5983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034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CD90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F69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B4D26D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E604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45A1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551A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D9C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A9C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570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0406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740A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B477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6358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42EB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0D2B68F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D87C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4009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BA06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A05467" w14:textId="62FC69BE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6E76C1" w:rsidRPr="00F250B6" w14:paraId="44171B0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235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81A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B9E0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EA46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016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81E5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4664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9814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443A2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97821F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0BBF0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FB9F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1C7D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97E602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759F8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760E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08ED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9D62D2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3BD5D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86935C" w14:textId="62EB0B78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D001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E4C14F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8EAD4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9A1F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AB36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777ABC5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CDA6B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81A9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5FBA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13BA0F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056BA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C008D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4C2B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D83A02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A075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B1904C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9D819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5D2F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E2EA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DF5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E232D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8C627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DB6E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2B18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5A34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D1F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93C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55B8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60E6101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A487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BF70E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FEFB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BA1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69AE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4AA0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438E9F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C10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8132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F03D0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0D3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640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69E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294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37A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40B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8F3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EC4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2EA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BB5429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738B3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B1379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AF726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C5AB1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4290D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42841C75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986A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C3601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EF790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5CD7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BF43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627C7069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449A6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E462D2" w14:textId="50B1643E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5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AFE05E" w14:textId="53DDD16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3F33F7" w14:textId="7FB69D1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B95EF4" w14:textId="3EA03FB3" w:rsidR="00665D17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3100D35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F147B5" w14:textId="24B899AF" w:rsidR="006E76C1" w:rsidRPr="00F250B6" w:rsidRDefault="00665D17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58CEB5" w14:textId="4B8B881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9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FEDB6E" w14:textId="6763F4B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rder has been saved to revenu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34F788" w14:textId="24325DFA" w:rsidR="006E76C1" w:rsidRPr="00F250B6" w:rsidRDefault="00211D9B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08FDE3" w14:textId="7FFB254F" w:rsidR="006E76C1" w:rsidRPr="00F250B6" w:rsidRDefault="00211D9B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0AF21A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B9983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1037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2E80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0ED9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C8B4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BC551E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A9A9A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DD49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51D1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D6AD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DAE6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4E497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E336D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BC04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0416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E7F0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0420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7915A2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665E8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485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33B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FF27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9DE6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E3D2506" w14:textId="1BAD9BD7" w:rsidR="006E76C1" w:rsidRDefault="00822E21" w:rsidP="006E76C1">
      <w:r>
        <w:rPr>
          <w:noProof/>
        </w:rPr>
        <w:lastRenderedPageBreak/>
        <w:drawing>
          <wp:inline distT="0" distB="0" distL="0" distR="0" wp14:anchorId="6E405135" wp14:editId="347850BF">
            <wp:extent cx="6324600" cy="41052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24600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22541" w14:textId="06BE77D9" w:rsidR="006E76C1" w:rsidRDefault="006E76C1" w:rsidP="006E76C1"/>
    <w:p w14:paraId="540865BF" w14:textId="613426C7" w:rsidR="00822E21" w:rsidRDefault="00822E21" w:rsidP="006E76C1"/>
    <w:p w14:paraId="28C08AB1" w14:textId="7D957F70" w:rsidR="00822E21" w:rsidRDefault="00822E21" w:rsidP="006E76C1"/>
    <w:p w14:paraId="6B46F567" w14:textId="1C416B3A" w:rsidR="00822E21" w:rsidRDefault="00822E21" w:rsidP="006E76C1"/>
    <w:p w14:paraId="14BB5ED3" w14:textId="77777777" w:rsidR="00822E21" w:rsidRDefault="00822E2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ED4DA31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1C12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109C9F6" w14:textId="301E7B1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0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95E8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1341EC" w14:textId="0D067AF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</w:t>
            </w:r>
          </w:p>
        </w:tc>
      </w:tr>
      <w:tr w:rsidR="006E76C1" w:rsidRPr="00F250B6" w14:paraId="0B2446C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C37360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32E011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ECB9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9C18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604F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C686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16A3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92CF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3A2F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4F81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CE8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DA05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BDC276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BB02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4A7F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800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FF38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2099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02E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C54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D527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5535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F6C5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DC2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3743A06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DF76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C290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2781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2611B" w14:textId="61DFC750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0419C40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E2E3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463C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9DC1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282D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6852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3FBD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57BF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4E5C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45E9DB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B29596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571B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BB9D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8D5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E0A7C7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82489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2883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48D4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5F2AC4D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56D1A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B5D261" w14:textId="4D943AE8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549D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55C83F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CE2C5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8712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E9AB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480948F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400F1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8F0C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CDC8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60A2E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CFF2C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A101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B9C8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C59919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56173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3C6562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E3EB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D1B6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110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34DF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0D57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DB983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F9A6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7CE4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42F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E942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AA04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6BD8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554FA7D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3234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26BC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1228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B540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6C05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1C8C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3FCA9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A5F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C161E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3D531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969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27E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C51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A0C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A72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5A1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CE5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C27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908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27120AC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4BDD9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80E8C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E6F355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5D5D8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D9327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12E9EE3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8FF37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0051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13385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A65D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955F1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39D5C23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922E1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005C4B" w14:textId="60EFB415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0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16005" w14:textId="55B56B6C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2D7131" w14:textId="2BE6FC9B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5C2251" w14:textId="0403CC6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1F701D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E474F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828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96D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3B98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4D8B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F2279A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0D8A3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7B36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E37E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D7FFB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D7CE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9CAC6F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A2E66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6D96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457F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3D63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1F31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41BEBA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4077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30A9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D6A3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56A6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3A4F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396D4D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BABC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68AE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BB3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F439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4672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C70AB59" w14:textId="77777777" w:rsidR="006E76C1" w:rsidRDefault="006E76C1" w:rsidP="006E76C1"/>
    <w:p w14:paraId="096A74CA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21FB9B25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40F1B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AAB767" w14:textId="3841880B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-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4AD7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2C490F" w14:textId="16A1C66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6E76C1" w:rsidRPr="00F250B6" w14:paraId="2060189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7B93FC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BE9179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39FA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4CF9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0DD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EF6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210A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A05D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38BA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4787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2ECB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3196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32D591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BFB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13DE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42A1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2E50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FBD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68E0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8046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468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C57C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423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1538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EABEC85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BF79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9312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2C51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4E44A2" w14:textId="0CA3CD1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08C222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9D72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4EA1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A7B5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801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97CC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251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5A0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27A0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4FDAD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28A6CA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37800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AA30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088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B87BE7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06B5D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7ACF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8C6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F1463E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A26FF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AEFC86" w14:textId="3CBDEB7E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8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A82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1C98AE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4906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86AE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98B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7D82F6F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E3E01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17E5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DCE2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C31343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A0B00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8EF7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B24C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F72A82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AD097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750A18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B5076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E7A5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4D0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FB6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931EC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B1053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B5F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403E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ABFD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2B57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6C4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666D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D1C52BA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CAA84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49753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743B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2210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D813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33C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1EFC02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E90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CCED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E6790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817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BDB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327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7C7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6730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D9B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C39F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7D6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58F6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BA85191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AB496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72B8E7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D0659B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AC37B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E3365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57E2A9AE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4DF6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FF09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312A1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CC145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DA682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CEBD9BF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9457E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FCC44F" w14:textId="6F2E41BB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03D58E" w14:textId="7E043226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246DAB" w14:textId="0204EA19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902519" w14:textId="50EDAC3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596D1CF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0D279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B39B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605A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896A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B867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60CE80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D7C3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92F1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54B7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05D1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4A07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685423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2E03D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5580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3B3F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0B2A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6011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06F9A5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B1AF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574D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3C6F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9A62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B9A8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104B18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7FC86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36F8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E7FB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A73A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8BA9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C1BCD2E" w14:textId="77777777" w:rsidR="006E76C1" w:rsidRDefault="006E76C1" w:rsidP="006E76C1"/>
    <w:p w14:paraId="619B3394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886F45E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1694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F555760" w14:textId="166B3997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05DE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39CD54" w14:textId="111C78D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ew all reservations</w:t>
            </w:r>
          </w:p>
        </w:tc>
      </w:tr>
      <w:tr w:rsidR="006E76C1" w:rsidRPr="00F250B6" w14:paraId="3DC02D1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9A6B7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65DC24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F1F0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81A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333D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B18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84B2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C342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BB7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FE7E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3727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58F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5F06D0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8FDA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E2A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3A7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8CA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13FD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F4E3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DA97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362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E499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D698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E68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E78213E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94B5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FE6D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B220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955F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67F534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A012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F957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AA55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82E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49E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A807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344B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09E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05CA0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824A1D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061CE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99D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2347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6135CF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DAB150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7526A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D0BD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97A282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E1E26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B709F0" w14:textId="70A5797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0546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B51302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6409E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DDE984" w14:textId="5EF2362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t least 1 reserv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469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7C02277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B2732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F9C9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B18E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6BD4B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F720D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B300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1C15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EB723D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CCE08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ECDEA3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9E23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788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042C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371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A5E6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54B4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9A31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16A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4A23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F33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CAA7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9254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549E14F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E6F4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13812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327B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BB9D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9ED4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5B07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543C6C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571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9119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239A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17A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132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6F8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A892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A19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A6DD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0D5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C7A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FA9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12F736E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42CE52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60F45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78ABD9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99349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831E5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69A2A1F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6C00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5E06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83B9D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1813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A9A1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F8354F5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EC61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136B74" w14:textId="55160E2C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9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0E12F6" w14:textId="05A2DE22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ll reservations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FA4EB1" w14:textId="54307EA4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A9C8A6" w14:textId="4B9D64F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0DA6E2E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F0DD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420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72EA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A320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2F67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A4BCA6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A9A5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DFFC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A65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6A26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644F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559867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A1B66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DE67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3959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3B06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849B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0FD4DD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89A87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1131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996C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E0CD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4389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4E80F1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A0AA2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AD04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9CC8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C641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C057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5982BFE" w14:textId="77777777" w:rsidR="006E76C1" w:rsidRDefault="006E76C1" w:rsidP="006E76C1"/>
    <w:p w14:paraId="09DC770F" w14:textId="3148ED3E" w:rsidR="006E76C1" w:rsidRDefault="00822E21" w:rsidP="006E76C1">
      <w:r>
        <w:rPr>
          <w:noProof/>
        </w:rPr>
        <w:lastRenderedPageBreak/>
        <w:drawing>
          <wp:inline distT="0" distB="0" distL="0" distR="0" wp14:anchorId="55C21E6B" wp14:editId="1315BFDF">
            <wp:extent cx="5607685" cy="5731510"/>
            <wp:effectExtent l="0" t="0" r="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07685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9AC1445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D02E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28FEDFE" w14:textId="4BF2717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9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AA10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402A86" w14:textId="43973C24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</w:t>
            </w:r>
          </w:p>
        </w:tc>
      </w:tr>
      <w:tr w:rsidR="006E76C1" w:rsidRPr="00F250B6" w14:paraId="2D26885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9280BF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461E58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AEF9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B044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3404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9F9A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05F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5276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9660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1083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8994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000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DC601B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98B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6E58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3F4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3161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71B3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AEE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7CC9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5761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3D4D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C293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B152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C83D899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3BCF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9CBF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7237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B5BF98" w14:textId="24C9A90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058E21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1950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23E7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6A12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4289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AF85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99C6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6682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A786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D2D40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71BB63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D29B7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65A5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8BCD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73FD2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E6D77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E59A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5D1E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1F5513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C3E17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AC73D6" w14:textId="27F95BA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9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E48C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760765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3A783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2199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1A5CA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E27AE3F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A99A8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996D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07E6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4DE182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544EC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5DE7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870B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7B9DE2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50D92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3A83A6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7D4B3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0245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874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C95E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48D79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D849C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798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0103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ED20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0B49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111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E935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28550CC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8CB1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8F9B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4713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BE32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AE5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2C1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6EF03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97D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E685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3868B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A1C3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218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163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396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0D7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C3CB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738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0D9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32D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C3809AB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03569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1E81A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60BB7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05596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4326E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49E57914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D7A8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8619C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3AE2F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C4F89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4E1E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7327507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2BF7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592CB2" w14:textId="36C9E211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0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14A665" w14:textId="3E7392F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4042BD" w14:textId="72D9524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4D2286" w14:textId="44A717C9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24D4BE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05B3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7941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C810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2F0F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78D9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60ECC7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6527C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B478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91ED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5804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ADB5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0ACB0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79D6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DF8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575B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4EAC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2DD3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092A46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C6E9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CA77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455D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1736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A39B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31B85A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B9976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F2F7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045D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828A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13BB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1E3F6A5" w14:textId="77777777" w:rsidR="006E76C1" w:rsidRDefault="006E76C1" w:rsidP="006E76C1"/>
    <w:p w14:paraId="4179E5A4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44FBE5C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6BAC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9BD089E" w14:textId="31C90FF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9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40073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64C112" w14:textId="4B57D980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6E76C1" w:rsidRPr="00F250B6" w14:paraId="4D5021B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69BB3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9CFF86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7A0B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0F2D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62D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508D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323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6279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846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D830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362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E34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8C9C31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2AF4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04DF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0BAD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96C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D5F2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62B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6FE9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5C91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529D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798E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6780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79F8593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4F00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C5E9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99E8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83C168" w14:textId="41A6476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46F958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44D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B176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EBF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7B00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DB57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A845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70B2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7F4B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8528F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82797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A7A47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717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FDD2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C3BE70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C882A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4A57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13EB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3E50E4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19D77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6CFD94" w14:textId="157CD792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9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8D3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18ADDE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61FE1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5E27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27D7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23AEFA4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6F7B4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D9FC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6BA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CF1AC4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08254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8B89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2163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E59300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6B67A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9734FAB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7C45E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7255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3CFF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1ABC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CEEAD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4137D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05F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F15C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8529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8F9C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837A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F4C5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807B71A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9408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01265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DC21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0358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47B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E5D4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071B2B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834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DBE6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40E87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DA7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CCD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6E0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1BD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5FF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184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958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6DD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285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BED376A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E14D5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6144B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971F1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8F943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34B41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3CE3458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67390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A7406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25B5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BBFE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421E8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0312C23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BB06D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0204AD" w14:textId="6ED201D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7A3EE1" w14:textId="32FA0EA8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CB3C5E" w14:textId="3E11048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D7BB17" w14:textId="38192ED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4AFFAF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76F8D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34CD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D7A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4DA7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1CD1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CB544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3C012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0598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C6A3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78E6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268B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B3513F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6D35B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B23B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A6E9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4890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E383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423B56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4B7C6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0C3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7F58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7E6F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7C6B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C27DD4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F2140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F7C0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A51F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C884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93C6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0610114" w14:textId="77777777" w:rsidR="006E76C1" w:rsidRDefault="006E76C1" w:rsidP="006E76C1"/>
    <w:p w14:paraId="447321B9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0C73C974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FE19E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D9074D0" w14:textId="0A59F8C9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9DE2A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238360" w14:textId="43B1A727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ke new reservations</w:t>
            </w:r>
          </w:p>
        </w:tc>
      </w:tr>
      <w:tr w:rsidR="006E76C1" w:rsidRPr="00F250B6" w14:paraId="684300B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416DF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4EE378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D56A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5F86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98B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1F8F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E279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6D58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0CF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8F9D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AB1D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9BDB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9FBA9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808C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9FF6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B6AF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6AEE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40CB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C732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EB8E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C612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172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5659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A929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8531138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FC6EE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B3D4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F7CD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91ED8D" w14:textId="573691A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7BF014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C840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B65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5538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D07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F9C3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C4C8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3EEF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409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BD069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5B22C1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F523D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0A8A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7175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D3B02B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A0889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A4B8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8E1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69053C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4C5E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89266F" w14:textId="1DE2627C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9419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1E26D2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EA719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13F9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56BE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DB64378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82513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72F2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D440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0DB033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472CF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948F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4248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6212D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1621E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51F701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21CD0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6ACD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6CA6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886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57103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91639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FC8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D739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D55F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E89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D3E1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8CF3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B6AAFE7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791E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488FD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7593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2A3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A2F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EEE8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2A1BF7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B08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809C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5BA4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93B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496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811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9B0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303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916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168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31E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3BC2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BB10FF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3BABD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3B84D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463CEA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FB9D0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C416F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2236B5EC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BF41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E30E3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4975E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E1289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2B5A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0EC9F2EA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DD62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3E8C6F" w14:textId="376C9D4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10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9E6379" w14:textId="23CB1BC1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Dat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5B2166" w14:textId="41F48046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1D3D6B" w14:textId="3407E40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7643A4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78A19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DC32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9BF3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CD60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0AC6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2A2160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1D668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318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043B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70DF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2962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B7EB70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3518C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04C0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6BBD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6283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68BF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D529E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1204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80F4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D2E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2140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C490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76A8E7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5CEA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C58B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8855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31CF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F5D7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DE881D6" w14:textId="77777777" w:rsidR="006E76C1" w:rsidRDefault="006E76C1" w:rsidP="006E76C1"/>
    <w:p w14:paraId="4BC9CC54" w14:textId="4765FC38" w:rsidR="006E76C1" w:rsidRDefault="00822E21" w:rsidP="006E76C1">
      <w:r>
        <w:rPr>
          <w:noProof/>
        </w:rPr>
        <w:lastRenderedPageBreak/>
        <w:drawing>
          <wp:inline distT="0" distB="0" distL="0" distR="0" wp14:anchorId="15EF2573" wp14:editId="127C58C3">
            <wp:extent cx="5819775" cy="345757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9BFD8" w14:textId="75919097" w:rsidR="00822E21" w:rsidRDefault="00822E21" w:rsidP="006E76C1"/>
    <w:p w14:paraId="6C64E9DD" w14:textId="766CAA9C" w:rsidR="00822E21" w:rsidRDefault="00822E21" w:rsidP="006E76C1"/>
    <w:p w14:paraId="41DA0F18" w14:textId="6581DF43" w:rsidR="00822E21" w:rsidRDefault="00822E21" w:rsidP="006E76C1"/>
    <w:p w14:paraId="425EFB7C" w14:textId="50E29E56" w:rsidR="00822E21" w:rsidRDefault="00822E21" w:rsidP="006E76C1"/>
    <w:p w14:paraId="20E11E5D" w14:textId="77569672" w:rsidR="00822E21" w:rsidRDefault="00822E21" w:rsidP="006E76C1"/>
    <w:p w14:paraId="4FD68A40" w14:textId="74829662" w:rsidR="00822E21" w:rsidRDefault="00822E21" w:rsidP="006E76C1"/>
    <w:p w14:paraId="50D02556" w14:textId="77777777" w:rsidR="00822E21" w:rsidRDefault="00822E2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04B72446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B087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44B965" w14:textId="7C95462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8938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4F13CB" w14:textId="20EE307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ate</w:t>
            </w:r>
          </w:p>
        </w:tc>
      </w:tr>
      <w:tr w:rsidR="006E76C1" w:rsidRPr="00F250B6" w14:paraId="53D52BE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F73686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6F362C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2184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2B8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049D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1600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C07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85B6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D33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174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FD4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5577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80B6BE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0334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08F4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9E13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70C3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FE29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793B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EB7E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6C63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2873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F157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F32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EE34877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369F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911E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4B24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C92D7F" w14:textId="56C7F9F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420413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5FC3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D0E1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6716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979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DC31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6AE6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329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DAF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812DB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BC2A16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4B634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25E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CBA9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8202DB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71D1F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8FB5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3512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2BC757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8702D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8432B8" w14:textId="150823EE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9A7D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BD00E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F398A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34BF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ACE4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39C7D4B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D88AB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4E69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282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F4A8EC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7F638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1A6E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1EC3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EB5A94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54331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B381E0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2E46F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981D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B0E1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F9E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83E9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6F632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FFE8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7BFD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C4F6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2C9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921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6C74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6F653DA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2BC8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CB13F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EDE8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FB41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1038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200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44CD4F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BAA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CFE94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234D2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BFC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43C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9E21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5A2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1E8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265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54C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52E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5D0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DDAB895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92D85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816FA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A4ED1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27CD8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05069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2C339294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AE7EA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E2C1B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D2602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2CE0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29EAB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50EF7923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8AFD1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B9C6A" w14:textId="6BC36EFD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15042019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C7888" w14:textId="60B5C8D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ti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B8D412" w14:textId="38E7B46E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AC8824" w14:textId="5F1EE5D2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0469A6D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07061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805F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D0AA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221B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7660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5D7AF2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31ABA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38F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FE56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5A63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A6DF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9C2C60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67134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5A85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B78E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D11E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78D6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14AF86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34DEC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5259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4121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A392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2D4F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323897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28823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18B9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9D83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C8F5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6BC9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55D2CC6" w14:textId="77777777" w:rsidR="006E76C1" w:rsidRDefault="006E76C1" w:rsidP="006E76C1"/>
    <w:p w14:paraId="728B9343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62B4105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9D66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461E71C" w14:textId="02FD90B4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1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AEBC8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79CFF3" w14:textId="30AAD81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Date</w:t>
            </w:r>
          </w:p>
        </w:tc>
      </w:tr>
      <w:tr w:rsidR="006E76C1" w:rsidRPr="00F250B6" w14:paraId="4F80EE3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6A28F3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7B1AB5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845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F34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92BF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CC60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AFBE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253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0FE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F2D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B9A3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BFF7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D833DA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0A3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C7A3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E90B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57F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B593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2EF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E50E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5970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314B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2C85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0247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CF60F83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E169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98CC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DFDB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034EE1" w14:textId="1683E801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422050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BE05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61B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83D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E9BC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E1A6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B7CF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9C23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097A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BCAE4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A75F89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ACF62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EA1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969D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F8530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280B1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3DCB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C0EA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6D2EF98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952AE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9AA13A" w14:textId="0D8A989B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27FD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54589E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28753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263E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3AE3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12CA49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C8483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877C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BAC4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FE1A37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E7186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A0F9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9046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159D8A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48C1A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83A111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6AD74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4D87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5084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727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D554F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02852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E864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12C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21D3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050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ED8F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B867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07022B4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DA1D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0A491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61A3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D28A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23ED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4EF0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FA1CC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F00B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53D1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4650C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E25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1A1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BEA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8D4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4B0F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182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292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BA5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169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78BD915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2E595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26BCD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277AB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9BAD0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848AFC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8A153F9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13BD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4CD9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4053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8C0B3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3A128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FD4329F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1F785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583EE8" w14:textId="3A035FD9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13032019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71FE95" w14:textId="69508271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406BB9" w14:textId="50A92668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7190FE" w14:textId="67641AC3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14CEFB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A6C92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F39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D0B1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482A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9034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DF75B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95970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069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6CFC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0EEF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0599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CB1D3F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B46EC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0AE5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100F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3E65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C44C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25DC89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D783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995C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D2D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7930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5978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4684C0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E5C11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2D86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9EA1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A645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9CDBA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038D227" w14:textId="77777777" w:rsidR="006E76C1" w:rsidRDefault="006E76C1" w:rsidP="006E76C1"/>
    <w:p w14:paraId="0EE2EB73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21A7D868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6F66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6CE7A9B" w14:textId="6AD010F0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1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427A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6EEDDC" w14:textId="7A12BA0F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format</w:t>
            </w:r>
          </w:p>
        </w:tc>
      </w:tr>
      <w:tr w:rsidR="006E76C1" w:rsidRPr="00F250B6" w14:paraId="5C34FC3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25CC32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8177FC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D67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14F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E377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6A7F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A81E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9D04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C8ED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43E9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648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153F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113733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BC8F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DD63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4D88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71E7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C65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2F45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93DD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B574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3AEE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D431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135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249DEC8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3714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17ED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F64F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448909" w14:textId="4412D2E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9F595A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F487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0137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C70F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AEC6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EE0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C94E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DFDB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FC06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D21B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653FE1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4890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CB23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24A5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94E488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79ED9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9DC6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C4B4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6094C3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423B3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E584D8" w14:textId="1DB7DF4B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2615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784DF1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BD43B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DC12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BBFA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3C85CE4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6FDF0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CD0A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19D3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684034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A058F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82E1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804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7E9047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F6D0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086670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F2B6E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337C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676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150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4EA2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50726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6436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843E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6471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5868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AA29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279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23AE2B9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5E03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ACD8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F68E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D809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E77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5A59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88EBAC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8CC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0807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8FCD5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A32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C6F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343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66F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421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367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76E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5B1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95D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93DCE1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9F6A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C11D8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95808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D71A54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DD3DA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73152EF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8D85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36DB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38FC7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D7AF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66A4D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3C71372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478A3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8F4A2F" w14:textId="7922E52D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665D17">
              <w:rPr>
                <w:rFonts w:eastAsia="Times New Roman" w:cstheme="minorHAnsi"/>
                <w:lang w:eastAsia="en-GB"/>
              </w:rPr>
              <w:t>‘20190415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1DC8DC" w14:textId="6C92C1E0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AF8D52" w14:textId="5524933A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CD3DC1" w14:textId="754FAFFD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670AF1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41B97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757E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93EC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F3E5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A553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45F53A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A894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716D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9A8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52D3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965C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FCD535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19268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7E2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E3AA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17A5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2508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4159E3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03F7A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12F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D05C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69E2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29FE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D29836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3676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8339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6B3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5F14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91F9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CA28392" w14:textId="77777777" w:rsidR="006E76C1" w:rsidRDefault="006E76C1" w:rsidP="006E76C1"/>
    <w:p w14:paraId="419E55C6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C08FF55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4D6F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FC275DA" w14:textId="639C14D8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22FE7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D54D74" w14:textId="034FC9F5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ime</w:t>
            </w:r>
          </w:p>
        </w:tc>
      </w:tr>
      <w:tr w:rsidR="006E76C1" w:rsidRPr="00F250B6" w14:paraId="4FFE0B0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84674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9F3958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BC17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165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B1E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065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542C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711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767C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873B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0F91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819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AF3522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F94C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FC99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AB99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3679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D560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D336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D634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A09C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2EF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8B68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3994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C8A8F7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A2AE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FB2D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1D4F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6CFA3C" w14:textId="1AF6ED35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F5FBC3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06C5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C25B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A11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9FCF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E65A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447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250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C5E7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58C0F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FF076B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70704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54C5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2F4B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2136F5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C5740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014B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BB3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0A9B817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A3AEC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74F564" w14:textId="7DEF91A1" w:rsidR="006E76C1" w:rsidRPr="00F250B6" w:rsidRDefault="00665D1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F6C2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11045B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C2BA8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7A90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F445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0B9BC73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50600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814D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906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AEAB71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7F433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41BC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90D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F63CAC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7EBC6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E0EAD7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214C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8F12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C3C7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BFDD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A7562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9A164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A5A4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AF53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5E7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89E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912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F454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9A30321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67E2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7990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B558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213C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0816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5818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7D3A0A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BF1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E56A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88E97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ADC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874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695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333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BE6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6FA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72D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6DF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AE9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3B639A2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CC7552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61B7AC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741556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75D34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36ADC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4DA6DCA7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0CDE3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9CA1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4E01D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4E155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94C7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10E3B50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6BD2F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889DC6" w14:textId="41821263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1200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9AB8A" w14:textId="0BE1138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rompt to enter </w:t>
            </w:r>
            <w:proofErr w:type="spellStart"/>
            <w:r>
              <w:rPr>
                <w:rFonts w:eastAsia="Times New Roman" w:cstheme="minorHAnsi"/>
                <w:lang w:eastAsia="en-GB"/>
              </w:rPr>
              <w:t>pax</w:t>
            </w:r>
            <w:proofErr w:type="spell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D6BB94" w14:textId="54B7E3C9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E6EC91" w14:textId="28DBA753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0C47B96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62E3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829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B44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1B11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6978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91FC85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A15B2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327E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7CE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24D8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980C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EA54A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56A3E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DAA2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8670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8B8B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795C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73E8FF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BD7FC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DACB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C69C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7847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4C39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F32DA8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26E1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14B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725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9310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F572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CF5F8E1" w14:textId="77777777" w:rsidR="006E76C1" w:rsidRDefault="006E76C1" w:rsidP="006E76C1"/>
    <w:p w14:paraId="3359C467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C23EAC4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D076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953EACD" w14:textId="5407B6E9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2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63BD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7BCAE7" w14:textId="113CB342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time</w:t>
            </w:r>
          </w:p>
        </w:tc>
      </w:tr>
      <w:tr w:rsidR="006E76C1" w:rsidRPr="00F250B6" w14:paraId="298FC09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F23BCA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FECA56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12A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151C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0059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714F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FD1D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6D75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9E2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AFD5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987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F72D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89CDD5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DB96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27AB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75C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9CB4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C9BF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820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D211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E544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8439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FDB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436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E5B82F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E530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8062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48EC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B8496E" w14:textId="519BCEF7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0A93F6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D7B7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B697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D8EB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DFBE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F52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1A2E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8650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4A0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27DF2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2A7FF1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1F199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96D6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BFA8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0C91DC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F26F1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9CBE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3CFD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0A14B43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876BB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3C86A7" w14:textId="750E4F12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684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1EA55E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52FD9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D798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1439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8F81272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EDFE3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3F78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9CB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4E9583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E88D5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82E1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698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60D296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9EAA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6DBFD1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089D8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5636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A50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8E7A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04811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AD9CF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F02D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04E5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D757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3E86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93F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C40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052A54C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F9D6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89903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3129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095B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05BE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AE2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C6470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C3F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E25F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1433B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46A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64F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D00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B24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B7C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CAC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867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CC6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E44F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C6D9522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9EDA7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30C12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A6FDE6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B3BCF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5BF6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9E0E959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FF1F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701B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C99E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DF09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370CF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AD20281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65018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87E2B" w14:textId="3E443023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2359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0D2790" w14:textId="1940B575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B3A78A" w14:textId="627E07D8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2F2603" w14:textId="1FF2D11F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972572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B6D84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48F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4D90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9FCA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3077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B4140E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59FF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7E2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8667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4CE8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7E74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971771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63172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7D54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17A2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C1FF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8182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7881A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F30F3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9A90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975C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CE6F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9725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8C2E7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140BD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16F4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BED6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25B1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1CDE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BDF7568" w14:textId="77777777" w:rsidR="006E76C1" w:rsidRDefault="006E76C1" w:rsidP="006E76C1"/>
    <w:p w14:paraId="06A7D906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0D57DC55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3D5E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D529127" w14:textId="1E3C185A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2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9776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BC7817" w14:textId="53416722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format</w:t>
            </w:r>
          </w:p>
        </w:tc>
      </w:tr>
      <w:tr w:rsidR="006E76C1" w:rsidRPr="00F250B6" w14:paraId="61AD499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AC5169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3BC339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14DB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2D63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597E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4820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2646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69A0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1E3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8CAF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50D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71D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6F8C3C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ED7F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685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A1BB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A483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498B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6DF7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B4FB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1960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993E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CD5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C41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DA93E2A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7C91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E88E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A76B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E6070C" w14:textId="4CE7A256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6455D3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C28C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A164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863C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D289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E52C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D720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17CF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7808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EBD0D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9B707D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DB3BC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5784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8E04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DB577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16FF7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47B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05AD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1E6FEA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B830E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39B7C3" w14:textId="64821B4F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B68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37CF6F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C5054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67FA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FE7F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2F4A89B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B30D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A2E14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9F6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A0E351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F520D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FAC7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DC3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EA36C4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893F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F1637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A80B1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2398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CB5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FEA3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E355A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F589A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1E27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E5E8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693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023F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151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D3AD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CC85208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7D80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FA4D0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F1D1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F17F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C217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00CD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C094A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FC7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9892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3309D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75C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F89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0FC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265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BEA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D56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DC5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9D1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833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C61C198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C12BDB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056F3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988B1B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16119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AEC25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3161CA04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D4CBD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0198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4AE2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FF1E7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4969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7D7A8B7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8FC5D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A64A90" w14:textId="07E95173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72E49" w14:textId="283C4F5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07744C" w14:textId="2CBD8817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054FEB" w14:textId="3E51E485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49F98D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702CC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71AB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C946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89878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4E58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B352F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B7093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E90A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3DE4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6E0E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212C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264A75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23B4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29B8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B34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39DC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CB32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2B6B04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75665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E2E8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FE54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F824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9532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6AA0CE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9454C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8616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1003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7130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4ED7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4BD6071" w14:textId="77777777" w:rsidR="006E76C1" w:rsidRDefault="006E76C1" w:rsidP="006E76C1"/>
    <w:p w14:paraId="0029B22F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144937E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A574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871C656" w14:textId="43218A96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FD28F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DB25C4" w14:textId="43BF2512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x</w:t>
            </w:r>
          </w:p>
        </w:tc>
      </w:tr>
      <w:tr w:rsidR="006E76C1" w:rsidRPr="00F250B6" w14:paraId="7219EEB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B0099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2B2AD6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B3D8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9054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0AE1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741D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8E2F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CFFA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C7BF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000F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6A1A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834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F1694E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E6DB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8F4A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351C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9BA9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D265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8FA4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9367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F82D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FBC6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0907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7BD1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12D3882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05B65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48CB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B3D9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B086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DF4AE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D89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FB53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C929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255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A431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1690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BE36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078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79295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B33BA1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A75A7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B7AD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830E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2B48AC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4A108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681D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91B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CAC949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F2F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9E46B1" w14:textId="6C7DCB90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ADC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AEA1BD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CC54B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D9F8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1468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AE4B928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3AC6A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E382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24A5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4B1374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A007C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5630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9E29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8D3915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A159A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1F95FD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6DEA4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663E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BD9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8B9F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6BA07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1F8F9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7D54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2446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C2ED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813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8AD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6BFC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839744F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77B0C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AC7A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332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3C49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EEA5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3B9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9701AF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2FBC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76CE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BCAC5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A91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8D2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DF4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D18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43AE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B25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E34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EFF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6A9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C2EFC6A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C73C4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61A6F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74E82A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F8353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1E36F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DC9CAE8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965D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816C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1DED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22AF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8B75F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428A978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A168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BEF06B" w14:textId="29ED5D0D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8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19F543" w14:textId="6665990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E2F49E" w14:textId="62AD8E38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CF0CBD" w14:textId="5A974D2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6140E39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FA2F5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719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8C29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15B9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8429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9B0F95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68D63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EF40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9952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F18E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F80A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53C0F8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9E9E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FFD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6A0B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4DEA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337C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F3AAB0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2D278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5347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DE8C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BA13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7BF3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D30446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F363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8F57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2A6D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A9A5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4CFA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FBDC3BF" w14:textId="77777777" w:rsidR="006E76C1" w:rsidRDefault="006E76C1" w:rsidP="006E76C1"/>
    <w:p w14:paraId="4E0B2810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80FBCDA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0CD8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0C9A705" w14:textId="0DB386C4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3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1930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553645" w14:textId="26888ABB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ull reservation</w:t>
            </w:r>
          </w:p>
        </w:tc>
      </w:tr>
      <w:tr w:rsidR="006E76C1" w:rsidRPr="00F250B6" w14:paraId="68E2975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CCAB1F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CCD996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8205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10D2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5EC5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321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98D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6E0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007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0A6F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7555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5A3C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2160B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D3DD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FF1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3AE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6E2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874F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F54B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5DC1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D8AD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7674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A5E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E2DC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0730C60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879B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6FF8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1A05D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2CC449" w14:textId="2773FDC2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029D819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AE69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0148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4388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ABA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ED7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1570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9AF7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0F8F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EE27B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476E8E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0D1DA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739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5F85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64256A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F80349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6EAF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9EF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A5B4B0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021CE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1BAF86" w14:textId="3F5DB6D4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966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75DE85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5A2E3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AC2316" w14:textId="18973D4B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 tables left for reserv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CAEF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7941BA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A6D78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A716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78D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C7A61F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DB677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1E2E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439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D8E2ED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0CC96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B9810C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C83B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AF84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88A1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9FBA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2593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BE5DD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7583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36F7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23D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DD9D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FD84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D1B1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E76A79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A740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5500B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C9DE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5EE3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4AD2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96F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82C2A0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C90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30D1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0FA45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FD2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233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722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F60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541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EDCA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32C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BDC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6A3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515470E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155CB8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6CCFB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06A17C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1F9EF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212F0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47967685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C53AA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B320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30271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FDB23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EB72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96B6B34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4DAA5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8D16F6" w14:textId="46C0452E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8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B6B44F" w14:textId="65A609C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30057A" w14:textId="2348E473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4EFDCD" w14:textId="6FDAE82A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DA5B1D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FC798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CF80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75C8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9C4A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E9AD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D43386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4C0A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7F93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3804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0518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8E89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7419B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D7FA4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919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3429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2F8C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3446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113684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B495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0949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5584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C8E3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D0D1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86C5FF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93BE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BB2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0D36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F089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E01A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0A9C5D8" w14:textId="77777777" w:rsidR="006E76C1" w:rsidRDefault="006E76C1" w:rsidP="006E76C1"/>
    <w:p w14:paraId="2C17BDC5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7C65179F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5D801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B63BBD" w14:textId="23F7CB26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3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C1EA2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5CE25E" w14:textId="0FD3D4B9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valid </w:t>
            </w:r>
          </w:p>
        </w:tc>
      </w:tr>
      <w:tr w:rsidR="006E76C1" w:rsidRPr="00F250B6" w14:paraId="4896D36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48291E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45E559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0564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E218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D2B8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0748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74C4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524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49FE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C332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7E36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F14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97063B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906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C43E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AC01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D179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A45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7BAB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F9D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FBD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C71C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9133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7876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88CF33A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AF28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A3EF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1A91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5059AC" w14:textId="5312F7F9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44A0EB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BC6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D8DD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A718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656E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EB5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C469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FE00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0F3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6208E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FFBF6B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0345C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C0B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16E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83E2CE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24A8C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6BA9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57E0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00429F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4C73E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0644CC" w14:textId="291C9B0F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A19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FEAA5C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C9E0F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C812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6BA6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3D353C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E733E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BE6E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AE42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C8BA08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2FEFE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123D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C437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93D07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9B37E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4BCB4B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66CDC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4DE0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CBB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7E61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7AA84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D9665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B1E1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A8E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AA6F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9157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DA0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6242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CA7EE5C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B02E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E2BE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B212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79E4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3245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A69B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2F4B3E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04B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19A2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A54AF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C04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48B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B04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99A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899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114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117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5BC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8DD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E4D572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A5D1E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472348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550B7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A4819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0D00D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6788B30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9DD64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731B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010C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74C90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F4CF5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803FC02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809EE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5C13E7" w14:textId="5D4A277B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74498D" w14:textId="4D86F712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rror message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368EC0" w14:textId="4DC13C10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0F1E22" w14:textId="2A98932C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A7501C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E7A3B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810F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4DE7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B1F8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8EDB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A82F07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1A9D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6CD3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FBAD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4177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8C54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5AB7FB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50C81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1935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1363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EEFD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820F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21118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4ED15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C2C6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4EED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0CFF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A208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856B89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B083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6716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D505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505D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28E7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1F3F02B" w14:textId="77777777" w:rsidR="006E76C1" w:rsidRDefault="006E76C1" w:rsidP="006E76C1"/>
    <w:p w14:paraId="06515267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A0FC0D0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D2F6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44056F" w14:textId="6658EAD8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C9142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A668D0" w14:textId="3A05E8DD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am</w:t>
            </w:r>
          </w:p>
        </w:tc>
      </w:tr>
      <w:tr w:rsidR="006E76C1" w:rsidRPr="00F250B6" w14:paraId="3F73459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4CFD1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B85601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C514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B21A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BAD9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26AD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554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220C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998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8CE6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25A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4782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19FCBF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40FF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9AF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E226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DC2A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6C5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A605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2D7F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840B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B1C4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BA89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3133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F84BA3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61FB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FE60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D527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0206A" w14:textId="029A985B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5DD12E2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7A90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1386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0DB4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3E7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8487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45FA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7AC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F3B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522A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4CE2C1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7E51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0EA7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3E44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D4AA3E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E35E0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9A71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148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B0635E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7E564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C052E2" w14:textId="1105C5D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87C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6F1A32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4F7A4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138E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3F42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92F7B2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0C3D3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948B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C982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17F07E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35463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D3DB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9447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892E0C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5EB04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89CCC8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25F87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E0EA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835B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663A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E3832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92A9C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C0AD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C2BF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2FB5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593C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76FE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56F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B9D11CF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5C53D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E5AA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7BA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7444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6CBC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9895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70E8FC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12C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CF4F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BAF9A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74A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245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23C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4DB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482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CD3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A4A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E1C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886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91D1B35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4AEC5C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E6EA4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B7082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C08FE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5D01D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8D220F9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CA982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DF745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32B8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DC5D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6FF3C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0E2B54D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47E37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EE6BE7" w14:textId="6493B77D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AE59AD" w14:textId="60417F60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rompt to enter contact 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B33D1A" w14:textId="50D7552F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3C06EE" w14:textId="2813CEB4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C1407F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2007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E8EF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4A67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6681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7C06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061D27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195A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56C6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40F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9B6B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7E3F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674D75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D508C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DE4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EB3D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A528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0644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CF4FFA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74FB4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84C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8BA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1D76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5167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B13F92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0FEF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430E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A73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57AB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5369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84AF6C8" w14:textId="77777777" w:rsidR="006E76C1" w:rsidRDefault="006E76C1" w:rsidP="006E76C1"/>
    <w:p w14:paraId="6EEA42C6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87F0B66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C10AA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66330DC" w14:textId="7B199385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5621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48FF82" w14:textId="4167EFFA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ontact number</w:t>
            </w:r>
          </w:p>
        </w:tc>
      </w:tr>
      <w:tr w:rsidR="006E76C1" w:rsidRPr="00F250B6" w14:paraId="3168299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E5147B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B4F970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6130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4B8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B186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85B9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40B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BBB6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69F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06E0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DB6B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BE44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0229A0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0F93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8F82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854A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7530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DB2F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AAE8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905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1E2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4A4C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6444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984F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FFD2D07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7B3A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6F2A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BFD7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B0F03D" w14:textId="68D7244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30D6ADB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B529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004A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F0E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5DEC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5625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DEC4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B2B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5D07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4688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089A3D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B5EF8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60A9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52C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973ADF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D23AD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2908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4281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D39829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E5CA9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994E2D" w14:textId="7EBA3B8A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5920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D788FD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53B96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FCFA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16E5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36C7C2A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33724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B36C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6597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AFCCA1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E425A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28491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045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48373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E0BBA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E8BC87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3964C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F092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2666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6F1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FDF72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4FF74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52A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AFA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940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F1C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75E4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C7AD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B7A8B2E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A7C48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CE92E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69F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6EE1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F20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FA96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066CE2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A36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B274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6FE93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205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A41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97C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48D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D24B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353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13A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118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F43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F84F6F3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0053F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A1E66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0FC93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CA6AFB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1B0324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2A8EEA3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02B4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D26A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5B53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A498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76898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C647A03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D7C36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70E8C4" w14:textId="60A5FF4A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91234567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9E7B93" w14:textId="73139EA2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F77E1D" w14:textId="13C090BD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ADCB7E" w14:textId="30AE7555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3C2D905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9ABB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2E6C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F2C7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CAD8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F0AD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B57A70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0747E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5E2A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9C07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D9D4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ADD8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07A12F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AE988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1EFB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B31D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8605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7CE5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E81537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36401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4541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CAC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6436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8F3F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02547C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6C3FB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D54B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C24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AE37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A467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13FF9BB" w14:textId="77777777" w:rsidR="006E76C1" w:rsidRDefault="006E76C1" w:rsidP="006E76C1"/>
    <w:p w14:paraId="6E5C63C1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22E7DBE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6BE7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BA6049D" w14:textId="1C5DD086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5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B0BFB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C64413" w14:textId="47431A68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Number</w:t>
            </w:r>
          </w:p>
        </w:tc>
      </w:tr>
      <w:tr w:rsidR="006E76C1" w:rsidRPr="00F250B6" w14:paraId="5B51D93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9AD124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A563A3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04AF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C788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CC85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3A66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691C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845F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4E24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E5BF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DD8B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4F4D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BC307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0739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48C0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1793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49C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A6AA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DC9D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81E7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A827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FD78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B58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DDF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9F227D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9D08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6EF3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817A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4949C0" w14:textId="140EBF1D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3C98D0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FB0A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C12D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FB24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C260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0267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465D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8455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C709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C3AB7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596EBA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9DA0D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44C0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891A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E72D71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34A6D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F1DA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665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61E1AD7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B366D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7D81A6" w14:textId="1766F624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3AF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4AE3F0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C8337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6B9E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A1AE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4E0F578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B4DF4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4E5E0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E2CD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B97B3C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35A13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774D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F12E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EB8BB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D9B85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C816E3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6D3B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8D6E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C5F3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25D7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C5A0E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4B981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7A0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B34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5A50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C28D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B319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E78B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FB2C57A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A5CE8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94FF5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9967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1F9A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69A0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4178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30B362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E96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94F5B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6963D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25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62D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D4E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BDB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B77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F71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E0A4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9D6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187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DDF510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293B0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CA529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4D0070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ABA2D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93DF0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1C7078CF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B354D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DF39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9E6E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F9F0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8DA7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EBB8E4A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D74FC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C5012" w14:textId="44D2DDF3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56BA6">
              <w:rPr>
                <w:rFonts w:eastAsia="Times New Roman" w:cstheme="minorHAnsi"/>
                <w:lang w:eastAsia="en-GB"/>
              </w:rPr>
              <w:t>‘9123456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38A705" w14:textId="41DE3B0C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6C348C" w14:textId="058C1E58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28AE82" w14:textId="34C2A54C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572B38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4E774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4313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50B3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08DB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AD76C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5DE7E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5EE07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D72B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A9AC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4E2A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CD5C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74F45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5792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54D1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F19A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B1E1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17DC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8909BB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CDEB9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D3FF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F092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3A94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6C9B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FA205C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2BB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CB7A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3454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9DC7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EBE4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5C3CEB2" w14:textId="77777777" w:rsidR="006E76C1" w:rsidRDefault="006E76C1" w:rsidP="006E76C1"/>
    <w:p w14:paraId="73DD8017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383377EE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387F5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D8A50A" w14:textId="4FA72BFE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5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4056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336195" w14:textId="01DFAEB9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6E76C1" w:rsidRPr="00F250B6" w14:paraId="18B07F8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8CC765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8CA30A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BA45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9F6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2F53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9FD5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257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A195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DFE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6B8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5565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196E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AD4BAC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190C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466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02EC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A84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2F2D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EB51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9F8E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38FD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6C32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DE15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DBD0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53833D9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0E33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C903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78B37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6A442" w14:textId="39DBD124" w:rsidR="006E76C1" w:rsidRPr="00F250B6" w:rsidRDefault="0047381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52D53EF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29C4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DA2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7CB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89AD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AA4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F598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5F1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8D55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1681F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E84D8D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97F90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D5EF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B82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A4BF09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DD7C5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F91E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236E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317FBE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58CE0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E4DD32" w14:textId="60E25B21" w:rsidR="006E76C1" w:rsidRPr="00F250B6" w:rsidRDefault="00456B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</w:t>
            </w:r>
            <w:r w:rsidR="00473818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6D4A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EA3D17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28B25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4E04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08CC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4FDDB8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A7BBC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DB19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6E58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70C939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F9D48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5C16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E9D1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D2EB9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5A79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A7B597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92435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3762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BA84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6E06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0F2B2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6F701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FED4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459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5CA9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DAAD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847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0CBD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A8F37DA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A55C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4D291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34DB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C49D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DB03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15C0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C1FD1B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E53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876F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98981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F8C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FC8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B6C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87E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B246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210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189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5EA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168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45D830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BCB8D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0AD5E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4BD170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2910A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71C95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4D2679DC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836B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DB276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69D9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D662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89527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8B3D974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1DD87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0559FF" w14:textId="0528F33B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473818">
              <w:rPr>
                <w:rFonts w:eastAsia="Times New Roman" w:cstheme="minorHAnsi"/>
                <w:lang w:eastAsia="en-GB"/>
              </w:rPr>
              <w:t>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A312D" w14:textId="3EC10DB6" w:rsidR="006E76C1" w:rsidRPr="00F250B6" w:rsidRDefault="0047381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1D6543" w14:textId="0F37E4F3" w:rsidR="006E76C1" w:rsidRPr="00F250B6" w:rsidRDefault="0047381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C293FB" w14:textId="3AE07CA1" w:rsidR="006E76C1" w:rsidRPr="00F250B6" w:rsidRDefault="0047381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6F4CD7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AA05B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AB12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E825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EDAA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A2F7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609D33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7BE97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B81E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73E4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1DAF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DA9E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91DEBD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F7E0A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726F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28FB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561C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902D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9E888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ECCC4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64A1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A1B9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4AE2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E5BD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03C46D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E7900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8D74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BDF3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43EB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9DE3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3769BF8" w14:textId="77777777" w:rsidR="006E76C1" w:rsidRDefault="006E76C1" w:rsidP="006E76C1"/>
    <w:p w14:paraId="084A484C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03CB238E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4C43E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7AC610E" w14:textId="6E8BF461" w:rsidR="006E76C1" w:rsidRPr="00F250B6" w:rsidRDefault="0047381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0-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B1415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C88B66C" w14:textId="13466C4F" w:rsidR="006E76C1" w:rsidRPr="00F250B6" w:rsidRDefault="0047381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ervation timeout</w:t>
            </w:r>
          </w:p>
        </w:tc>
      </w:tr>
      <w:tr w:rsidR="006E76C1" w:rsidRPr="00F250B6" w14:paraId="6F9F52F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FBBA8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36ED0E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521D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404F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44CC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7901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B5F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9998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8C36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15AE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D3E7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64D7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63844D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F30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792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1CB6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A286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1D24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2070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2E4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93E1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F1A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E9B9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7406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8DDE845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B5F6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B5B3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A76D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B3C1D" w14:textId="5589F87F" w:rsidR="006E76C1" w:rsidRPr="00F250B6" w:rsidRDefault="007667FB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382B13F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480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6A20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6DC7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16D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17DA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572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9566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9BF0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63E94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FA2F6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CF942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83CD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7413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00B72F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A9251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01F9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D76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657F6FE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4646A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11FF56" w14:textId="695A09D0" w:rsidR="006E76C1" w:rsidRPr="00F250B6" w:rsidRDefault="0047381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ervation timing out within 5 minute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D71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E0505B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F52AF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7E20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214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A35FE96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BA1AD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BA5B6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63B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6D42C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748CD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4C17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B06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22DF54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A712A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184368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82D0E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B7B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2F8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8B62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52B19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373F3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25D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E0BB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8C78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FF1B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050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8DAC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2B1F2D6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2862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405175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159D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563C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68F3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47B9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0E3DF8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D9A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CCC1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25D76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6F9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CE2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7A6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981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C03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062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D0D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EAC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C2F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49B94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033F1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497672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F5C7C2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131D0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4EBA3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A908198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568E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F9627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E7EF1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70FEA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B032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0F0F7CEF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C8A8C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FF4D7A" w14:textId="54DA3D26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BD65EF">
              <w:rPr>
                <w:rFonts w:eastAsia="Times New Roman" w:cstheme="minorHAnsi"/>
                <w:lang w:eastAsia="en-GB"/>
              </w:rPr>
              <w:t>‘9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C3F34" w14:textId="483E8C22" w:rsidR="006E76C1" w:rsidRPr="00F250B6" w:rsidRDefault="00BD65E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ervation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21675C" w14:textId="2406F005" w:rsidR="006E76C1" w:rsidRPr="00F250B6" w:rsidRDefault="00BD65E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871A7A" w14:textId="5CFB8120" w:rsidR="006E76C1" w:rsidRPr="00F250B6" w:rsidRDefault="00BD65E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372F42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38A2A8" w14:textId="37957E58" w:rsidR="006E76C1" w:rsidRPr="00F250B6" w:rsidRDefault="00BD65EF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C4EBF5" w14:textId="0DFF695F" w:rsidR="006E76C1" w:rsidRPr="00F250B6" w:rsidRDefault="00BD65E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ait till timeout and input ‘9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9D098B" w14:textId="75F6B576" w:rsidR="006E76C1" w:rsidRPr="00F250B6" w:rsidRDefault="00BD65E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ervation remov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83F6EF" w14:textId="6150DBEA" w:rsidR="006E76C1" w:rsidRPr="00F250B6" w:rsidRDefault="007667FB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A4F5B5" w14:textId="42163390" w:rsidR="006E76C1" w:rsidRPr="00F250B6" w:rsidRDefault="007667FB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5A873C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0D360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DDF3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D7EF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FDB3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CB19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93CE55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6F8C7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6D6B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BE40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AA74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4A02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5D7303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362A4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015F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AF28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A388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A743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3C95FF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60BBF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6D4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F0BA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295A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91D5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F7318F1" w14:textId="77777777" w:rsidR="006E76C1" w:rsidRDefault="006E76C1" w:rsidP="006E76C1"/>
    <w:p w14:paraId="4D908E6C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750C5D4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B499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481167F" w14:textId="0D779BB1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48EF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1290FB" w14:textId="0984BD14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nage Reservation</w:t>
            </w:r>
          </w:p>
        </w:tc>
      </w:tr>
      <w:tr w:rsidR="006E76C1" w:rsidRPr="00F250B6" w14:paraId="61D5DE2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C204ED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E43A05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6ACB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0CBE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C6F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D55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08C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CA2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C04B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0CEE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15FE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C51C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62967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B884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B22A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AC2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30B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8C7A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4DB6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63C5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952F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4B5B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1434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31D2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FEFF4CF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31FD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CFC08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18D1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C135F" w14:textId="6841C5B2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FE4E44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8F86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18C3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DC7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173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39CD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A054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D3BA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A8B5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376B7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223DFE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55233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7E78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CEB4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60FF3B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1604C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C14A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48DB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52693C7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05F95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3C5A0C" w14:textId="28A69203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5762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661DE6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421EF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5A9B860" w14:textId="3C7C95F7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t least 1 reserv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316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0341AB6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9DEA6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35B1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63E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6BF43D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F1829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2BF0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A3B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A88ABC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99941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8D26D2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BB239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B1C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85A3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CED6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02974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729B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E9C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5C5C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63C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9A3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5527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CBDA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0E74FF3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337D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A5575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2F0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31E4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228C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655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DE274D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2D6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F83B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B0C34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587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002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B56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DC7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DA3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BC06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B43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F77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B16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E2E6D03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A8334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C4950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95B35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0CDD6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95997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C871857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618D7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1D45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7FE07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77082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5972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442BA0E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BD6E3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390433" w14:textId="043C089C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C72B9A">
              <w:rPr>
                <w:rFonts w:eastAsia="Times New Roman" w:cstheme="minorHAnsi"/>
                <w:lang w:eastAsia="en-GB"/>
              </w:rPr>
              <w:t>‘1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62ED6D" w14:textId="052BEFE0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enter reservation contac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3B1A5B" w14:textId="2C1E0865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6EF1E4" w14:textId="0DF366D5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4024B0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E8793D" w14:textId="2A2CA012" w:rsidR="006E76C1" w:rsidRPr="00F250B6" w:rsidRDefault="00C72B9A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FDDF2" w14:textId="68E070D5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91234567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725D03" w14:textId="026BA5BA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reserva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671C9A" w14:textId="2608D13D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C0F1A0" w14:textId="5B08E7A6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2B9A" w:rsidRPr="00F250B6" w14:paraId="4B0B1A7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047B4C" w14:textId="7FABC309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FAD7EC" w14:textId="0BFDFC21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3A2CE3" w14:textId="31221BE2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manage op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D8C420" w14:textId="4D6773F3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E8DA4A" w14:textId="14D80FB1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2B9A" w:rsidRPr="00F250B6" w14:paraId="1F522B5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03B31C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FAE528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35FAE8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E78C26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F83690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72B9A" w:rsidRPr="00F250B6" w14:paraId="13176B3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4D01E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C0D4E3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B3AE9B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3E353E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8D698E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72B9A" w:rsidRPr="00F250B6" w14:paraId="068B8A8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78F5ED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7F2984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686B12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CE05B46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1A35B8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46E24AF" w14:textId="57B2D9AF" w:rsidR="00822E21" w:rsidRDefault="00822E21" w:rsidP="006E76C1">
      <w:r>
        <w:rPr>
          <w:noProof/>
        </w:rPr>
        <w:lastRenderedPageBreak/>
        <w:drawing>
          <wp:inline distT="0" distB="0" distL="0" distR="0" wp14:anchorId="42264398" wp14:editId="50FBEA45">
            <wp:extent cx="6276975" cy="384810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276975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60531" w14:textId="0D7CC0EF" w:rsidR="00822E21" w:rsidRDefault="00822E21" w:rsidP="006E76C1"/>
    <w:p w14:paraId="0602534A" w14:textId="2241F5C8" w:rsidR="00822E21" w:rsidRDefault="00822E21" w:rsidP="006E76C1"/>
    <w:p w14:paraId="577EC076" w14:textId="34AA61A9" w:rsidR="00822E21" w:rsidRDefault="00822E21" w:rsidP="006E76C1"/>
    <w:p w14:paraId="07714E5D" w14:textId="20D80195" w:rsidR="00822E21" w:rsidRDefault="00822E21" w:rsidP="006E76C1"/>
    <w:p w14:paraId="19C162A9" w14:textId="2AF2A358" w:rsidR="00822E21" w:rsidRDefault="00822E21" w:rsidP="006E76C1"/>
    <w:p w14:paraId="3971386B" w14:textId="77777777" w:rsidR="00822E21" w:rsidRDefault="00822E21" w:rsidP="006E76C1"/>
    <w:p w14:paraId="124B1F8F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8C980B2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70668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BF3F382" w14:textId="20DBD3F6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D1B0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7C25F7" w14:textId="02CA2481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Fulfill</w:t>
            </w:r>
            <w:proofErr w:type="spellEnd"/>
          </w:p>
        </w:tc>
      </w:tr>
      <w:tr w:rsidR="006E76C1" w:rsidRPr="00F250B6" w14:paraId="7F20A10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B1231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1D5C05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416C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DD03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5C2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667B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A992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76E4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BBC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B3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07A5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CD4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ECF95D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CEF0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EC24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508E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7E7E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8A4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789E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58AF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4C51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D26B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61D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4C1B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3EC39EF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B538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433C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16ACD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52AE0E" w14:textId="58B4DE31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4B99494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776B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539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23E1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86B5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DD17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D011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38DC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6003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82421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82EDE7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918B7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35F5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24B0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0FD51C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9C665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0EA0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2860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79F914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37B73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7D2E26" w14:textId="7D7C86B4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6033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A17D4E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941C3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0B4D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9FD0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EAB45B2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50621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CFC5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DC76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E0A00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9D825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9F66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1918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11E684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787D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D2A9B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9C548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7AC5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E61B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B885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D77E0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90BB4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2135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FE6D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CCDE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AD6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C69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35E1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9949FAA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9471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DB83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536F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CE3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1DAE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C71C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45C5C4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E2E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3539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C7B70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315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E15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3CE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28F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997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860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926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B6B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790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6D8DBA2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4D9A0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1A4D1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0C49B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73D92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F5E7C7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3B8A069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6EB4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A1D42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F7BB6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80D90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B5C01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C72B9A" w:rsidRPr="00F250B6" w14:paraId="4A5375F9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EECB30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5D19F" w14:textId="11ECFA7C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778ACB" w14:textId="5407E792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1452E7" w14:textId="1355B1A0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BD5ADC" w14:textId="598C028B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2B9A" w:rsidRPr="00F250B6" w14:paraId="2DBA8A1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E1B94E" w14:textId="6B4A69E8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EDC19" w14:textId="6CD194F8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6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9E812C" w14:textId="2921E2DB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able is now occupi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CE69DF" w14:textId="0EA82205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C077A2" w14:textId="632DC62C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2B9A" w:rsidRPr="00F250B6" w14:paraId="6873F1F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4FB711" w14:textId="6E187434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2F01E8" w14:textId="59E116DA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 and input ‘1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690F5B" w14:textId="63D1EEC2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ervation is remov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7EC304" w14:textId="3614C55C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0C49B1" w14:textId="55E4353C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2B9A" w:rsidRPr="00F250B6" w14:paraId="0CAE88F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15F1C9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9852F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A73BC3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AC5998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F5E712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72B9A" w:rsidRPr="00F250B6" w14:paraId="08196AE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CA17AC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FAD915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66CBED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DAA2001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9ACF90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72B9A" w:rsidRPr="00F250B6" w14:paraId="20A8928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270479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E37DA6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822D8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3D94A1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7BCE5C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E09856D" w14:textId="77777777" w:rsidR="006E76C1" w:rsidRDefault="006E76C1" w:rsidP="006E76C1"/>
    <w:p w14:paraId="4E509EA2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3E921EBA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5E286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4A867D" w14:textId="36FA4850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C1653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85E43F" w14:textId="11B3C637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elete</w:t>
            </w:r>
          </w:p>
        </w:tc>
      </w:tr>
      <w:tr w:rsidR="006E76C1" w:rsidRPr="00F250B6" w14:paraId="39856AE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B1973F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603FEE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5725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3C3A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9EFF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B128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818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707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33C5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2C73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972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B038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0E068D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6271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AA84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0E2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01B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A5CF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1241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6547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822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0429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BC4F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E9C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F0C14F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21BF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ACB2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53DC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43DFE3" w14:textId="5D8895E4" w:rsidR="006E76C1" w:rsidRPr="00F250B6" w:rsidRDefault="005C2D22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AE95CF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34D6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B69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6CB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1B66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4439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51E6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144C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CCFA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E98C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9F7484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E9CCB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568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399A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301A61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9F831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74AE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521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2BF6B6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4E2CD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1AA4BF" w14:textId="6755B75B" w:rsidR="006E76C1" w:rsidRPr="00F250B6" w:rsidRDefault="00C72B9A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F04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B82C2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87B4A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29E5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4AA5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24E4336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835FF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0541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A508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EC855F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7539B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333B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8455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749E67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95CD8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BFA78C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2F74D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5B28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2037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AD4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9939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420D7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0212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918C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A8D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4F6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6CE7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FBAD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E470851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91BC5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97241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549B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BAE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16B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2CA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DCA7C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6F5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3178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239FB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2EB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5DF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04F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97A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BEF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8BC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90564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4A85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764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46E4126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01DE3D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BAD23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B1FBF1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F345F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CF5EA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60013F8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C60F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D4F1E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62B6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8EEFA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31C0B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C72B9A" w:rsidRPr="00F250B6" w14:paraId="325E4D69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0B0681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0574FB" w14:textId="55E98B28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58D3C" w14:textId="79B6FAB1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E81EA6" w14:textId="624C2563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EC96B3" w14:textId="1E4324C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2B9A" w:rsidRPr="00F250B6" w14:paraId="6B8D9F2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C7CB3" w14:textId="10E6A9A8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D8CAC6" w14:textId="09737EDC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E7EF6A" w14:textId="660B290C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ervation is remov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D8750C" w14:textId="6C6F3FFE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0F2867" w14:textId="02F6DE20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72B9A" w:rsidRPr="00F250B6" w14:paraId="1762C7B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1E992B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E6DAEB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692A1C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814B9E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3E9EE6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72B9A" w:rsidRPr="00F250B6" w14:paraId="3C9DA2C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95132C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0D4857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9D04C7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CD1199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28E31C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72B9A" w:rsidRPr="00F250B6" w14:paraId="28FAC7F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AA502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18E2BE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BF6286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337DCE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6E1A7B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72B9A" w:rsidRPr="00F250B6" w14:paraId="24B4473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50134" w14:textId="77777777" w:rsidR="00C72B9A" w:rsidRPr="00F250B6" w:rsidRDefault="00C72B9A" w:rsidP="00C72B9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9BF885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99A483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491726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09DEC6" w14:textId="77777777" w:rsidR="00C72B9A" w:rsidRPr="00F250B6" w:rsidRDefault="00C72B9A" w:rsidP="00C72B9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31C06E8" w14:textId="77777777" w:rsidR="006E76C1" w:rsidRDefault="006E76C1" w:rsidP="006E76C1"/>
    <w:p w14:paraId="5541BF88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3622C97F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65DA8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21C3695" w14:textId="7B5D6230" w:rsidR="006E76C1" w:rsidRPr="00F250B6" w:rsidRDefault="005C2D22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66CE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FF1704" w14:textId="4B8DECC7" w:rsidR="006E76C1" w:rsidRPr="00F250B6" w:rsidRDefault="005C2D22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 number</w:t>
            </w:r>
          </w:p>
        </w:tc>
      </w:tr>
      <w:tr w:rsidR="006E76C1" w:rsidRPr="00F250B6" w14:paraId="5144E29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98ED31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58D06BC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2CE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6BEF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C3B4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963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A9DA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3D99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718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C5CE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9ED0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BC34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A521B9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B4BE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F094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8179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253E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DDB8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F14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C833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967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A781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3DA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1D5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EDCEABC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FA01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1B06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C3C3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23F7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FC3FA1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61A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D618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7988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74CE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15FD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F3C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D2BD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A70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84EB7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649189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D41C1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B7DC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9A47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7D1FCA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5F556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5AFC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9F00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55465B2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D6EEF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9A07BE" w14:textId="5911AAEB" w:rsidR="006E76C1" w:rsidRPr="00F250B6" w:rsidRDefault="005C2D22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7DC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9E353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23E04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5EE5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960D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655E089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6B803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2223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B42E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A184EA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93D17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D8B3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7B6D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ABBF7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8D7D4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C0C2A9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9CAD1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C966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7D74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F1D2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2A7D2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0EFA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9FBF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93AA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11A0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4CE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A232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83A7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88C427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7DCFE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256F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364F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89D1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C40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779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5AF2F8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9F0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4BA0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A9284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6CA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E1C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F25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721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BCDC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6D5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044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96B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2A8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D29D909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BDE47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F388F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8D9773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BF67D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F00CF9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505CD92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977F2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AB90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5D61D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2464A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A744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5C2D22" w:rsidRPr="00F250B6" w14:paraId="56AEBD51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AC46FD" w14:textId="77777777" w:rsidR="005C2D22" w:rsidRPr="00F250B6" w:rsidRDefault="005C2D22" w:rsidP="005C2D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2C0F6F" w14:textId="158A0CE5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9765432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58DFA7" w14:textId="7B25364A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88EAB3" w14:textId="08833F28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A0B78E" w14:textId="2E1A995B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5C2D22" w:rsidRPr="00F250B6" w14:paraId="332F62C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A1BA80" w14:textId="77777777" w:rsidR="005C2D22" w:rsidRPr="00F250B6" w:rsidRDefault="005C2D22" w:rsidP="005C2D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7C6D75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7FFABF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C331AC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558DD7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C2D22" w:rsidRPr="00F250B6" w14:paraId="0C42ADA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ED0E89" w14:textId="77777777" w:rsidR="005C2D22" w:rsidRPr="00F250B6" w:rsidRDefault="005C2D22" w:rsidP="005C2D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5377FD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2ECCB2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6FB3D0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5202CF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C2D22" w:rsidRPr="00F250B6" w14:paraId="1A6EEE9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0C62BD" w14:textId="77777777" w:rsidR="005C2D22" w:rsidRPr="00F250B6" w:rsidRDefault="005C2D22" w:rsidP="005C2D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34D7A8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42308E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4DA06A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0FBA67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C2D22" w:rsidRPr="00F250B6" w14:paraId="15AC665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3E35C" w14:textId="77777777" w:rsidR="005C2D22" w:rsidRPr="00F250B6" w:rsidRDefault="005C2D22" w:rsidP="005C2D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F6055A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385219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B23B0F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908E36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C2D22" w:rsidRPr="00F250B6" w14:paraId="11B36E5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DEDE57" w14:textId="77777777" w:rsidR="005C2D22" w:rsidRPr="00F250B6" w:rsidRDefault="005C2D22" w:rsidP="005C2D2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047511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0BCF42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1B1F1E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85C3BF" w14:textId="77777777" w:rsidR="005C2D22" w:rsidRPr="00F250B6" w:rsidRDefault="005C2D22" w:rsidP="005C2D2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B9D1EC1" w14:textId="77777777" w:rsidR="006E76C1" w:rsidRDefault="006E76C1" w:rsidP="006E76C1"/>
    <w:p w14:paraId="45B1A476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69053340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FF0E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D25663" w14:textId="6B3A3AF4" w:rsidR="006E76C1" w:rsidRPr="00F250B6" w:rsidRDefault="005C2D22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-</w:t>
            </w:r>
            <w:r w:rsidR="003A2AA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148E3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3CBC00" w14:textId="72EC1D93" w:rsidR="006E76C1" w:rsidRPr="00F250B6" w:rsidRDefault="003A2A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6E76C1" w:rsidRPr="00F250B6" w14:paraId="482529E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8C03A2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174081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6805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84B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CA9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4D85A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0C5E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8146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881E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06A6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3EEC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04B8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786DA3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68F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8DBD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BB82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A1A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005B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4D9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9630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CE20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B025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9C9C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FF9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C32666D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6D56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9A73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3B10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E2E9DC" w14:textId="5FF48A6B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D1EE79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044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896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E99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852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5E1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6F43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7977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CFB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87801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148CEC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131E1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9DF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2FBA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1DC879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A6D1B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C80E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EAE1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0E1E5FE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4B694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11A693" w14:textId="57A83397" w:rsidR="006E76C1" w:rsidRPr="00F250B6" w:rsidRDefault="003A2AA6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3025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A91D2A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510EB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AF0D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A6B5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B29D98C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4C08B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F84F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07BE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D641F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8B914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50F3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A819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A089E9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AE9CB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ABE100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87A0C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C2B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8BE2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8A73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5397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12A7F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7568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3454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794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36D6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C15C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036A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A427918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7B8B1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38C4F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5DC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AE0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D90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D959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AC8EB2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C5D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FB3CB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C5586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141D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C7B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138B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4D9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AACD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54C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6D5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484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052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D337D9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F3544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F3DD8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B87ADA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1D154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C59D6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31914E20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B66AE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D47F6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DB47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5073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06C9B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3A2AA6" w:rsidRPr="00F250B6" w14:paraId="568D31EF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6EE776" w14:textId="77777777" w:rsidR="003A2AA6" w:rsidRPr="00F250B6" w:rsidRDefault="003A2AA6" w:rsidP="003A2AA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B2586E" w14:textId="3B67348D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F76781" w14:textId="2ECDB9A1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4A76EF" w14:textId="664F9C24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C19C13" w14:textId="1725FF9A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3A2AA6" w:rsidRPr="00F250B6" w14:paraId="479032C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C17E09" w14:textId="77777777" w:rsidR="003A2AA6" w:rsidRPr="00F250B6" w:rsidRDefault="003A2AA6" w:rsidP="003A2AA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0CDB6F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4B2C0F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E61A3C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894105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A2AA6" w:rsidRPr="00F250B6" w14:paraId="58D2D30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F8236F" w14:textId="77777777" w:rsidR="003A2AA6" w:rsidRPr="00F250B6" w:rsidRDefault="003A2AA6" w:rsidP="003A2AA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73FC78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A94257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62DDAC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DECFB3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A2AA6" w:rsidRPr="00F250B6" w14:paraId="1C0F546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F78F70" w14:textId="77777777" w:rsidR="003A2AA6" w:rsidRPr="00F250B6" w:rsidRDefault="003A2AA6" w:rsidP="003A2AA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467CDF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317844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DF88EB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946C66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A2AA6" w:rsidRPr="00F250B6" w14:paraId="600D46F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25DAF9" w14:textId="77777777" w:rsidR="003A2AA6" w:rsidRPr="00F250B6" w:rsidRDefault="003A2AA6" w:rsidP="003A2AA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4E36FC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A021B0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3922FE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00641C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A2AA6" w:rsidRPr="00F250B6" w14:paraId="0D32DF0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690FF4" w14:textId="77777777" w:rsidR="003A2AA6" w:rsidRPr="00F250B6" w:rsidRDefault="003A2AA6" w:rsidP="003A2AA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95FEBF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5AD003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EAC8DA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280ACB" w14:textId="77777777" w:rsidR="003A2AA6" w:rsidRPr="00F250B6" w:rsidRDefault="003A2AA6" w:rsidP="003A2AA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3A385E8" w14:textId="77777777" w:rsidR="006E76C1" w:rsidRDefault="006E76C1" w:rsidP="006E76C1"/>
    <w:p w14:paraId="6354F81C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0F3A4CD9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DBF3A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C33B1F7" w14:textId="15148BCB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3F21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F2447D" w14:textId="563E9239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 View Staff Roster</w:t>
            </w:r>
          </w:p>
        </w:tc>
      </w:tr>
      <w:tr w:rsidR="006E76C1" w:rsidRPr="00F250B6" w14:paraId="0063B95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A2E7B7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6A02AE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99B3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B3D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C950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2C36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435B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BEB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86F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B3C6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D428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548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7239E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C970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DAC1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4A1C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3609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BE6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8433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A5BD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36A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C80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AC1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1A7E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FF516A8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232B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43FC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3614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C782E2" w14:textId="65D6BBDA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6A8B23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72FC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DFE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F52A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6E56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F7D4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A587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721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E2CA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FB5F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244DD3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6E72C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A6A4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F24E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784602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CAE1D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46F5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1C8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DF3D7E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68EF9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BB40DA" w14:textId="7CAD8D67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B3C7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3FC147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FB88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47D3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78DE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A3A4CF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A8DAE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E30E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BA1A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EF10C8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F66DB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BDC01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31E3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F4E38F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B447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3FEF2A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6AF03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332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42BBA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2543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CF17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AE8C8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549E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C80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EC53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DCB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B184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006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20C74ED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6ECA5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7FA4D1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1370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D3F7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6DF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6969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2E74D8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E7C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40F8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C75BC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DC6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4DA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0E6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C6D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24B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D34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C59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F2C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A03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83C4B0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95F88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6C2DA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31F6A7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744C73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9BCE0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3F733E6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17D7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9A15F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DEFB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B6657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2EF1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94815" w:rsidRPr="00F250B6" w14:paraId="268043C3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8EFD09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8E0D20" w14:textId="3DFC1393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9A49B6" w14:textId="7D05D08A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ff list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0A90B9" w14:textId="100AEAF4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5EFF99" w14:textId="0DE44A51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94815" w:rsidRPr="00F250B6" w14:paraId="091DDD1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B445A4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E0681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60716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4A8A79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AEEF45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7970772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B7BB72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9EDED0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6C45B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37950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5CE95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28D14F0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974CF5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704BB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576DB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7DA56B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3FEF6F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319A163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D11031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66E311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21F704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0E32CB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BF3D29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3B2A55A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52873A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AC112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D92E6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A966B6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D60FD5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2253B30" w14:textId="099A0ABD" w:rsidR="006E76C1" w:rsidRDefault="00822E21" w:rsidP="006E76C1">
      <w:r>
        <w:rPr>
          <w:noProof/>
        </w:rPr>
        <w:lastRenderedPageBreak/>
        <w:drawing>
          <wp:inline distT="0" distB="0" distL="0" distR="0" wp14:anchorId="43E16C81" wp14:editId="3A0C6C0D">
            <wp:extent cx="6010275" cy="296227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10275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AAA3B" w14:textId="498194C4" w:rsidR="00822E21" w:rsidRDefault="00822E21" w:rsidP="006E76C1"/>
    <w:p w14:paraId="0B34FC72" w14:textId="0AC561B5" w:rsidR="00822E21" w:rsidRDefault="00822E21" w:rsidP="006E76C1"/>
    <w:p w14:paraId="51420A62" w14:textId="6D954331" w:rsidR="00822E21" w:rsidRDefault="00822E21" w:rsidP="006E76C1"/>
    <w:p w14:paraId="123F96BB" w14:textId="2C863503" w:rsidR="00822E21" w:rsidRDefault="00822E21" w:rsidP="006E76C1"/>
    <w:p w14:paraId="33AC8CF5" w14:textId="7DA856D0" w:rsidR="00822E21" w:rsidRDefault="00822E21" w:rsidP="006E76C1"/>
    <w:p w14:paraId="3E17522A" w14:textId="1FB7DE9D" w:rsidR="00822E21" w:rsidRDefault="00822E21" w:rsidP="006E76C1"/>
    <w:p w14:paraId="6BE40034" w14:textId="24E8BC8F" w:rsidR="00822E21" w:rsidRDefault="00822E21" w:rsidP="006E76C1"/>
    <w:p w14:paraId="0F96828F" w14:textId="77777777" w:rsidR="00822E21" w:rsidRDefault="00822E21" w:rsidP="006E76C1"/>
    <w:p w14:paraId="495C97DF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0CFB4FD3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3B34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A555C6E" w14:textId="682A4FB0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7C7D7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9310E1" w14:textId="29F0B82D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 by ID</w:t>
            </w:r>
          </w:p>
        </w:tc>
      </w:tr>
      <w:tr w:rsidR="006E76C1" w:rsidRPr="00F250B6" w14:paraId="150291B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1FB17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87A65F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A783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6A22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AA0A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5EB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28C3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EB44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AC8D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BA25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4CD5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BED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C59A21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D92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08CF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17B2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157A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17D6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888D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9DB3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F529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5195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E455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B066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F5CF410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ABC8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27C0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07ED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2D8B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7B5DCC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BDD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48BD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771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E3C4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EF03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CDE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DB76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59F5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2956C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8F3C82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B520C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C315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20A7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3666EC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E4124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69D8F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8C53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375D2ED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B47BE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602C5FC" w14:textId="49DEFA62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1FF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8F796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DB4C4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09BC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85AE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B92874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319EE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AA54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84BF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30FEFC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51F2B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D9F5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A1B7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82352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6EFBF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DC4F5A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81076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96A2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F6AC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0E0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3D6C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F5433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3E90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4A2E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D7BE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B684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0E11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B8F4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7C3415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3EC0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B5BE3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30F2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C805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8C1A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DB98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06746E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6D5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1FCB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B9890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636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A4A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945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6E1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313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5E3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0E7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90B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7FC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45FEA05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516FA0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82EC0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A4E02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38AA7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AF1413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9238154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EA192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7731E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652AD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D90C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DBAFA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94815" w:rsidRPr="00F250B6" w14:paraId="176BC4A9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252831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83ADE0" w14:textId="542D1F0D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24E8F" w14:textId="2F94EABE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ed by I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7C71CF" w14:textId="0C6A309A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26CBF9" w14:textId="60D743B5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94815" w:rsidRPr="00F250B6" w14:paraId="4CC3853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643986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FF9103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6AF6EF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8FF64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DE8F31D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03367B0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A551E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0013F9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0B1A84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04F25F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D31E1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26779D4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1A7C21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18EDDB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69E2A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299A8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1B0ABC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2D92CD0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D94B23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246D36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7E6EE1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70ABC4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7A6C21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2464505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FA735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4E992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568BF0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43726C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F89613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76B7BD1" w14:textId="77777777" w:rsidR="006E76C1" w:rsidRDefault="006E76C1" w:rsidP="006E76C1"/>
    <w:p w14:paraId="3179C2B7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4D4675C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72FAC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AF53DDC" w14:textId="17898F25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5310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A6B757" w14:textId="1B533FF3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 by name</w:t>
            </w:r>
          </w:p>
        </w:tc>
      </w:tr>
      <w:tr w:rsidR="006E76C1" w:rsidRPr="00F250B6" w14:paraId="32B87E8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E1DB1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E16175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8B6B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B964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5836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2C33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CA7C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1B2C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762E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F29D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D3C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505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CBC555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DA47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F170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7004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CCA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AD12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A33F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B4E3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99D2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2477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0D6D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342D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5F7B10A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2378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2B5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A915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E74E8" w14:textId="571137E3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0D30EBC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4F8E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178B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1CF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472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7D9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5E0A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B4A8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B058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2D696B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E32112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C8D2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4017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F0B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AE48EB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8D2270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2F38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A743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A61DC9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4308B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B274AD" w14:textId="32464B20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2F8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792FF4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58619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A515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878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6BD58FB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588EE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6FFA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CA5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22BAD5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0B53E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29E79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AE6A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583198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A4D10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DF3896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2EC07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F89C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A494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D860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F6FA4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BEC4B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2252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BA2A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0CCE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6C94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8BAF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CF15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371795B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765C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4B937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271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EB5B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2A7F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5914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6B15D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977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6C8D2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70BC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813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8B9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99A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492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65C7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24B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76B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AAA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FB7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4E5E6AC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3238F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6C1383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96B54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B5451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27D36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17D8075B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2CEF6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C7F8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9C62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C8C6A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D8DE6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94815" w:rsidRPr="00F250B6" w14:paraId="1FD2E7B9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EF8E9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BFEE17" w14:textId="100F8B5E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DD454" w14:textId="0BE83938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ed by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676A89" w14:textId="793AC451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6F09AC" w14:textId="5E8A3EFA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94815" w:rsidRPr="00F250B6" w14:paraId="4FC2327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106EAF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731E8C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6794C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C3B823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7BFDB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5164076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180F1F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09020F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A0E592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993F013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B6DE12B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17A3399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7D2A5A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CE850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D33310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5AE9D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CAC98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2EA0CDC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5D43C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BF556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FC1AE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45F72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2806FD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4FCE59D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03627F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E6911C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59930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6A1B55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A750AB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A5A0711" w14:textId="77777777" w:rsidR="006E76C1" w:rsidRDefault="006E76C1" w:rsidP="006E76C1"/>
    <w:p w14:paraId="2ACDEF38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624BFF4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95EFB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BD8CFA4" w14:textId="5BE290EC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A28B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DA7E1B" w14:textId="1FF4E3CF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 by title</w:t>
            </w:r>
          </w:p>
        </w:tc>
      </w:tr>
      <w:tr w:rsidR="006E76C1" w:rsidRPr="00F250B6" w14:paraId="6C675F8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4CDEF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6BCF89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992C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5838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7199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415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8295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B547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78A7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C823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1157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5755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5560A1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82B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4C45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2E4A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0A08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519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A1E7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F4B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77C0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0EE0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D9AA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6100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87C0DF5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CD75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51856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BDE0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E4B4F" w14:textId="25A2D16C" w:rsidR="006E76C1" w:rsidRPr="00F250B6" w:rsidRDefault="00B10D03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1AF54BC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305E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A151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C855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8544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9D03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8E8E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F768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76F9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3D6A0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B193D2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24BBF5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F8FD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1919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791B0F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67DA5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E2F3F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B338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F28882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3FD4F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D90522" w14:textId="373E7122" w:rsidR="006E76C1" w:rsidRPr="00F250B6" w:rsidRDefault="0069481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A6AC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2C2691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FCFEE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CC25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C01A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42596E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46789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8DF0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440A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DF443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6DC07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7D06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798B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902975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485CB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21928C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A3D32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D989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8AFC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1198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0F421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D6639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E8D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411C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E193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864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7658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37DC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C16D57A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3741D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89C82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55C1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E310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493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BE99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3EFE4D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875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2A45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88700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3C6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B49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07A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63A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7FA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519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F93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82F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4EF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F252BA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2B7B3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2244F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DBCB81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BEEDD3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AA3E4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9B6A553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00950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06447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07AE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CD5E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BCE5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94815" w:rsidRPr="00F250B6" w14:paraId="4F42A9E4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14AE0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D2589B" w14:textId="619620DB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3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DF512" w14:textId="2405B683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ted by titl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CF8750" w14:textId="671E03DD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86BE62" w14:textId="05871F63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94815" w:rsidRPr="00F250B6" w14:paraId="357A1AA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7C6612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649CFF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E7E861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CADA4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24DE8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6D8F2DB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5CDC7F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83C29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CCD527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19F8C8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69F2A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4D6BEA2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D983AC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9D2E55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074C59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08A129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51B8FE4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59D90C4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03C412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85CCD0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0F4572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FE7DFE2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84C728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94815" w:rsidRPr="00F250B6" w14:paraId="6174CD2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B96D03" w14:textId="77777777" w:rsidR="00694815" w:rsidRPr="00F250B6" w:rsidRDefault="00694815" w:rsidP="0069481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980F24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89A614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B52A7A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2B62A8" w14:textId="77777777" w:rsidR="00694815" w:rsidRPr="00F250B6" w:rsidRDefault="00694815" w:rsidP="0069481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58EF3067" w14:textId="77777777" w:rsidR="006E76C1" w:rsidRDefault="006E76C1" w:rsidP="006E76C1"/>
    <w:p w14:paraId="6B20B416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3F4C36C4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0A993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48F3150" w14:textId="1B8443CA" w:rsidR="006E76C1" w:rsidRPr="00F250B6" w:rsidRDefault="007E2EB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-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463AB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C17902" w14:textId="47410001" w:rsidR="006E76C1" w:rsidRPr="00F250B6" w:rsidRDefault="007E2EB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xit</w:t>
            </w:r>
          </w:p>
        </w:tc>
      </w:tr>
      <w:tr w:rsidR="006E76C1" w:rsidRPr="00F250B6" w14:paraId="3D342BC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DCC66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CF7650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EBC7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3F8A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A1B5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AF6B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B6B2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EE22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B216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0411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22A7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78A3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DD132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807C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29F4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E92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A878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135E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0FAB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2D63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4E19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3F0A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83E2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8943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925981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3373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D7CE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194C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E8B5D98" w14:textId="0CC72C3E" w:rsidR="006E76C1" w:rsidRPr="00F250B6" w:rsidRDefault="007E2EB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38642E5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804F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7E7B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60C9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0F01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B846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731B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F749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E69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B9645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14A806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22C7E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EBBC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AB01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B439EC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1851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6C59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A0B4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C5394E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2E9DB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647D12" w14:textId="4AE2478E" w:rsidR="006E76C1" w:rsidRPr="00F250B6" w:rsidRDefault="007E2EB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1EF9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B878C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85292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87B9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E217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93B9E73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FD570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01B7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E67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E18F6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3A9CB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9BB4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7815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01B52A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4685A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B825CF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3354E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04E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7178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34D9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9141F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29D27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09F9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27C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3BB5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D53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9EA2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DE45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D2B204D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3F811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6489C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A90D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8364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C141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FFCB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2A75B6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2F8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5A86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5CA94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5EF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FDD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277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24F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F4D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E81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080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05E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21A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68D6D2D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69718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361BD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FD6FD5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C1E49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6A997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7E7932B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A22B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A5CFA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C061A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3051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5A4A1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7E2EB5" w:rsidRPr="00F250B6" w14:paraId="542FB3A3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05C92B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032381" w14:textId="29030604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0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75DE22" w14:textId="711EB058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D7A91F" w14:textId="59BA14B4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800440" w14:textId="52B92551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E2EB5" w:rsidRPr="00F250B6" w14:paraId="5616B18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0B4A62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316718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4CE739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4F57F0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ED710C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2F5A74D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A6400B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F3CD52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18AF24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039E38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D98F47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4FDFB0B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40C148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43BFF3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278A1F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EA8D9F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47D5BE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1738A25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8B3C63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988EFD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B23E67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10BBA0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FACA89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0AA7EE1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8C2C3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14A6E8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53D3B1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ED1D18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81FBDB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7664ADD" w14:textId="77777777" w:rsidR="006E76C1" w:rsidRDefault="006E76C1" w:rsidP="006E76C1"/>
    <w:p w14:paraId="5A52DDF2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225EB8DC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1968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1D2886C" w14:textId="3CC7EA86" w:rsidR="006E76C1" w:rsidRPr="00F250B6" w:rsidRDefault="007E2EB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-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C878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C62AA4" w14:textId="6C716EED" w:rsidR="006E76C1" w:rsidRPr="00F250B6" w:rsidRDefault="007E2EB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valid</w:t>
            </w:r>
          </w:p>
        </w:tc>
      </w:tr>
      <w:tr w:rsidR="006E76C1" w:rsidRPr="00F250B6" w14:paraId="2A29064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69D40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82B651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D2BA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F92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EB9D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F380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A652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C727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55AD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F31D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D10E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2178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C87AA5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E26D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9602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9D57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B025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8B56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72AA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0ED9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BDE6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4346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FF35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A24D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C76235E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9DC7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EA57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3BF2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C16CC2" w14:textId="22D1D02D" w:rsidR="006E76C1" w:rsidRPr="00F250B6" w:rsidRDefault="001F790F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2B0F534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37C5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5B4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119F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2C49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1143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69F1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66F0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2237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BDC20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BC987F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D711C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71FA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9D8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5DFA1E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FA108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57CC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41A8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A8B8FE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52AC8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B184D1" w14:textId="22CCA236" w:rsidR="006E76C1" w:rsidRPr="00F250B6" w:rsidRDefault="007E2EB5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4134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13EF572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1D2F5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AF12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70FA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629AD6F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5B0D5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1B0D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58A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02D184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EF563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CB3C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E37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219926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08832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A9C4D9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958FB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B594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1955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DF08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62F52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A6392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05FC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320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CE3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658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C06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4521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E31EA00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135B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3A294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374C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7A76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1E85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0483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F1FC0D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AC4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1005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DC751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0A0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3DB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165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4697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155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77C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6ED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70D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A56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B78FABA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34F12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14869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07B25E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69850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21384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1B499756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3759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7762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11DF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C7F6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A35C1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7E2EB5" w:rsidRPr="00F250B6" w14:paraId="1B7549F0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3F8EF0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5B7F14" w14:textId="780AA6BF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unexpected valu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26FFB4" w14:textId="6EE41913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rror mess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2C6345" w14:textId="17120FD1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E947D4" w14:textId="2AF578B4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7E2EB5" w:rsidRPr="00F250B6" w14:paraId="75D7DD1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A23F52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42366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AEEE93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03542B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C0DC80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61CF351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4A675E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C6614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94DA84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8FDE36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4C7270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243604F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3382BF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BD4B9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8C6FF0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AEFC8A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1B165F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60C8455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6A4CE1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142DF3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33B7CB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1EAB88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A75081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E2EB5" w:rsidRPr="00F250B6" w14:paraId="26AC95B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1A258D" w14:textId="77777777" w:rsidR="007E2EB5" w:rsidRPr="00F250B6" w:rsidRDefault="007E2EB5" w:rsidP="007E2EB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F7C78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F6F74F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37A8B3C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3C4840" w14:textId="77777777" w:rsidR="007E2EB5" w:rsidRPr="00F250B6" w:rsidRDefault="007E2EB5" w:rsidP="007E2EB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5F87ED9" w14:textId="77777777" w:rsidR="006E76C1" w:rsidRDefault="006E76C1" w:rsidP="006E76C1"/>
    <w:p w14:paraId="69271DDA" w14:textId="39E35581" w:rsidR="006E76C1" w:rsidRDefault="006E76C1" w:rsidP="006E76C1"/>
    <w:p w14:paraId="61541B64" w14:textId="72ABA9E3" w:rsidR="00822E21" w:rsidRDefault="00822E21" w:rsidP="006E76C1"/>
    <w:p w14:paraId="3EA14C25" w14:textId="4CF309D2" w:rsidR="00822E21" w:rsidRDefault="00822E21" w:rsidP="006E76C1"/>
    <w:p w14:paraId="22CCAA16" w14:textId="20A5DDF1" w:rsidR="00822E21" w:rsidRDefault="00822E21" w:rsidP="006E76C1"/>
    <w:p w14:paraId="16403920" w14:textId="38DC3A8C" w:rsidR="00822E21" w:rsidRDefault="00822E21" w:rsidP="006E76C1"/>
    <w:p w14:paraId="73BECFFE" w14:textId="7A3E39E2" w:rsidR="00822E21" w:rsidRDefault="00822E21" w:rsidP="006E76C1"/>
    <w:p w14:paraId="403F819F" w14:textId="5F5C879A" w:rsidR="00822E21" w:rsidRDefault="00822E21" w:rsidP="006E76C1"/>
    <w:p w14:paraId="7BCB0CC9" w14:textId="37B6862A" w:rsidR="00822E21" w:rsidRDefault="00822E21" w:rsidP="006E76C1"/>
    <w:p w14:paraId="7045B892" w14:textId="3DC6A589" w:rsidR="00822E21" w:rsidRDefault="00822E21" w:rsidP="006E76C1"/>
    <w:p w14:paraId="08C95336" w14:textId="2E89FB4F" w:rsidR="00822E21" w:rsidRDefault="00822E21" w:rsidP="006E76C1"/>
    <w:p w14:paraId="7E7AE47B" w14:textId="4B9C3A45" w:rsidR="00822E21" w:rsidRDefault="00822E21" w:rsidP="006E76C1"/>
    <w:p w14:paraId="43743F02" w14:textId="5DA216AD" w:rsidR="00822E21" w:rsidRDefault="00822E21" w:rsidP="006E76C1"/>
    <w:p w14:paraId="2E4CDAB8" w14:textId="556F7F96" w:rsidR="00822E21" w:rsidRDefault="00822E21" w:rsidP="006E76C1"/>
    <w:p w14:paraId="317E86EB" w14:textId="5E0AAEA6" w:rsidR="00822E21" w:rsidRDefault="00822E21" w:rsidP="006E76C1"/>
    <w:p w14:paraId="5ADB08DE" w14:textId="1FF02270" w:rsidR="00822E21" w:rsidRDefault="00822E21" w:rsidP="006E76C1"/>
    <w:p w14:paraId="5A65EAD8" w14:textId="12EF373D" w:rsidR="00822E21" w:rsidRDefault="00822E21" w:rsidP="006E76C1"/>
    <w:p w14:paraId="7E26DFAC" w14:textId="345FB263" w:rsidR="00822E21" w:rsidRDefault="00822E21" w:rsidP="006E76C1"/>
    <w:p w14:paraId="564B3ED4" w14:textId="1FB63411" w:rsidR="00822E21" w:rsidRDefault="00822E21" w:rsidP="006E76C1"/>
    <w:p w14:paraId="2BF83CFB" w14:textId="6D4823A0" w:rsidR="00822E21" w:rsidRDefault="00822E21" w:rsidP="006E76C1"/>
    <w:p w14:paraId="038BA50B" w14:textId="1F474A79" w:rsidR="00822E21" w:rsidRDefault="00822E21" w:rsidP="006E76C1"/>
    <w:p w14:paraId="0D00D5A2" w14:textId="77777777" w:rsidR="00822E21" w:rsidRDefault="00822E21" w:rsidP="006E76C1"/>
    <w:tbl>
      <w:tblPr>
        <w:tblW w:w="15559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822E21" w:rsidRPr="00F250B6" w14:paraId="52156FC1" w14:textId="77777777" w:rsidTr="00822E21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B117ED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34E8F373" w14:textId="77777777" w:rsidR="00822E21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0EFAFDF" w14:textId="11B70289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3AD083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5DE48A" w14:textId="6FC3A1EB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new staff</w:t>
            </w:r>
          </w:p>
        </w:tc>
      </w:tr>
      <w:tr w:rsidR="00822E21" w:rsidRPr="00F250B6" w14:paraId="0EF33A1B" w14:textId="77777777" w:rsidTr="00822E2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6D0EFD" w14:textId="77777777" w:rsidR="00822E21" w:rsidRDefault="00822E2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1E4CB83" w14:textId="77777777" w:rsidR="00822E21" w:rsidRPr="00F250B6" w:rsidRDefault="00822E2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6044FF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3C33B0F7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43AD65" w14:textId="67D046A9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5FF5D3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6687CE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74AFE4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8CB7AA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EB5B9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3E4030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31644E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E1C945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22E21" w:rsidRPr="00F250B6" w14:paraId="4F565A09" w14:textId="77777777" w:rsidTr="00822E2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8CFB6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1551E9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1D7CAF47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F4147D" w14:textId="2618B8F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C2C5C6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29EB0D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2B10B4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2C8359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7C722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5F44C3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DA569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1F8C4E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22E21" w:rsidRPr="00F250B6" w14:paraId="524141D2" w14:textId="77777777" w:rsidTr="00822E21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C8F2F8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9F27B1" w14:textId="77777777" w:rsidR="00822E21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1DFCEB" w14:textId="535CFE93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7CA1A2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18AAA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22E21" w:rsidRPr="00F250B6" w14:paraId="36FFD084" w14:textId="77777777" w:rsidTr="00822E2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86F99F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23048E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EAB9DE5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2937A" w14:textId="41C2866B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908BA3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49974C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3E2975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C9483D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E54B18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7E7FCF" w14:textId="77777777" w:rsidR="00822E21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4F9E27F" w14:textId="77777777" w:rsidR="00822E21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172E1C1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B64C1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5306F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22E21" w:rsidRPr="00F250B6" w14:paraId="7BB293D3" w14:textId="77777777" w:rsidTr="00822E21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EF28A7" w14:textId="77777777" w:rsidR="00822E21" w:rsidRPr="00F250B6" w:rsidRDefault="00822E2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1296" w:type="dxa"/>
            <w:tcBorders>
              <w:top w:val="single" w:sz="4" w:space="0" w:color="B2B2B2"/>
              <w:left w:val="nil"/>
              <w:bottom w:val="single" w:sz="4" w:space="0" w:color="B2B2B2"/>
              <w:right w:val="nil"/>
            </w:tcBorders>
            <w:shd w:val="clear" w:color="000000" w:fill="FFFFCC"/>
          </w:tcPr>
          <w:p w14:paraId="2A925688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F75A33" w14:textId="78D55106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4C0D9A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22E21" w:rsidRPr="00F250B6" w14:paraId="753AE954" w14:textId="77777777" w:rsidTr="00822E21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DDFF6A" w14:textId="77777777" w:rsidR="00822E21" w:rsidRPr="00F250B6" w:rsidRDefault="00822E2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F59E1A" w14:textId="77777777" w:rsidR="00822E21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9C3F6E" w14:textId="4B0E62EB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3A2218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22E21" w:rsidRPr="00F250B6" w14:paraId="21DB801B" w14:textId="77777777" w:rsidTr="00822E21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162A08" w14:textId="77777777" w:rsidR="00822E21" w:rsidRPr="00F250B6" w:rsidRDefault="00822E2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8467569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57721D" w14:textId="46BEFEEC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C18A18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22E21" w:rsidRPr="00F250B6" w14:paraId="4D3874B5" w14:textId="77777777" w:rsidTr="00822E21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CE46EC" w14:textId="77777777" w:rsidR="00822E21" w:rsidRPr="00F250B6" w:rsidRDefault="00822E2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F070E82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83D801" w14:textId="3213072D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02530A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22E21" w:rsidRPr="00F250B6" w14:paraId="7A21CB8C" w14:textId="77777777" w:rsidTr="00822E21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E227F0" w14:textId="77777777" w:rsidR="00822E21" w:rsidRPr="00F250B6" w:rsidRDefault="00822E2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4F73BD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22D00B" w14:textId="6CC45DCD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941622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22E21" w:rsidRPr="00F250B6" w14:paraId="79C06C9C" w14:textId="77777777" w:rsidTr="00822E2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8AB8B6" w14:textId="77777777" w:rsidR="00822E21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DDD0BE3" w14:textId="77777777" w:rsidR="00822E21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41DE15A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5B0405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2CEB06EA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B63B37" w14:textId="3717F3A6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0A6925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70AB2D" w14:textId="77777777" w:rsidR="00822E21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863A533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C59D26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A8BF4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47DE9E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4181C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8DB34D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24759B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22E21" w:rsidRPr="00F250B6" w14:paraId="1608F709" w14:textId="77777777" w:rsidTr="00822E21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6138A71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58F99D81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6B2EEF0" w14:textId="4F751028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853784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AFA3FC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32DD02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553CC4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22E21" w:rsidRPr="00F250B6" w14:paraId="7A79E512" w14:textId="77777777" w:rsidTr="00822E21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9C0D9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847F5" w14:textId="77777777" w:rsidR="00822E21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39D570D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</w:tcPr>
          <w:p w14:paraId="0726E852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21476C" w14:textId="7B1C48EF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DA878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4B9D8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A5A6C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BE1F6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8769C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4AE2CA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B27FD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A0621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22E21" w:rsidRPr="00F250B6" w14:paraId="51099AAF" w14:textId="77777777" w:rsidTr="00822E21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155CF83" w14:textId="77777777" w:rsidR="00822E21" w:rsidRPr="00F250B6" w:rsidRDefault="00822E2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</w:tcPr>
          <w:p w14:paraId="192B00C1" w14:textId="77777777" w:rsidR="00822E21" w:rsidRPr="00F250B6" w:rsidRDefault="00822E2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06A4B0" w14:textId="7AAB500D" w:rsidR="00822E21" w:rsidRPr="00F250B6" w:rsidRDefault="00822E2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DE8D472" w14:textId="77777777" w:rsidR="00822E21" w:rsidRPr="00F250B6" w:rsidRDefault="00822E2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2AF174" w14:textId="77777777" w:rsidR="00822E21" w:rsidRPr="00F250B6" w:rsidRDefault="00822E2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27DD964" w14:textId="77777777" w:rsidR="00822E21" w:rsidRPr="00F250B6" w:rsidRDefault="00822E2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822E21" w:rsidRPr="00F250B6" w14:paraId="5FA5DDBE" w14:textId="77777777" w:rsidTr="00822E21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87FFEBE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</w:tcPr>
          <w:p w14:paraId="2BA192DF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5CB0B0" w14:textId="21C8B3AC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BF33EE8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DC1247E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5A1EA49" w14:textId="77777777" w:rsidR="00822E21" w:rsidRPr="00F250B6" w:rsidRDefault="00822E2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22E21" w:rsidRPr="00F250B6" w14:paraId="0EA7C461" w14:textId="77777777" w:rsidTr="00822E21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89929" w14:textId="77777777" w:rsidR="00822E21" w:rsidRPr="00F250B6" w:rsidRDefault="00822E21" w:rsidP="001F790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D1F47E4" w14:textId="77777777" w:rsidR="00822E21" w:rsidRDefault="00822E21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58C39E" w14:textId="708C3021" w:rsidR="00822E21" w:rsidRPr="00F250B6" w:rsidRDefault="00822E21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3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55327A" w14:textId="64CD1CB1" w:rsidR="00822E21" w:rsidRPr="00F250B6" w:rsidRDefault="00822E21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7E675C" w14:textId="4D65EC0A" w:rsidR="00822E21" w:rsidRPr="00F250B6" w:rsidRDefault="00822E21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50039E" w14:textId="5A1D0D61" w:rsidR="00822E21" w:rsidRPr="00F250B6" w:rsidRDefault="00822E21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22E21" w:rsidRPr="00F250B6" w14:paraId="54B61AD2" w14:textId="77777777" w:rsidTr="00822E2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257A01" w14:textId="27972299" w:rsidR="00822E21" w:rsidRPr="00F250B6" w:rsidRDefault="00822E21" w:rsidP="001F790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3FAA2BA" w14:textId="77777777" w:rsidR="00822E21" w:rsidRDefault="00822E21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C65E1E" w14:textId="4415D0DE" w:rsidR="00822E21" w:rsidRPr="00F250B6" w:rsidRDefault="00822E21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Test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1571FF" w14:textId="6FFC5643" w:rsidR="00822E21" w:rsidRPr="00F250B6" w:rsidRDefault="00822E21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titl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C34051" w14:textId="4EE953CA" w:rsidR="00822E21" w:rsidRPr="00F250B6" w:rsidRDefault="00822E21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8746DC" w14:textId="68403A4E" w:rsidR="00822E21" w:rsidRPr="00F250B6" w:rsidRDefault="00822E21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22E21" w:rsidRPr="00F250B6" w14:paraId="02C6A638" w14:textId="77777777" w:rsidTr="00822E2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2FCD44" w14:textId="0309BEF2" w:rsidR="00822E21" w:rsidRPr="00F250B6" w:rsidRDefault="00822E21" w:rsidP="001F790F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78DE530" w14:textId="77777777" w:rsidR="00822E21" w:rsidRDefault="00822E21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E2A7E1" w14:textId="11417764" w:rsidR="00822E21" w:rsidRPr="00F250B6" w:rsidRDefault="00822E21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</w:t>
            </w:r>
            <w:proofErr w:type="spellStart"/>
            <w:r>
              <w:rPr>
                <w:rFonts w:eastAsia="Times New Roman" w:cstheme="minorHAnsi"/>
                <w:lang w:eastAsia="en-GB"/>
              </w:rPr>
              <w:t>TestTitle</w:t>
            </w:r>
            <w:proofErr w:type="spellEnd"/>
            <w:r>
              <w:rPr>
                <w:rFonts w:eastAsia="Times New Roman" w:cstheme="minorHAnsi"/>
                <w:lang w:eastAsia="en-GB"/>
              </w:rPr>
              <w:t>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4F5E72" w14:textId="0D5C258A" w:rsidR="00822E21" w:rsidRPr="00F250B6" w:rsidRDefault="00822E21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E710FB" w14:textId="356954D4" w:rsidR="00822E21" w:rsidRPr="00F250B6" w:rsidRDefault="00822E21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8357A9" w14:textId="24E80B67" w:rsidR="00822E21" w:rsidRPr="00F250B6" w:rsidRDefault="00822E21" w:rsidP="001F79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22E21" w:rsidRPr="00F250B6" w14:paraId="78D0BE3A" w14:textId="77777777" w:rsidTr="00822E2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3722F" w14:textId="48AF4009" w:rsidR="00822E21" w:rsidRPr="00F250B6" w:rsidRDefault="00822E21" w:rsidP="00235E1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1ACF8D2" w14:textId="77777777" w:rsidR="00822E21" w:rsidRDefault="00822E21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A045A0" w14:textId="399E1C35" w:rsidR="00822E21" w:rsidRPr="00F250B6" w:rsidRDefault="00822E21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BDFB8" w14:textId="54377076" w:rsidR="00822E21" w:rsidRPr="00F250B6" w:rsidRDefault="00822E21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ff has been add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E27274" w14:textId="0412D4CF" w:rsidR="00822E21" w:rsidRPr="00F250B6" w:rsidRDefault="00822E21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4DB977" w14:textId="617AAEA9" w:rsidR="00822E21" w:rsidRPr="00F250B6" w:rsidRDefault="00822E21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22E21" w:rsidRPr="00F250B6" w14:paraId="44E00793" w14:textId="77777777" w:rsidTr="00822E2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1EB984" w14:textId="77777777" w:rsidR="00822E21" w:rsidRPr="00F250B6" w:rsidRDefault="00822E21" w:rsidP="00235E1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144ACA35" w14:textId="77777777" w:rsidR="00822E21" w:rsidRPr="00F250B6" w:rsidRDefault="00822E21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0064B" w14:textId="63D2426A" w:rsidR="00822E21" w:rsidRPr="00F250B6" w:rsidRDefault="00822E21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BE6980" w14:textId="77777777" w:rsidR="00822E21" w:rsidRPr="00F250B6" w:rsidRDefault="00822E21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4E22FCF" w14:textId="77777777" w:rsidR="00822E21" w:rsidRPr="00F250B6" w:rsidRDefault="00822E21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511002" w14:textId="77777777" w:rsidR="00822E21" w:rsidRPr="00F250B6" w:rsidRDefault="00822E21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22E21" w:rsidRPr="00F250B6" w14:paraId="26C34F78" w14:textId="77777777" w:rsidTr="00822E21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F6CFD" w14:textId="77777777" w:rsidR="00822E21" w:rsidRPr="00F250B6" w:rsidRDefault="00822E21" w:rsidP="00235E1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DA8313" w14:textId="77777777" w:rsidR="00822E21" w:rsidRPr="00F250B6" w:rsidRDefault="00822E21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5516E7" w14:textId="143C1ABD" w:rsidR="00822E21" w:rsidRPr="00F250B6" w:rsidRDefault="00822E21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5C7276" w14:textId="77777777" w:rsidR="00822E21" w:rsidRPr="00F250B6" w:rsidRDefault="00822E21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9FEAD8" w14:textId="77777777" w:rsidR="00822E21" w:rsidRPr="00F250B6" w:rsidRDefault="00822E21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010902" w14:textId="77777777" w:rsidR="00822E21" w:rsidRPr="00F250B6" w:rsidRDefault="00822E21" w:rsidP="00235E1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DCC7BD9" w14:textId="77777777" w:rsidR="006E76C1" w:rsidRDefault="006E76C1" w:rsidP="006E76C1"/>
    <w:p w14:paraId="18B7F1BA" w14:textId="58B56640" w:rsidR="006E76C1" w:rsidRDefault="00822E21" w:rsidP="006E76C1">
      <w:r>
        <w:rPr>
          <w:noProof/>
        </w:rPr>
        <w:lastRenderedPageBreak/>
        <w:drawing>
          <wp:inline distT="0" distB="0" distL="0" distR="0" wp14:anchorId="1369B178" wp14:editId="58CA01D6">
            <wp:extent cx="5886450" cy="15144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09A97" w14:textId="77D75790" w:rsidR="00822E21" w:rsidRDefault="00822E21" w:rsidP="006E76C1"/>
    <w:p w14:paraId="1B471ECF" w14:textId="1275A978" w:rsidR="00822E21" w:rsidRDefault="00822E21" w:rsidP="006E76C1"/>
    <w:p w14:paraId="46F311E5" w14:textId="76026BF5" w:rsidR="00822E21" w:rsidRDefault="00822E21" w:rsidP="006E76C1"/>
    <w:p w14:paraId="55F49A2D" w14:textId="23CB9A13" w:rsidR="00822E21" w:rsidRDefault="00822E21" w:rsidP="006E76C1"/>
    <w:p w14:paraId="54E289B1" w14:textId="11C92D63" w:rsidR="00822E21" w:rsidRDefault="00822E21" w:rsidP="006E76C1"/>
    <w:p w14:paraId="6DDED986" w14:textId="194BCA1D" w:rsidR="00822E21" w:rsidRDefault="00822E21" w:rsidP="006E76C1"/>
    <w:p w14:paraId="0B958BB0" w14:textId="031C878D" w:rsidR="00822E21" w:rsidRDefault="00822E21" w:rsidP="006E76C1"/>
    <w:p w14:paraId="7888F0EE" w14:textId="388FC9F5" w:rsidR="00822E21" w:rsidRDefault="00822E21" w:rsidP="006E76C1"/>
    <w:p w14:paraId="7F439158" w14:textId="5E2BD8E6" w:rsidR="00822E21" w:rsidRDefault="00822E21" w:rsidP="006E76C1"/>
    <w:p w14:paraId="532CDA2D" w14:textId="7ABADC64" w:rsidR="00822E21" w:rsidRDefault="00822E21" w:rsidP="006E76C1"/>
    <w:p w14:paraId="6DA5E5AE" w14:textId="10694012" w:rsidR="00822E21" w:rsidRDefault="00822E21" w:rsidP="006E76C1"/>
    <w:p w14:paraId="30CBAFC2" w14:textId="11226851" w:rsidR="00822E21" w:rsidRDefault="00822E21" w:rsidP="006E76C1"/>
    <w:p w14:paraId="70089FCC" w14:textId="15E7540A" w:rsidR="00822E21" w:rsidRDefault="00822E21" w:rsidP="006E76C1"/>
    <w:p w14:paraId="668FD215" w14:textId="77777777" w:rsidR="00822E21" w:rsidRDefault="00822E2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63B38823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C121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2AFBB5" w14:textId="63D4A841" w:rsidR="006E76C1" w:rsidRPr="00F250B6" w:rsidRDefault="00D16413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0704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3DDF7C" w14:textId="376C069D" w:rsidR="006E76C1" w:rsidRPr="00F250B6" w:rsidRDefault="00D16413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anage Staff</w:t>
            </w:r>
          </w:p>
        </w:tc>
      </w:tr>
      <w:tr w:rsidR="006E76C1" w:rsidRPr="00F250B6" w14:paraId="27753E1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7A9CB9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FDB68A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9D9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63A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9C6B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C28F9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0B2F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BE3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ECB4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E5D6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72C1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BD3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709201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DAC2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5ED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823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C748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3A73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7295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EC50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CD73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CAEC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E7DE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173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9B8594B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2005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76E5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5DE3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E6A0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3300A2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4691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959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38DE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A9B6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B4F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820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6485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6645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806B50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6A1A437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225CF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874C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311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F4F6976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01B21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19D9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C81E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2EBAF8B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8DADE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566A0A" w14:textId="5E064377" w:rsidR="006E76C1" w:rsidRPr="00F250B6" w:rsidRDefault="00D16413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0-1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2ECE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AD94F0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E5789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4F7A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134F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D70C177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B96CA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8A03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B464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7F0BD5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BAB66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AF4E5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1886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98D70D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D05C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7F291B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FCCA9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8A42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16E0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2D4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AE997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2417B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2292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6BE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9500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427A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61C4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BB8FE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53879B4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22F61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EC67E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F8C6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D35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1E3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E701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60B36E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1D4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573C7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EB860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DC7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B6F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250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4E1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0A3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5DC6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5D3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09D9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C80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89336FB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46D5F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38AB06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9F4E0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81CCE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9F33C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34B70E6D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2B130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9F49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3CF4A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6B2F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4F70C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16413" w:rsidRPr="00F250B6" w14:paraId="6DFD0F21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145E2" w14:textId="77777777" w:rsidR="00D16413" w:rsidRPr="00F250B6" w:rsidRDefault="00D16413" w:rsidP="00D164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D2EA95" w14:textId="1DD8C108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4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7E3D27" w14:textId="2CE3493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staff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FCF802" w14:textId="5B57315F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C31B5A" w14:textId="3B0DEFF0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16413" w:rsidRPr="00F250B6" w14:paraId="66293F9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3A511D" w14:textId="20BAAFA5" w:rsidR="00D16413" w:rsidRPr="00F250B6" w:rsidRDefault="00D16413" w:rsidP="00D164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467D34" w14:textId="4A8F36FD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E3285" w14:textId="327ABAB6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hoose management op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24F142" w14:textId="7B717BBB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483BC1" w14:textId="4BA4A3E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16413" w:rsidRPr="00F250B6" w14:paraId="5928E9E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7973F2" w14:textId="77777777" w:rsidR="00D16413" w:rsidRPr="00F250B6" w:rsidRDefault="00D16413" w:rsidP="00D164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6200ED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CA6128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FE2C4C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F647AF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6413" w:rsidRPr="00F250B6" w14:paraId="1846221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A12665" w14:textId="77777777" w:rsidR="00D16413" w:rsidRPr="00F250B6" w:rsidRDefault="00D16413" w:rsidP="00D164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4AB95F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B652B2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8F40C5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B491B2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6413" w:rsidRPr="00F250B6" w14:paraId="17BDBC2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7CB8A" w14:textId="77777777" w:rsidR="00D16413" w:rsidRPr="00F250B6" w:rsidRDefault="00D16413" w:rsidP="00D164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684387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F35614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3A1467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2DBD24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16413" w:rsidRPr="00F250B6" w14:paraId="438E43F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E83F91" w14:textId="77777777" w:rsidR="00D16413" w:rsidRPr="00F250B6" w:rsidRDefault="00D16413" w:rsidP="00D16413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DB933D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C64C6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A2E30F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ED9C33" w14:textId="77777777" w:rsidR="00D16413" w:rsidRPr="00F250B6" w:rsidRDefault="00D16413" w:rsidP="00D1641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3D33DAA" w14:textId="77777777" w:rsidR="006E76C1" w:rsidRDefault="006E76C1" w:rsidP="006E76C1"/>
    <w:p w14:paraId="10D3090D" w14:textId="6F9C1C3A" w:rsidR="00822E21" w:rsidRDefault="00822E21" w:rsidP="006E76C1">
      <w:r>
        <w:rPr>
          <w:noProof/>
        </w:rPr>
        <w:lastRenderedPageBreak/>
        <w:drawing>
          <wp:inline distT="0" distB="0" distL="0" distR="0" wp14:anchorId="6B47F8A4" wp14:editId="431AA0EA">
            <wp:extent cx="5972175" cy="3609975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68E1D" w14:textId="77777777" w:rsidR="00822E21" w:rsidRDefault="00822E21" w:rsidP="006E76C1"/>
    <w:p w14:paraId="5592DE82" w14:textId="7E6F16C9" w:rsidR="00822E21" w:rsidRDefault="00822E21" w:rsidP="006E76C1"/>
    <w:p w14:paraId="06CA1D00" w14:textId="12C745C5" w:rsidR="00822E21" w:rsidRDefault="00822E21" w:rsidP="006E76C1"/>
    <w:p w14:paraId="01CC55F6" w14:textId="170A651C" w:rsidR="00822E21" w:rsidRDefault="00822E21" w:rsidP="006E76C1"/>
    <w:p w14:paraId="04D59322" w14:textId="107A2D10" w:rsidR="00822E21" w:rsidRDefault="00822E21" w:rsidP="006E76C1"/>
    <w:p w14:paraId="4238D674" w14:textId="6AF6DDE0" w:rsidR="00822E21" w:rsidRDefault="00822E21" w:rsidP="006E76C1"/>
    <w:p w14:paraId="1BAAD795" w14:textId="77777777" w:rsidR="00822E21" w:rsidRDefault="00822E21" w:rsidP="006E76C1">
      <w:bookmarkStart w:id="3" w:name="_GoBack"/>
      <w:bookmarkEnd w:id="3"/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2B26CF9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C10E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35CBFD7" w14:textId="173A6EDD" w:rsidR="006E76C1" w:rsidRPr="00F250B6" w:rsidRDefault="0076335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386F6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168327" w14:textId="41C07355" w:rsidR="006E76C1" w:rsidRPr="00F250B6" w:rsidRDefault="0076335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ange name</w:t>
            </w:r>
          </w:p>
        </w:tc>
      </w:tr>
      <w:tr w:rsidR="006E76C1" w:rsidRPr="00F250B6" w14:paraId="082DF0F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0B6552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A3AE4F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6E99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588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2076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8013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C03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A81D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0F8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D355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8FB6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5162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D69F02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8111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899EC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C86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D9A5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A90B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2E8B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B9F3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CF07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4ECD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28B5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CED9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900D762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42F3B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039E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DD67F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EB11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F9FAF3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5381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88B1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D70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6A89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3918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6A8F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D9E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A4BC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7FB6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EA4E9E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7AEE9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3F2E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F748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76916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C128B6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79E8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4601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5630234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B4971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1577F7" w14:textId="7A06B4A7" w:rsidR="006E76C1" w:rsidRPr="00F250B6" w:rsidRDefault="0076335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A82F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17A2A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C5CA2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E954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3B36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C6DA0F6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C6FD9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FC44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ED30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6156F0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C4FFA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9118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58E35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95F124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50EF6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EFE15E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49BB2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792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22A6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6684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EB41B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245B0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8750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379C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8D6A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3D6D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951B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747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7E483C4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4D15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B442B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3F7E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987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709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5DD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43BE2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FCF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A27C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D59A9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993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0BD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B60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989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AFF6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8BFD9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8D85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4521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8C4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B09340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E390E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3BA00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7610E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73D6F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09D80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BFFFD15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0DE5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738A4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014D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1311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8DC6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763357" w:rsidRPr="00F250B6" w14:paraId="19E29D6D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CEEE9" w14:textId="77777777" w:rsidR="00763357" w:rsidRPr="00F250B6" w:rsidRDefault="00763357" w:rsidP="0076335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864A38" w14:textId="253983E6" w:rsidR="00763357" w:rsidRPr="00F250B6" w:rsidRDefault="00763357" w:rsidP="0076335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A1D90" w14:textId="15194E18" w:rsidR="00763357" w:rsidRPr="00F250B6" w:rsidRDefault="00763357" w:rsidP="0076335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new nam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1ACE145" w14:textId="59880162" w:rsidR="00763357" w:rsidRPr="00F250B6" w:rsidRDefault="00763357" w:rsidP="0076335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04B0A9A" w14:textId="51A9E5FE" w:rsidR="00763357" w:rsidRPr="00F250B6" w:rsidRDefault="00763357" w:rsidP="0076335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F1E9E" w:rsidRPr="00F250B6" w14:paraId="27F3FEF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BE0C28" w14:textId="4A92FFF1" w:rsidR="00DF1E9E" w:rsidRPr="00F250B6" w:rsidRDefault="00DF1E9E" w:rsidP="00DF1E9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E51ECB" w14:textId="57295948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Test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DB176F" w14:textId="60E2347D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Retun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1EADF4" w14:textId="32D1420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043F0E" w14:textId="20DED751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F1E9E" w:rsidRPr="00F250B6" w14:paraId="7166140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89EFF9" w14:textId="6451070C" w:rsidR="00DF1E9E" w:rsidRPr="00F250B6" w:rsidRDefault="00DF1E9E" w:rsidP="00DF1E9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3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C808EA" w14:textId="49D199A3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0AAA3D" w14:textId="717FD9DE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ff name chang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31A698" w14:textId="12DCDE9E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0D11D84" w14:textId="3E551BDB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DF1E9E" w:rsidRPr="00F250B6" w14:paraId="1872D62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1AA6BB" w14:textId="77777777" w:rsidR="00DF1E9E" w:rsidRPr="00F250B6" w:rsidRDefault="00DF1E9E" w:rsidP="00DF1E9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7B520A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071815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33BE4A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217DC7F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F1E9E" w:rsidRPr="00F250B6" w14:paraId="791C167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8E1366" w14:textId="77777777" w:rsidR="00DF1E9E" w:rsidRPr="00F250B6" w:rsidRDefault="00DF1E9E" w:rsidP="00DF1E9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8AEE3F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E2B795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5A9C105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5EBA41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F1E9E" w:rsidRPr="00F250B6" w14:paraId="3DA4450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97D988" w14:textId="77777777" w:rsidR="00DF1E9E" w:rsidRPr="00F250B6" w:rsidRDefault="00DF1E9E" w:rsidP="00DF1E9E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8116B0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04771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ED163EF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F3B645" w14:textId="77777777" w:rsidR="00DF1E9E" w:rsidRPr="00F250B6" w:rsidRDefault="00DF1E9E" w:rsidP="00DF1E9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1F87D06" w14:textId="1E71CE58" w:rsidR="006E76C1" w:rsidRDefault="006E76C1" w:rsidP="006E76C1"/>
    <w:p w14:paraId="7F8F7CD1" w14:textId="77777777" w:rsidR="004C456E" w:rsidRDefault="004C456E" w:rsidP="004C456E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4C456E" w:rsidRPr="00F250B6" w14:paraId="40ACA5EC" w14:textId="77777777" w:rsidTr="00CD489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EB453CA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6FF3B95" w14:textId="1DCDD5BF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89D9CBF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930827" w14:textId="66F42AE3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hange title</w:t>
            </w:r>
          </w:p>
        </w:tc>
      </w:tr>
      <w:tr w:rsidR="004C456E" w:rsidRPr="00F250B6" w14:paraId="46D0C209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661BD6" w14:textId="77777777" w:rsidR="004C456E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A46B70E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E99DE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5A9C13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226EDA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3750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ADE449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1BB4B1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F9A8E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091286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188FD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524FE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63BC2ACA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0C10A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EA7A7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682AC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3DD315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7AEB6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64D0A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D65911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3B240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7A094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C1F1CF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665AF5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725571F3" w14:textId="77777777" w:rsidTr="00CD4897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C273A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DBB990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26AB8BA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3DBBAC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0997293B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16785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ED4DFA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D568E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265423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76A3F9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7D5874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7418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5A3E73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1A8A28" w14:textId="77777777" w:rsidR="004C456E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0330C34" w14:textId="77777777" w:rsidR="004C456E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1680168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0AB670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05E7B6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044D0500" w14:textId="77777777" w:rsidTr="00CD4897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157682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7003EF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53D63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4C456E" w:rsidRPr="00F250B6" w14:paraId="1F1EB3C1" w14:textId="77777777" w:rsidTr="00CD4897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C57365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E8AB7A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7539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58156EB0" w14:textId="77777777" w:rsidTr="00CD4897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E2BC2A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599B48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A6F519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1DDF8076" w14:textId="77777777" w:rsidTr="00CD4897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442F07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CCF84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5CD836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41C260FB" w14:textId="77777777" w:rsidTr="00CD4897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4FF7A0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DB76E9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DB4E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7D06C2B9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0F4D35" w14:textId="77777777" w:rsidR="004C456E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B11C3CB" w14:textId="77777777" w:rsidR="004C456E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911EE9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5B942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4F8F43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37B0D1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871399" w14:textId="77777777" w:rsidR="004C456E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407ADF8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A9F7AE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8FC054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D2227E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821CA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22D8D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EA4FDF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7F00E074" w14:textId="77777777" w:rsidTr="00CD489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7693390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69EBD4A1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4922F8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CF4EF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14855D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4D068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491A6950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FB9CD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7CA75" w14:textId="77777777" w:rsidR="004C456E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59ED44D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37A18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FC8AE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28C8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53423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E058C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795BE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85140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1B2B4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194E8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1505BBF9" w14:textId="77777777" w:rsidTr="00CD489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470485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852FB7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8471AB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09A66F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142A6CD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4C456E" w:rsidRPr="00F250B6" w14:paraId="1AE6E526" w14:textId="77777777" w:rsidTr="00CD489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8090D76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E561EB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8E52AD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AA89A0C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12A9D7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4C456E" w:rsidRPr="00F250B6" w14:paraId="222FAF35" w14:textId="77777777" w:rsidTr="00CD4897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F1A844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D0FAC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31F92A" w14:textId="5094C64D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enter new titl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309BAC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D0E00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C456E" w:rsidRPr="00F250B6" w14:paraId="25D2E62F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615A5A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D3EDDD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Test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58EF7C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Retun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E8245E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EC7E618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C456E" w:rsidRPr="00F250B6" w14:paraId="4FA50FD7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D56D25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3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C8F6A3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AAAF06" w14:textId="3963A623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ff title chang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B092A90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B27E52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4C456E" w:rsidRPr="00F250B6" w14:paraId="1922BAA7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5D9548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34AD65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ECC50C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503087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629CB6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087F9F7F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5F458C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FC047F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45408C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CA0E7B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9A536F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C456E" w:rsidRPr="00F250B6" w14:paraId="62B54FC7" w14:textId="77777777" w:rsidTr="00CD489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167A45" w14:textId="77777777" w:rsidR="004C456E" w:rsidRPr="00F250B6" w:rsidRDefault="004C456E" w:rsidP="00CD48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5D6636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26E17D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A530E9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520C79" w14:textId="77777777" w:rsidR="004C456E" w:rsidRPr="00F250B6" w:rsidRDefault="004C456E" w:rsidP="00CD48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8696D35" w14:textId="77777777" w:rsidR="004C456E" w:rsidRDefault="004C456E" w:rsidP="006E76C1"/>
    <w:p w14:paraId="14E12F77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04AF1497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E6AB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5490566" w14:textId="2519FC15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-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D60E2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8D02884" w14:textId="156C6EB3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Remove </w:t>
            </w:r>
          </w:p>
        </w:tc>
      </w:tr>
      <w:tr w:rsidR="006E76C1" w:rsidRPr="00F250B6" w14:paraId="5A050B5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B5A704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12D52D3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3FB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3805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24C3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69A1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016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584C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743A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EBBB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7F99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4018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328F23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907A9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BBF4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935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B67E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B06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F144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DA4F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1C21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338A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5942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5F2C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D5AA6FE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4E01F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37EC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D8252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9C11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4FA3FA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C524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1284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673B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5E96D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CD87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D057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314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2064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B1493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25224B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45725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DA9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A26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D9FA69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68686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79C1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F40CE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A67F293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C6392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F8A9E1F" w14:textId="4BA36566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104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3DB595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1DF0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E65B9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7919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E0E0EEE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FF47B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C6FA4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E6A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DBB8C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FB4D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A8DFE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A3D9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AD2C26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C636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88DB68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FA0A3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777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A638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C70A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58C2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13E32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2AB2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FD4D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BAA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E785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FD2D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4D3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6325730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78AF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AF94E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475F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9AA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5852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8A9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4CCD32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47C3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E114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C8A03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981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00A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C707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231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890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E5C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C36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B57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9DF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268BCE5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CC68F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E291C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FE9FC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43CA7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BA194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25AA163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72359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30926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C6D5B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A508E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887E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7A58D853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EE02B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A3530" w14:textId="0037F12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CB398D">
              <w:rPr>
                <w:rFonts w:eastAsia="Times New Roman" w:cstheme="minorHAnsi"/>
                <w:lang w:eastAsia="en-GB"/>
              </w:rPr>
              <w:t>‘3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077111" w14:textId="0613EB5D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rompt to confirm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89721D" w14:textId="335BA8E3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EBB3AD" w14:textId="0DB6A226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6E76C1" w:rsidRPr="00F250B6" w14:paraId="7697CEA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6FD85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CA98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48869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603B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8E5E5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7A2589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DF4AF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4C84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8341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81C9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B0F5E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EA6782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2E5D4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BDF3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301C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1BD53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7450A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3F429F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5BB67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741F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DD6F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70A32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33B6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0202AC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A7E0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1030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9EA1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A86E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3B41F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1D15DB2D" w14:textId="77777777" w:rsidR="006E76C1" w:rsidRDefault="006E76C1" w:rsidP="006E76C1"/>
    <w:p w14:paraId="6A8620E4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1679F4F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6A8B8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1CD02C0" w14:textId="4B7129DA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-3-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EF2E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2D7F1E4" w14:textId="224357E3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onfirm</w:t>
            </w:r>
          </w:p>
        </w:tc>
      </w:tr>
      <w:tr w:rsidR="006E76C1" w:rsidRPr="00F250B6" w14:paraId="66DCB3C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574741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6255733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32B0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7257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24F5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E2E5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7A4D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0AC4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E3D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2DF2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C36D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3A76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67C646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EA47F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D6B0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1C7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BC7D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3906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B2CF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D5D9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FEDE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A9E2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6D10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4D1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32D2E95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23EA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F2B2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BE78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8139A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3D6856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60C1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F7AD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D104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A493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AA73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85E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0D5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F13B2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78527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9016C2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69E55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9BB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A3FA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0743F27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C92E2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FCE8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6AE8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217173F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A77EF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2BF30ED" w14:textId="528112FD" w:rsidR="006E76C1" w:rsidRPr="00F250B6" w:rsidRDefault="00CB398D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-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C4A5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2124B7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E39B1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C174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A341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30F4096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E4FB2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83DD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D4C1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535B25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2D771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3F44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468A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8BAEC1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7E78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24944A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FDAF5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1AA2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DDC0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250E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B76C2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BBC0A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FAFC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12BD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EBDB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3F7C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A7B2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754A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38E2361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5FF8C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27C60D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EF1A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CC90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C8FD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B944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6F88B9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0269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54D7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C7A9E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E83A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CC4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A1DA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FB3C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11CB8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94D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F1F6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5A2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55D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83F6B80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1031D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53F27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F89D3B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8CD41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6B1A62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2503CA17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40BDE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66C35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3FD9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91B1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452E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CB398D" w:rsidRPr="00F250B6" w14:paraId="33259FD1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6C9E63" w14:textId="77777777" w:rsidR="00CB398D" w:rsidRPr="00F250B6" w:rsidRDefault="00CB398D" w:rsidP="00CB398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05011F" w14:textId="6F20AFF9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gramStart"/>
            <w:r>
              <w:rPr>
                <w:rFonts w:eastAsia="Times New Roman" w:cstheme="minorHAnsi"/>
                <w:lang w:eastAsia="en-GB"/>
              </w:rPr>
              <w:t>Input  ‘</w:t>
            </w:r>
            <w:proofErr w:type="gramEnd"/>
            <w:r>
              <w:rPr>
                <w:rFonts w:eastAsia="Times New Roman" w:cstheme="minorHAnsi"/>
                <w:lang w:eastAsia="en-GB"/>
              </w:rPr>
              <w:t>Y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08F534" w14:textId="5D2985A8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B397F2" w14:textId="11B59466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D8E066" w14:textId="7E0ABAE8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B398D" w:rsidRPr="00F250B6" w14:paraId="7F7FDF2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70EB05" w14:textId="7CB15CC6" w:rsidR="00CB398D" w:rsidRPr="00F250B6" w:rsidRDefault="00CB398D" w:rsidP="00CB398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F4ED58" w14:textId="3BE78A2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2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20A3C" w14:textId="7E16D6CF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taff remov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8F5B4A" w14:textId="353AA22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0AE0844" w14:textId="256B79BA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B398D" w:rsidRPr="00F250B6" w14:paraId="5EAE8F7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A011A9" w14:textId="77777777" w:rsidR="00CB398D" w:rsidRPr="00F250B6" w:rsidRDefault="00CB398D" w:rsidP="00CB398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D27968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884BAB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CBC481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3E4A20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B398D" w:rsidRPr="00F250B6" w14:paraId="62E0BBB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9C34410" w14:textId="77777777" w:rsidR="00CB398D" w:rsidRPr="00F250B6" w:rsidRDefault="00CB398D" w:rsidP="00CB398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17069D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655E9F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CEBCC56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D0AD02A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B398D" w:rsidRPr="00F250B6" w14:paraId="3808154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D465F" w14:textId="77777777" w:rsidR="00CB398D" w:rsidRPr="00F250B6" w:rsidRDefault="00CB398D" w:rsidP="00CB398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D198E1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E2DEEE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8F3F95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F86F8EB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B398D" w:rsidRPr="00F250B6" w14:paraId="5399456F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2530B1" w14:textId="77777777" w:rsidR="00CB398D" w:rsidRPr="00F250B6" w:rsidRDefault="00CB398D" w:rsidP="00CB398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C9BF5C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BEE3B8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632E5A2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A03EE2" w14:textId="77777777" w:rsidR="00CB398D" w:rsidRPr="00F250B6" w:rsidRDefault="00CB398D" w:rsidP="00CB39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3A098B4A" w14:textId="77777777" w:rsidR="006E76C1" w:rsidRDefault="006E76C1" w:rsidP="006E76C1"/>
    <w:p w14:paraId="1B31792A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6344ED3A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4020D9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DCFF859" w14:textId="5087046F" w:rsidR="006E76C1" w:rsidRPr="00F250B6" w:rsidRDefault="0091526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-3-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776B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66DF461" w14:textId="1FB73124" w:rsidR="006E76C1" w:rsidRPr="00F250B6" w:rsidRDefault="0091526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</w:t>
            </w:r>
          </w:p>
        </w:tc>
      </w:tr>
      <w:tr w:rsidR="006E76C1" w:rsidRPr="00F250B6" w14:paraId="2BD2480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4DA88E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4C482B4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1E9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5E3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E07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BE03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8E3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F67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AC19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83AE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D93E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4A70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02E3DA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266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BD3F7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37CD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D1E1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CA05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4C7B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3595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AF74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1699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1000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FC11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524D7B5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0030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504E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E615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C3E4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EC6344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7421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40C6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FDBC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4791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AE23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A5EE8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BC95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85F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3FF11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120E33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6B78F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08D4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C28DC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F19C35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CF928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353A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2485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02EA263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66E20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FAEE94" w14:textId="2BE176DC" w:rsidR="006E76C1" w:rsidRPr="00F250B6" w:rsidRDefault="0091526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4-3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9F86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4EF329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C9C21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6288A3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4C449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A451F6D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73878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22BE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F4FA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3E8940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D3537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36D9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4D41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CCE895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8458B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C4D365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92A35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5207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EBEC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D325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47CA9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93480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2F2F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809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A26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54F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F23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3F9F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FD38779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A769B1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32820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60F3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6B2CC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A0B0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915E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D144A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115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3991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66480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59F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0DA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AE9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F1B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E7FFB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928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08E1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91A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48F1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9061287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42E36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19C2A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64C4B6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F612C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3C0E8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7E56E61D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901BB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8EA3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530D01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CACD44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D58AF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915268" w:rsidRPr="00F250B6" w14:paraId="4FFA37A1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C6E7EF" w14:textId="77777777" w:rsidR="00915268" w:rsidRPr="00F250B6" w:rsidRDefault="00915268" w:rsidP="0091526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BCB056" w14:textId="0E5B867D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N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5BE64" w14:textId="5EE65E50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turn to main menu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25D293" w14:textId="49C722B8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0C3FD8" w14:textId="778BBD3D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915268" w:rsidRPr="00F250B6" w14:paraId="5A84E04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35068F" w14:textId="77777777" w:rsidR="00915268" w:rsidRPr="00F250B6" w:rsidRDefault="00915268" w:rsidP="0091526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98B72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7752AE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ABB4E0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046E326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15268" w:rsidRPr="00F250B6" w14:paraId="427AD37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9BE0FA" w14:textId="77777777" w:rsidR="00915268" w:rsidRPr="00F250B6" w:rsidRDefault="00915268" w:rsidP="0091526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12959D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0263C2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B9B409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3C9DB4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15268" w:rsidRPr="00F250B6" w14:paraId="2AEDA80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0F443C" w14:textId="77777777" w:rsidR="00915268" w:rsidRPr="00F250B6" w:rsidRDefault="00915268" w:rsidP="0091526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B9A0FD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561F907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A9B69B1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329793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15268" w:rsidRPr="00F250B6" w14:paraId="6DA2308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534B1C" w14:textId="77777777" w:rsidR="00915268" w:rsidRPr="00F250B6" w:rsidRDefault="00915268" w:rsidP="0091526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57113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FC223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47A98E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409BB4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915268" w:rsidRPr="00F250B6" w14:paraId="1379072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2D0A8F" w14:textId="77777777" w:rsidR="00915268" w:rsidRPr="00F250B6" w:rsidRDefault="00915268" w:rsidP="0091526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FABD22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368922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37CEA5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FF5BFE" w14:textId="77777777" w:rsidR="00915268" w:rsidRPr="00F250B6" w:rsidRDefault="00915268" w:rsidP="0091526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5132706" w14:textId="77777777" w:rsidR="006E76C1" w:rsidRDefault="006E76C1" w:rsidP="006E76C1"/>
    <w:p w14:paraId="6ACCE732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5301F059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CE571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3EFAC73" w14:textId="029C0BE1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B7A03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8AB301" w14:textId="52B445F5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D4897">
              <w:rPr>
                <w:rFonts w:eastAsia="Times New Roman" w:cstheme="minorHAnsi"/>
                <w:lang w:eastAsia="en-GB"/>
              </w:rPr>
              <w:t>Show Revenue (lifetime)</w:t>
            </w:r>
          </w:p>
        </w:tc>
      </w:tr>
      <w:tr w:rsidR="006E76C1" w:rsidRPr="00F250B6" w14:paraId="2AD90F85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6E6F03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03A5700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C871C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C184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919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30CC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339E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6404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04AA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1480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7F289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45D3B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E2CF37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351F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96E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EC4F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358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611A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44EB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0A16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06CBF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CC62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FE08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8F93F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44A7CD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D8478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1D9A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B5DB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A97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3DF114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E643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A56D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76306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2ABD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77D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4554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D910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663B2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F70C5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AA278DF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6603CD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E0C40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CD08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D8CB770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A6A72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68A0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E119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0773183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6617F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9B2DF4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2CCAF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65462B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75799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6C717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ED0E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3004BDE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41D170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0C8C2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9A58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1C8CCD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6B47F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B55B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886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290129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779D9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FBA4B9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8F24D2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858E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C168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C1F6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1815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49BE3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E2AD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D916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10C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F533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CBEAB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F7F5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02FBD9F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C2544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5CB37E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137B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75A3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1BF7F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050F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69B84E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A51C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12BE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3ADC4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32F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A00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8E9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0E3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B4A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A652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7BF8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C15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89A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A3F8C9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4757E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7052B8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C63299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3E658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C9112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6BF1A492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8BF4E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3F69D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BCBEC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93894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A9CC9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15163616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43743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CD5F15" w14:textId="2C486F74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CD4897">
              <w:rPr>
                <w:rFonts w:eastAsia="Times New Roman" w:cstheme="minorHAnsi"/>
                <w:lang w:eastAsia="en-GB"/>
              </w:rPr>
              <w:t>‘16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C575F5" w14:textId="7D6C2A3B" w:rsidR="006E76C1" w:rsidRPr="00F250B6" w:rsidRDefault="004E21E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Revnu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lis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54AFCDD" w14:textId="5389DEF3" w:rsidR="006E76C1" w:rsidRPr="00F250B6" w:rsidRDefault="004E21E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hing lis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D3815A" w14:textId="7C00DFBB" w:rsidR="006E76C1" w:rsidRPr="00F250B6" w:rsidRDefault="004E21E8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6E76C1" w:rsidRPr="00F250B6" w14:paraId="0FCEC5C0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259C0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E038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ECEC2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2D1B1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7529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9D0E19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850FE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C09A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03D6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398E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0EEE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48FF73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B33A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A940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183B6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ABE1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4E447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64CA46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0BD333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B1F3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D02F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B011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A497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8682C4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4B2DC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27ED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D043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C463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1735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F7839E7" w14:textId="77777777" w:rsidR="006E76C1" w:rsidRDefault="006E76C1" w:rsidP="006E76C1"/>
    <w:p w14:paraId="125201AD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9066956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170A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FB1410" w14:textId="0A1A5DDC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3D86F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6EE9A6" w14:textId="5554E0BB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D4897">
              <w:rPr>
                <w:rFonts w:eastAsia="Times New Roman" w:cstheme="minorHAnsi"/>
                <w:lang w:eastAsia="en-GB"/>
              </w:rPr>
              <w:t>Show Revenue (</w:t>
            </w:r>
            <w:r w:rsidR="004E21E8" w:rsidRPr="004E21E8">
              <w:rPr>
                <w:rFonts w:eastAsia="Times New Roman" w:cstheme="minorHAnsi"/>
                <w:lang w:eastAsia="en-GB"/>
              </w:rPr>
              <w:t>monthly</w:t>
            </w:r>
            <w:r w:rsidRPr="00CD4897">
              <w:rPr>
                <w:rFonts w:eastAsia="Times New Roman" w:cstheme="minorHAnsi"/>
                <w:lang w:eastAsia="en-GB"/>
              </w:rPr>
              <w:t>)</w:t>
            </w:r>
          </w:p>
        </w:tc>
      </w:tr>
      <w:tr w:rsidR="006E76C1" w:rsidRPr="00F250B6" w14:paraId="54608E7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3CE9A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7B19B2E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F204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AE995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3E78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C24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7545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3B6B7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978B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C0457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363BC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00EB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B5CFD0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474A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0A51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97C3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4EA90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B6B4E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47C4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862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1D974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404A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8C1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8611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FDC674A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96310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6A3E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EF4E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92B2A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BD34B7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736B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F6DE5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BC40E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13294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233B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3B6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9F059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A5EE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AC7ED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38BC432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3F278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11F52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F652C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A991FC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40277D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BC06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4A0B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2055A3A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525D1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CB29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FC74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A0C53B5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6330E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2589D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8C36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93FFD2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F42CE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6AA3A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1632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7108944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CA0B4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209E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68D06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49F70E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EBAD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3037CD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47D9F63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C669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C47A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960A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1E1231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0ACAA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3D2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B4C0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4366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2C7E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AAB0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4E36F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A75734E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BC341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626A0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D638A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4878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4376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24239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88A0DE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533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6EF7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28D30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97CA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F756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7A40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D199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BC20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5F7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63EE6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D61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179C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659C75C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452B3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F98C3F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A2976C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97E92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D8F5C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84946A1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41D5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1B25C4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8BD4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959C89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71AE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4E21E8" w:rsidRPr="00F250B6" w14:paraId="70AABD7D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274A47" w14:textId="77777777" w:rsidR="004E21E8" w:rsidRPr="00F250B6" w:rsidRDefault="004E21E8" w:rsidP="004E21E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59840C" w14:textId="1E16FE28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7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2B9CBF" w14:textId="32BB086F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Revnu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lis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2923CD" w14:textId="4C3F4930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hing lis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4F5634" w14:textId="32E79F7D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6E76C1" w:rsidRPr="00F250B6" w14:paraId="6739E71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3451E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360D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A1EC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9F4F1D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EF9BD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338A4B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6407D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8EC2A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CEC6A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A6E44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9077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9A5482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147A4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A459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049D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2770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704AE7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DC6237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CE840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B8AF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FEBC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38CE9B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EEF8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F0E058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4A7AC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55A84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262A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328D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7623E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77F69AE0" w14:textId="77777777" w:rsidR="006E76C1" w:rsidRDefault="006E76C1" w:rsidP="006E76C1"/>
    <w:p w14:paraId="4AA0823A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469E9813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B0D8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D7B8DEB" w14:textId="09F5A44B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7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0033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CD7216" w14:textId="1470B9B1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D4897">
              <w:rPr>
                <w:rFonts w:eastAsia="Times New Roman" w:cstheme="minorHAnsi"/>
                <w:lang w:eastAsia="en-GB"/>
              </w:rPr>
              <w:t>Show Revenue (</w:t>
            </w:r>
            <w:r w:rsidR="004E21E8" w:rsidRPr="004E21E8">
              <w:rPr>
                <w:rFonts w:eastAsia="Times New Roman" w:cstheme="minorHAnsi"/>
                <w:lang w:eastAsia="en-GB"/>
              </w:rPr>
              <w:t>monthly</w:t>
            </w:r>
            <w:r w:rsidRPr="00CD4897">
              <w:rPr>
                <w:rFonts w:eastAsia="Times New Roman" w:cstheme="minorHAnsi"/>
                <w:lang w:eastAsia="en-GB"/>
              </w:rPr>
              <w:t>)</w:t>
            </w:r>
          </w:p>
        </w:tc>
      </w:tr>
      <w:tr w:rsidR="006E76C1" w:rsidRPr="00F250B6" w14:paraId="5A58FC7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3CE1D3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33B03C1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DE91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2F92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7E48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BFB5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9102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16AF2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9E3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BBB6E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638D0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266E0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951E086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ADC0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75D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07B5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BD66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11DB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0B3F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7B8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9882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DB407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589A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BE6C6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7171F27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1F292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79B68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5BFC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00570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53F280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12E7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54362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AE98B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470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0E126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4405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847A4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5302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48E45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552930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BE05D7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6DD02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D75E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DF5EDE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EF8D8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16417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DAA4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9FFBFBD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474C8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4ED33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0ADE5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5FB856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6B883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561F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B990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12207A4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D38A52B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252EA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7C64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3F9B35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8BF49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3359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EF7F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AD255F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62433C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DBA2FD6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AC9F2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520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5D80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056CA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270FEA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2A9A44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4D9AC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3884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4A020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3CDA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A97C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F2A3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8A3C850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238DF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1AE19FF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C18D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5E8D7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5F4E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7056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98B6B2B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866A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5DF7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2ABB6A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BAC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246B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067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2EA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5044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1A53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BA9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2D6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ED3EB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76E1CE6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9B412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31FBB5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363566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4F62D5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365BD6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FB2578A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6577C9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552BE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26E05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1D1245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F6C10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4E21E8" w:rsidRPr="00F250B6" w14:paraId="314CE39C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D51569" w14:textId="77777777" w:rsidR="004E21E8" w:rsidRPr="00F250B6" w:rsidRDefault="004E21E8" w:rsidP="004E21E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A33389" w14:textId="577D40DB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8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FCF92C" w14:textId="0ED2AAB1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Revnu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lis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EFBDC3" w14:textId="42EB134E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hing lis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4FC533" w14:textId="4F506A5B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6E76C1" w:rsidRPr="00F250B6" w14:paraId="38A1DE6D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C4A65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2E738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3021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443CD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DDFF8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0F93C7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DECE65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A0C78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2F01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9173B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118A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EB4A0B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9251A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53C0D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191ED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C1F7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47773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0D156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6678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3E276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7A0B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5184E7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864B8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EF7A847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BA8BA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84AEE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36AAC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941C2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C8A8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2DFF9152" w14:textId="77777777" w:rsidR="006E76C1" w:rsidRDefault="006E76C1" w:rsidP="006E76C1"/>
    <w:p w14:paraId="4076D56C" w14:textId="77777777" w:rsidR="006E76C1" w:rsidRDefault="006E76C1" w:rsidP="006E76C1"/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6E76C1" w:rsidRPr="00F250B6" w14:paraId="14901012" w14:textId="77777777" w:rsidTr="008D3564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9E679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DEB14A" w14:textId="062AB8E1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8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F4423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41B40C2" w14:textId="262754CD" w:rsidR="006E76C1" w:rsidRPr="00F250B6" w:rsidRDefault="00CD4897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D4897">
              <w:rPr>
                <w:rFonts w:eastAsia="Times New Roman" w:cstheme="minorHAnsi"/>
                <w:lang w:eastAsia="en-GB"/>
              </w:rPr>
              <w:t>Show Revenue (</w:t>
            </w:r>
            <w:r w:rsidR="004E21E8" w:rsidRPr="004E21E8">
              <w:rPr>
                <w:rFonts w:eastAsia="Times New Roman" w:cstheme="minorHAnsi"/>
                <w:lang w:eastAsia="en-GB"/>
              </w:rPr>
              <w:t>daily</w:t>
            </w:r>
            <w:r w:rsidRPr="00CD4897">
              <w:rPr>
                <w:rFonts w:eastAsia="Times New Roman" w:cstheme="minorHAnsi"/>
                <w:lang w:eastAsia="en-GB"/>
              </w:rPr>
              <w:t>)</w:t>
            </w:r>
          </w:p>
        </w:tc>
      </w:tr>
      <w:tr w:rsidR="006E76C1" w:rsidRPr="00F250B6" w14:paraId="1BA5DE9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C541DA" w14:textId="77777777" w:rsidR="006E76C1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  <w:p w14:paraId="2B7C34B1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E44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9FE9B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D5F04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6F320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DE06E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BBFB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AB41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F11F1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43705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3A1E3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201B85E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5888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8864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7E9C2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3934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9A0C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D6DB3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A587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5B937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35214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4BAED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7E369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CBD7B6C" w14:textId="77777777" w:rsidTr="008D3564">
        <w:trPr>
          <w:gridAfter w:val="3"/>
          <w:wAfter w:w="3891" w:type="dxa"/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0AC2B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DDCFA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2-Apr-2019</w:t>
            </w:r>
          </w:p>
        </w:tc>
        <w:tc>
          <w:tcPr>
            <w:tcW w:w="2594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7367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49DD5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580D90A2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349AC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22952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C05F8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1E2CD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AB09A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9EF61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455D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6E898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9FBBA4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1EE5F1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30C3C1E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F1FFF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F4FFF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8D2B8B8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727D2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37328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95EB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6C1" w:rsidRPr="00F250B6" w14:paraId="48C42C2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052D7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ADA75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F9732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7156A99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DEFE2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CA0A0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EF3D7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A6BD54A" w14:textId="77777777" w:rsidTr="008D3564">
        <w:trPr>
          <w:gridAfter w:val="6"/>
          <w:wAfter w:w="7781" w:type="dxa"/>
          <w:trHeight w:val="70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A7592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142AC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B8CBB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6173CB01" w14:textId="77777777" w:rsidTr="008D3564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E25F5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71206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F5741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7864D071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3FE318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7F7E19D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5B9732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72A8B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C04DE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958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3E7E4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058076D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5BDD5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4808A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8106F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649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5CED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19FF5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1E6BE773" w14:textId="77777777" w:rsidTr="008D3564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E9D6F3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08C08E0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15CF2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9DE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94A10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F16992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C363D0C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ADF5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7387E" w14:textId="77777777" w:rsidR="006E76C1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14BF077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E94A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9D9DC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784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212F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E7C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CF980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C79E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D0A3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E2A37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9163298" w14:textId="77777777" w:rsidTr="008D3564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D0D09F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E046BE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06BED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D4137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FAF858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6C1" w:rsidRPr="00F250B6" w14:paraId="098DEAF8" w14:textId="77777777" w:rsidTr="008D3564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39FB6F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13B72C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AF33F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68F48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17AA80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4E21E8" w:rsidRPr="00F250B6" w14:paraId="583ABE4D" w14:textId="77777777" w:rsidTr="008D356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7BE378" w14:textId="77777777" w:rsidR="004E21E8" w:rsidRPr="00F250B6" w:rsidRDefault="004E21E8" w:rsidP="004E21E8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D22EFC" w14:textId="3890C68C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‘19’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6162D1" w14:textId="1137BCB9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Revnue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list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18F400" w14:textId="224FD04A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hing lis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555216" w14:textId="6AF65A82" w:rsidR="004E21E8" w:rsidRPr="00F250B6" w:rsidRDefault="004E21E8" w:rsidP="004E21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Fail</w:t>
            </w:r>
          </w:p>
        </w:tc>
      </w:tr>
      <w:tr w:rsidR="006E76C1" w:rsidRPr="00F250B6" w14:paraId="23CCC7D8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A38589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46B2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363CB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EC4B7C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CA87E8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2B699AE3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1B66FD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4AB04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589E3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BB2E7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F3C216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455029DA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67C897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86FF54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FE1561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86F83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CEE195F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34036119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626FF4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6DC2B9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D4204E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E815CB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98F53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6C1" w:rsidRPr="00F250B6" w14:paraId="0DF78854" w14:textId="77777777" w:rsidTr="008D356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B0BF12" w14:textId="77777777" w:rsidR="006E76C1" w:rsidRPr="00F250B6" w:rsidRDefault="006E76C1" w:rsidP="008D3564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9ED7DA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CB9685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5A46DD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5D8D03" w14:textId="77777777" w:rsidR="006E76C1" w:rsidRPr="00F250B6" w:rsidRDefault="006E76C1" w:rsidP="008D356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6C35C8FE" w14:textId="77777777" w:rsidR="006E76C1" w:rsidRDefault="006E76C1" w:rsidP="006E76C1"/>
    <w:p w14:paraId="666CA73D" w14:textId="77777777" w:rsidR="006E76C1" w:rsidRDefault="006E76C1" w:rsidP="006E76C1"/>
    <w:p w14:paraId="06EB13E0" w14:textId="77777777" w:rsidR="006E76C1" w:rsidRPr="00F6133E" w:rsidRDefault="006E76C1" w:rsidP="00F6133E"/>
    <w:sectPr w:rsidR="006E76C1" w:rsidRPr="00F6133E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32B09"/>
    <w:rsid w:val="0005646B"/>
    <w:rsid w:val="00115370"/>
    <w:rsid w:val="001F4113"/>
    <w:rsid w:val="001F6BFF"/>
    <w:rsid w:val="001F790F"/>
    <w:rsid w:val="00211D9B"/>
    <w:rsid w:val="00235E16"/>
    <w:rsid w:val="00393168"/>
    <w:rsid w:val="003A2AA6"/>
    <w:rsid w:val="003C43CA"/>
    <w:rsid w:val="0044163D"/>
    <w:rsid w:val="00456BA6"/>
    <w:rsid w:val="00473818"/>
    <w:rsid w:val="004C0B15"/>
    <w:rsid w:val="004C456E"/>
    <w:rsid w:val="004E21E8"/>
    <w:rsid w:val="00583B1A"/>
    <w:rsid w:val="005C2D22"/>
    <w:rsid w:val="0064624B"/>
    <w:rsid w:val="00665D17"/>
    <w:rsid w:val="006938D0"/>
    <w:rsid w:val="00694815"/>
    <w:rsid w:val="006C7572"/>
    <w:rsid w:val="006E76C1"/>
    <w:rsid w:val="00763357"/>
    <w:rsid w:val="007667FB"/>
    <w:rsid w:val="007E2EB5"/>
    <w:rsid w:val="00822E21"/>
    <w:rsid w:val="008962DC"/>
    <w:rsid w:val="008D3564"/>
    <w:rsid w:val="008E277E"/>
    <w:rsid w:val="00915268"/>
    <w:rsid w:val="00920B38"/>
    <w:rsid w:val="009E464F"/>
    <w:rsid w:val="00A94C98"/>
    <w:rsid w:val="00B10D03"/>
    <w:rsid w:val="00B300A6"/>
    <w:rsid w:val="00BB3E08"/>
    <w:rsid w:val="00BD65EF"/>
    <w:rsid w:val="00C72B9A"/>
    <w:rsid w:val="00CB398D"/>
    <w:rsid w:val="00CD4897"/>
    <w:rsid w:val="00CF6722"/>
    <w:rsid w:val="00D16413"/>
    <w:rsid w:val="00DF1E9E"/>
    <w:rsid w:val="00F250B6"/>
    <w:rsid w:val="00F400B4"/>
    <w:rsid w:val="00F61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4624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624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3</TotalTime>
  <Pages>120</Pages>
  <Words>6317</Words>
  <Characters>36013</Characters>
  <Application>Microsoft Office Word</Application>
  <DocSecurity>0</DocSecurity>
  <Lines>300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Extreme War</cp:lastModifiedBy>
  <cp:revision>24</cp:revision>
  <dcterms:created xsi:type="dcterms:W3CDTF">2019-04-13T16:41:00Z</dcterms:created>
  <dcterms:modified xsi:type="dcterms:W3CDTF">2019-04-19T09:21:00Z</dcterms:modified>
</cp:coreProperties>
</file>